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Publico Headline" w:eastAsiaTheme="minorHAnsi" w:hAnsi="Publico Headline" w:cs="Arial"/>
          <w:color w:val="FFFFFF" w:themeColor="background1"/>
          <w:lang w:val="en-US" w:eastAsia="en-US"/>
        </w:rPr>
        <w:id w:val="1739205538"/>
        <w:docPartObj>
          <w:docPartGallery w:val="Cover Pages"/>
          <w:docPartUnique/>
        </w:docPartObj>
      </w:sdtPr>
      <w:sdtEndPr>
        <w:rPr>
          <w:color w:val="auto"/>
        </w:rPr>
      </w:sdtEndPr>
      <w:sdtContent>
        <w:tbl>
          <w:tblPr>
            <w:tblStyle w:val="TableGrid"/>
            <w:tblpPr w:leftFromText="181" w:rightFromText="181" w:vertAnchor="page" w:horzAnchor="page" w:tblpX="852" w:tblpY="1022"/>
            <w:tblOverlap w:val="never"/>
            <w:tblW w:w="39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969"/>
          </w:tblGrid>
          <w:tr w:rsidR="00A60504" w:rsidRPr="004F5589" w14:paraId="545A65C9" w14:textId="77777777" w:rsidTr="006B1A3B">
            <w:trPr>
              <w:trHeight w:val="568"/>
            </w:trPr>
            <w:tc>
              <w:tcPr>
                <w:tcW w:w="3969" w:type="dxa"/>
              </w:tcPr>
              <w:p w14:paraId="17207CA4" w14:textId="5EB57F9A" w:rsidR="00A60504" w:rsidRPr="004F5589" w:rsidRDefault="00A60504" w:rsidP="004E7EAB">
                <w:pPr>
                  <w:rPr>
                    <w:rFonts w:ascii="Publico Headline" w:hAnsi="Publico Headline" w:cs="Arial"/>
                    <w:color w:val="FFFFFF" w:themeColor="background1"/>
                  </w:rPr>
                </w:pPr>
              </w:p>
            </w:tc>
          </w:tr>
        </w:tbl>
        <w:p w14:paraId="7ACB1D39" w14:textId="77777777" w:rsidR="006B1A3B" w:rsidRPr="004F5589" w:rsidRDefault="00A60504" w:rsidP="006B1A3B">
          <w:pPr>
            <w:rPr>
              <w:rFonts w:ascii="Publico Headline" w:eastAsiaTheme="minorEastAsia" w:hAnsi="Publico Headline" w:cs="Arial"/>
              <w:sz w:val="36"/>
              <w:szCs w:val="36"/>
              <w:lang w:val="en-GB" w:eastAsia="zh-TW"/>
            </w:rPr>
          </w:pPr>
          <w:r w:rsidRPr="004F5589">
            <w:rPr>
              <w:rFonts w:ascii="Publico Headline" w:hAnsi="Publico Headline" w:cs="Arial"/>
              <w:noProof/>
            </w:rPr>
            <w:drawing>
              <wp:anchor distT="0" distB="0" distL="114300" distR="114300" simplePos="0" relativeHeight="251647488" behindDoc="0" locked="1" layoutInCell="1" allowOverlap="1" wp14:anchorId="3D3A1F5A" wp14:editId="2637BE42">
                <wp:simplePos x="0" y="0"/>
                <wp:positionH relativeFrom="page">
                  <wp:posOffset>540385</wp:posOffset>
                </wp:positionH>
                <wp:positionV relativeFrom="margin">
                  <wp:align>bottom</wp:align>
                </wp:positionV>
                <wp:extent cx="1439545" cy="463550"/>
                <wp:effectExtent l="0" t="0" r="8255" b="0"/>
                <wp:wrapNone/>
                <wp:docPr id="5" name="Picture 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tapult logo green x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0000" cy="463589"/>
                        </a:xfrm>
                        <a:prstGeom prst="rect">
                          <a:avLst/>
                        </a:prstGeom>
                      </pic:spPr>
                    </pic:pic>
                  </a:graphicData>
                </a:graphic>
                <wp14:sizeRelH relativeFrom="margin">
                  <wp14:pctWidth>0</wp14:pctWidth>
                </wp14:sizeRelH>
                <wp14:sizeRelV relativeFrom="margin">
                  <wp14:pctHeight>0</wp14:pctHeight>
                </wp14:sizeRelV>
              </wp:anchor>
            </w:drawing>
          </w:r>
        </w:p>
        <w:sdt>
          <w:sdtPr>
            <w:rPr>
              <w:rFonts w:ascii="Publico Headline" w:eastAsiaTheme="minorHAnsi" w:hAnsi="Publico Headline" w:cs="Akkurat LL Light"/>
              <w:color w:val="FFFFFF"/>
              <w:sz w:val="20"/>
              <w:lang w:val="en-US" w:eastAsia="en-US"/>
            </w:rPr>
            <w:id w:val="-1562934728"/>
            <w:docPartObj>
              <w:docPartGallery w:val="Cover Pages"/>
              <w:docPartUnique/>
            </w:docPartObj>
          </w:sdtPr>
          <w:sdtEndPr>
            <w:rPr>
              <w:rFonts w:cs="Times New Roman"/>
              <w:color w:val="auto"/>
            </w:rPr>
          </w:sdtEndPr>
          <w:sdtContent>
            <w:tbl>
              <w:tblPr>
                <w:tblStyle w:val="TableGrid1"/>
                <w:tblpPr w:leftFromText="181" w:rightFromText="181" w:vertAnchor="page" w:horzAnchor="page" w:tblpX="852" w:tblpY="1022"/>
                <w:tblOverlap w:val="never"/>
                <w:tblW w:w="39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969"/>
              </w:tblGrid>
              <w:tr w:rsidR="006B1A3B" w:rsidRPr="004F5589" w14:paraId="2228A86F" w14:textId="77777777" w:rsidTr="004E7EAB">
                <w:trPr>
                  <w:trHeight w:val="568"/>
                </w:trPr>
                <w:tc>
                  <w:tcPr>
                    <w:tcW w:w="8493" w:type="dxa"/>
                  </w:tcPr>
                  <w:p w14:paraId="5D2CFE67" w14:textId="2905E70E" w:rsidR="006B1A3B" w:rsidRPr="004F5589" w:rsidRDefault="006B1A3B" w:rsidP="004E7EAB">
                    <w:pPr>
                      <w:spacing w:line="280" w:lineRule="atLeast"/>
                      <w:rPr>
                        <w:rFonts w:ascii="Publico Headline" w:hAnsi="Publico Headline" w:cs="Akkurat LL Light"/>
                        <w:color w:val="FFFFFF"/>
                        <w:sz w:val="20"/>
                      </w:rPr>
                    </w:pPr>
                  </w:p>
                </w:tc>
              </w:tr>
            </w:tbl>
            <w:tbl>
              <w:tblPr>
                <w:tblStyle w:val="TableGrid1"/>
                <w:tblpPr w:leftFromText="181" w:rightFromText="181" w:vertAnchor="page" w:horzAnchor="page" w:tblpX="852" w:tblpY="2269"/>
                <w:tblOverlap w:val="never"/>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072"/>
              </w:tblGrid>
              <w:tr w:rsidR="006B1A3B" w:rsidRPr="004F5589" w14:paraId="5CD05740" w14:textId="77777777" w:rsidTr="00BD48DA">
                <w:trPr>
                  <w:trHeight w:val="9923"/>
                </w:trPr>
                <w:tc>
                  <w:tcPr>
                    <w:tcW w:w="9072" w:type="dxa"/>
                  </w:tcPr>
                  <w:p w14:paraId="1D8850C9" w14:textId="77777777" w:rsidR="00E51953" w:rsidRPr="004F5589" w:rsidRDefault="00E51953" w:rsidP="004E7EAB">
                    <w:pPr>
                      <w:spacing w:after="240" w:line="192" w:lineRule="auto"/>
                      <w:rPr>
                        <w:rFonts w:ascii="Publico Headline" w:hAnsi="Publico Headline" w:cs="Times New Roman"/>
                        <w:color w:val="FFFFFF"/>
                        <w:sz w:val="88"/>
                        <w:szCs w:val="48"/>
                      </w:rPr>
                    </w:pPr>
                  </w:p>
                  <w:p w14:paraId="1E3B4518" w14:textId="77777777" w:rsidR="00377D81" w:rsidRDefault="00377D81" w:rsidP="004E7EAB">
                    <w:pPr>
                      <w:spacing w:after="240" w:line="192" w:lineRule="auto"/>
                      <w:rPr>
                        <w:rFonts w:ascii="Akkurat LL" w:hAnsi="Akkurat LL" w:cs="Akkurat LL"/>
                        <w:color w:val="FFFFFF"/>
                        <w:sz w:val="80"/>
                        <w:szCs w:val="40"/>
                      </w:rPr>
                    </w:pPr>
                  </w:p>
                  <w:p w14:paraId="58EC88DB" w14:textId="77777777" w:rsidR="00377D81" w:rsidRDefault="00377D81" w:rsidP="004E7EAB">
                    <w:pPr>
                      <w:spacing w:after="240" w:line="192" w:lineRule="auto"/>
                      <w:rPr>
                        <w:rFonts w:ascii="Akkurat LL" w:hAnsi="Akkurat LL" w:cs="Akkurat LL"/>
                        <w:color w:val="FFFFFF"/>
                        <w:sz w:val="80"/>
                        <w:szCs w:val="40"/>
                      </w:rPr>
                    </w:pPr>
                  </w:p>
                  <w:p w14:paraId="0CD27D33" w14:textId="09FDC448" w:rsidR="006B1A3B" w:rsidRPr="00377D81" w:rsidRDefault="0093090F" w:rsidP="004E7EAB">
                    <w:pPr>
                      <w:spacing w:after="240" w:line="192" w:lineRule="auto"/>
                      <w:rPr>
                        <w:rFonts w:ascii="Akkurat LL" w:hAnsi="Akkurat LL" w:cs="Akkurat LL"/>
                        <w:color w:val="FFFFFF"/>
                        <w:sz w:val="80"/>
                        <w:szCs w:val="40"/>
                      </w:rPr>
                    </w:pPr>
                    <w:r w:rsidRPr="00377D81">
                      <w:rPr>
                        <w:rFonts w:ascii="Akkurat LL" w:hAnsi="Akkurat LL" w:cs="Akkurat LL"/>
                        <w:color w:val="FFFFFF"/>
                        <w:sz w:val="80"/>
                        <w:szCs w:val="40"/>
                      </w:rPr>
                      <w:t>OPEN CALL: INNOVATIVE</w:t>
                    </w:r>
                  </w:p>
                  <w:p w14:paraId="5B0EBF6B" w14:textId="1A8533E5" w:rsidR="0093090F" w:rsidRPr="00377D81" w:rsidRDefault="0093090F" w:rsidP="004E7EAB">
                    <w:pPr>
                      <w:spacing w:after="240" w:line="192" w:lineRule="auto"/>
                      <w:rPr>
                        <w:rFonts w:ascii="Akkurat LL" w:hAnsi="Akkurat LL" w:cs="Akkurat LL"/>
                        <w:color w:val="FFFFFF"/>
                        <w:sz w:val="80"/>
                        <w:szCs w:val="40"/>
                      </w:rPr>
                    </w:pPr>
                    <w:r w:rsidRPr="00377D81">
                      <w:rPr>
                        <w:rFonts w:ascii="Akkurat LL" w:hAnsi="Akkurat LL" w:cs="Akkurat LL"/>
                        <w:color w:val="FFFFFF"/>
                        <w:sz w:val="80"/>
                        <w:szCs w:val="40"/>
                      </w:rPr>
                      <w:t>PROCUREMENT</w:t>
                    </w:r>
                  </w:p>
                  <w:p w14:paraId="75ACC8CB" w14:textId="34B8ECAA" w:rsidR="0093090F" w:rsidRPr="00377D81" w:rsidRDefault="0093090F" w:rsidP="004E7EAB">
                    <w:pPr>
                      <w:spacing w:after="240" w:line="192" w:lineRule="auto"/>
                      <w:rPr>
                        <w:rFonts w:ascii="Akkurat LL" w:hAnsi="Akkurat LL" w:cs="Akkurat LL"/>
                        <w:color w:val="FFFFFF"/>
                        <w:sz w:val="80"/>
                        <w:szCs w:val="40"/>
                      </w:rPr>
                    </w:pPr>
                    <w:r w:rsidRPr="00377D81">
                      <w:rPr>
                        <w:rFonts w:ascii="Akkurat LL" w:hAnsi="Akkurat LL" w:cs="Akkurat LL"/>
                        <w:color w:val="FFFFFF"/>
                        <w:sz w:val="80"/>
                        <w:szCs w:val="40"/>
                      </w:rPr>
                      <w:t>C</w:t>
                    </w:r>
                    <w:r w:rsidR="00E51953" w:rsidRPr="00377D81">
                      <w:rPr>
                        <w:rFonts w:ascii="Akkurat LL" w:hAnsi="Akkurat LL" w:cs="Akkurat LL"/>
                        <w:color w:val="FFFFFF"/>
                        <w:sz w:val="80"/>
                        <w:szCs w:val="40"/>
                      </w:rPr>
                      <w:t>HALLENGE</w:t>
                    </w:r>
                  </w:p>
                  <w:p w14:paraId="0219BCF6" w14:textId="77777777" w:rsidR="006B1A3B" w:rsidRPr="004F5589" w:rsidRDefault="006B1A3B" w:rsidP="004E7EAB">
                    <w:pPr>
                      <w:spacing w:after="240" w:line="192" w:lineRule="auto"/>
                      <w:rPr>
                        <w:rFonts w:ascii="Publico Headline" w:hAnsi="Publico Headline" w:cs="Times New Roman"/>
                        <w:color w:val="FFFFFF"/>
                        <w:sz w:val="96"/>
                        <w:szCs w:val="96"/>
                      </w:rPr>
                    </w:pPr>
                  </w:p>
                  <w:p w14:paraId="217D3E6B" w14:textId="7BD81FF1" w:rsidR="006B1A3B" w:rsidRPr="004F5589" w:rsidRDefault="0093090F" w:rsidP="00296646">
                    <w:pPr>
                      <w:spacing w:after="240" w:line="192" w:lineRule="auto"/>
                      <w:rPr>
                        <w:rFonts w:ascii="Publico Headline" w:hAnsi="Publico Headline" w:cs="Times New Roman"/>
                        <w:color w:val="FFFFFF"/>
                        <w:sz w:val="36"/>
                      </w:rPr>
                    </w:pPr>
                    <w:r w:rsidRPr="00377D81">
                      <w:rPr>
                        <w:rFonts w:ascii="Akkurat LL" w:hAnsi="Akkurat LL" w:cs="Akkurat LL"/>
                        <w:color w:val="FFFFFF"/>
                        <w:sz w:val="50"/>
                        <w:szCs w:val="46"/>
                      </w:rPr>
                      <w:t>W</w:t>
                    </w:r>
                    <w:r w:rsidR="00377D81">
                      <w:rPr>
                        <w:rFonts w:ascii="Akkurat LL" w:hAnsi="Akkurat LL" w:cs="Akkurat LL"/>
                        <w:color w:val="FFFFFF"/>
                        <w:sz w:val="50"/>
                        <w:szCs w:val="46"/>
                      </w:rPr>
                      <w:t>ith</w:t>
                    </w:r>
                    <w:r w:rsidRPr="00377D81">
                      <w:rPr>
                        <w:rFonts w:ascii="Akkurat LL" w:hAnsi="Akkurat LL" w:cs="Akkurat LL"/>
                        <w:color w:val="FFFFFF"/>
                        <w:sz w:val="50"/>
                        <w:szCs w:val="46"/>
                      </w:rPr>
                      <w:t xml:space="preserve"> PA Consulting </w:t>
                    </w:r>
                  </w:p>
                </w:tc>
              </w:tr>
            </w:tbl>
            <w:p w14:paraId="3FB01DEC" w14:textId="78992002" w:rsidR="006B1A3B" w:rsidRPr="004F5589" w:rsidRDefault="006B1A3B" w:rsidP="006B1A3B">
              <w:pPr>
                <w:spacing w:after="0" w:line="280" w:lineRule="atLeast"/>
                <w:rPr>
                  <w:rFonts w:ascii="Publico Headline" w:eastAsia="PMingLiU" w:hAnsi="Publico Headline" w:cs="Times New Roman"/>
                  <w:sz w:val="20"/>
                  <w:lang w:val="en-GB" w:eastAsia="zh-TW"/>
                </w:rPr>
              </w:pPr>
              <w:r w:rsidRPr="004F5589">
                <w:rPr>
                  <w:rFonts w:ascii="Publico Headline" w:eastAsia="PMingLiU" w:hAnsi="Publico Headline" w:cs="Times New Roman"/>
                  <w:noProof/>
                  <w:sz w:val="20"/>
                  <w:lang w:val="en-GB" w:eastAsia="zh-TW"/>
                </w:rPr>
                <mc:AlternateContent>
                  <mc:Choice Requires="wps">
                    <w:drawing>
                      <wp:anchor distT="0" distB="0" distL="114300" distR="114300" simplePos="0" relativeHeight="251660800" behindDoc="1" locked="0" layoutInCell="1" allowOverlap="1" wp14:anchorId="29554AB8" wp14:editId="7C725E0C">
                        <wp:simplePos x="0" y="0"/>
                        <wp:positionH relativeFrom="page">
                          <wp:posOffset>0</wp:posOffset>
                        </wp:positionH>
                        <wp:positionV relativeFrom="paragraph">
                          <wp:posOffset>-302700</wp:posOffset>
                        </wp:positionV>
                        <wp:extent cx="7560945" cy="9555285"/>
                        <wp:effectExtent l="0" t="0" r="1905" b="8255"/>
                        <wp:wrapNone/>
                        <wp:docPr id="37" name="Freeform: Shape 37"/>
                        <wp:cNvGraphicFramePr/>
                        <a:graphic xmlns:a="http://schemas.openxmlformats.org/drawingml/2006/main">
                          <a:graphicData uri="http://schemas.microsoft.com/office/word/2010/wordprocessingShape">
                            <wps:wsp>
                              <wps:cNvSpPr/>
                              <wps:spPr>
                                <a:xfrm>
                                  <a:off x="0" y="0"/>
                                  <a:ext cx="7560945" cy="9555285"/>
                                </a:xfrm>
                                <a:custGeom>
                                  <a:avLst/>
                                  <a:gdLst>
                                    <a:gd name="connsiteX0" fmla="*/ 7820025 w 7820025"/>
                                    <a:gd name="connsiteY0" fmla="*/ 3771900 h 5619750"/>
                                    <a:gd name="connsiteX1" fmla="*/ 2152650 w 7820025"/>
                                    <a:gd name="connsiteY1" fmla="*/ 523875 h 5619750"/>
                                    <a:gd name="connsiteX2" fmla="*/ 485775 w 7820025"/>
                                    <a:gd name="connsiteY2" fmla="*/ 0 h 5619750"/>
                                    <a:gd name="connsiteX3" fmla="*/ 0 w 7820025"/>
                                    <a:gd name="connsiteY3" fmla="*/ 0 h 5619750"/>
                                    <a:gd name="connsiteX4" fmla="*/ 0 w 7820025"/>
                                    <a:gd name="connsiteY4" fmla="*/ 5343525 h 5619750"/>
                                    <a:gd name="connsiteX5" fmla="*/ 3514725 w 7820025"/>
                                    <a:gd name="connsiteY5" fmla="*/ 5619750 h 5619750"/>
                                    <a:gd name="connsiteX6" fmla="*/ 5705475 w 7820025"/>
                                    <a:gd name="connsiteY6" fmla="*/ 5219700 h 5619750"/>
                                    <a:gd name="connsiteX7" fmla="*/ 7820025 w 7820025"/>
                                    <a:gd name="connsiteY7" fmla="*/ 3771900 h 5619750"/>
                                    <a:gd name="connsiteX0" fmla="*/ 7230193 w 7230193"/>
                                    <a:gd name="connsiteY0" fmla="*/ 3457575 h 5619750"/>
                                    <a:gd name="connsiteX1" fmla="*/ 2152650 w 7230193"/>
                                    <a:gd name="connsiteY1" fmla="*/ 523875 h 5619750"/>
                                    <a:gd name="connsiteX2" fmla="*/ 485775 w 7230193"/>
                                    <a:gd name="connsiteY2" fmla="*/ 0 h 5619750"/>
                                    <a:gd name="connsiteX3" fmla="*/ 0 w 7230193"/>
                                    <a:gd name="connsiteY3" fmla="*/ 0 h 5619750"/>
                                    <a:gd name="connsiteX4" fmla="*/ 0 w 7230193"/>
                                    <a:gd name="connsiteY4" fmla="*/ 5343525 h 5619750"/>
                                    <a:gd name="connsiteX5" fmla="*/ 3514725 w 7230193"/>
                                    <a:gd name="connsiteY5" fmla="*/ 5619750 h 5619750"/>
                                    <a:gd name="connsiteX6" fmla="*/ 5705475 w 7230193"/>
                                    <a:gd name="connsiteY6" fmla="*/ 5219700 h 5619750"/>
                                    <a:gd name="connsiteX7" fmla="*/ 7230193 w 7230193"/>
                                    <a:gd name="connsiteY7" fmla="*/ 3457575 h 5619750"/>
                                    <a:gd name="connsiteX0" fmla="*/ 7287273 w 7287273"/>
                                    <a:gd name="connsiteY0" fmla="*/ 3848100 h 5619750"/>
                                    <a:gd name="connsiteX1" fmla="*/ 2152650 w 7287273"/>
                                    <a:gd name="connsiteY1" fmla="*/ 523875 h 5619750"/>
                                    <a:gd name="connsiteX2" fmla="*/ 485775 w 7287273"/>
                                    <a:gd name="connsiteY2" fmla="*/ 0 h 5619750"/>
                                    <a:gd name="connsiteX3" fmla="*/ 0 w 7287273"/>
                                    <a:gd name="connsiteY3" fmla="*/ 0 h 5619750"/>
                                    <a:gd name="connsiteX4" fmla="*/ 0 w 7287273"/>
                                    <a:gd name="connsiteY4" fmla="*/ 5343525 h 5619750"/>
                                    <a:gd name="connsiteX5" fmla="*/ 3514725 w 7287273"/>
                                    <a:gd name="connsiteY5" fmla="*/ 5619750 h 5619750"/>
                                    <a:gd name="connsiteX6" fmla="*/ 5705475 w 7287273"/>
                                    <a:gd name="connsiteY6" fmla="*/ 5219700 h 5619750"/>
                                    <a:gd name="connsiteX7" fmla="*/ 7287273 w 7287273"/>
                                    <a:gd name="connsiteY7" fmla="*/ 3848100 h 5619750"/>
                                    <a:gd name="connsiteX0" fmla="*/ 7325327 w 7325327"/>
                                    <a:gd name="connsiteY0" fmla="*/ 3838575 h 5619750"/>
                                    <a:gd name="connsiteX1" fmla="*/ 2152650 w 7325327"/>
                                    <a:gd name="connsiteY1" fmla="*/ 523875 h 5619750"/>
                                    <a:gd name="connsiteX2" fmla="*/ 485775 w 7325327"/>
                                    <a:gd name="connsiteY2" fmla="*/ 0 h 5619750"/>
                                    <a:gd name="connsiteX3" fmla="*/ 0 w 7325327"/>
                                    <a:gd name="connsiteY3" fmla="*/ 0 h 5619750"/>
                                    <a:gd name="connsiteX4" fmla="*/ 0 w 7325327"/>
                                    <a:gd name="connsiteY4" fmla="*/ 5343525 h 5619750"/>
                                    <a:gd name="connsiteX5" fmla="*/ 3514725 w 7325327"/>
                                    <a:gd name="connsiteY5" fmla="*/ 5619750 h 5619750"/>
                                    <a:gd name="connsiteX6" fmla="*/ 5705475 w 7325327"/>
                                    <a:gd name="connsiteY6" fmla="*/ 5219700 h 5619750"/>
                                    <a:gd name="connsiteX7" fmla="*/ 7325327 w 7325327"/>
                                    <a:gd name="connsiteY7" fmla="*/ 3838575 h 5619750"/>
                                    <a:gd name="connsiteX0" fmla="*/ 7325327 w 7325327"/>
                                    <a:gd name="connsiteY0" fmla="*/ 3838575 h 8401050"/>
                                    <a:gd name="connsiteX1" fmla="*/ 2152650 w 7325327"/>
                                    <a:gd name="connsiteY1" fmla="*/ 523875 h 8401050"/>
                                    <a:gd name="connsiteX2" fmla="*/ 485775 w 7325327"/>
                                    <a:gd name="connsiteY2" fmla="*/ 0 h 8401050"/>
                                    <a:gd name="connsiteX3" fmla="*/ 0 w 7325327"/>
                                    <a:gd name="connsiteY3" fmla="*/ 0 h 8401050"/>
                                    <a:gd name="connsiteX4" fmla="*/ 0 w 7325327"/>
                                    <a:gd name="connsiteY4" fmla="*/ 5343525 h 8401050"/>
                                    <a:gd name="connsiteX5" fmla="*/ 3514725 w 7325327"/>
                                    <a:gd name="connsiteY5" fmla="*/ 5619750 h 8401050"/>
                                    <a:gd name="connsiteX6" fmla="*/ 6866111 w 7325327"/>
                                    <a:gd name="connsiteY6" fmla="*/ 8401050 h 8401050"/>
                                    <a:gd name="connsiteX7" fmla="*/ 7325327 w 7325327"/>
                                    <a:gd name="connsiteY7" fmla="*/ 3838575 h 8401050"/>
                                    <a:gd name="connsiteX0" fmla="*/ 7325327 w 7351295"/>
                                    <a:gd name="connsiteY0" fmla="*/ 3838575 h 9525000"/>
                                    <a:gd name="connsiteX1" fmla="*/ 2152650 w 7351295"/>
                                    <a:gd name="connsiteY1" fmla="*/ 523875 h 9525000"/>
                                    <a:gd name="connsiteX2" fmla="*/ 485775 w 7351295"/>
                                    <a:gd name="connsiteY2" fmla="*/ 0 h 9525000"/>
                                    <a:gd name="connsiteX3" fmla="*/ 0 w 7351295"/>
                                    <a:gd name="connsiteY3" fmla="*/ 0 h 9525000"/>
                                    <a:gd name="connsiteX4" fmla="*/ 0 w 7351295"/>
                                    <a:gd name="connsiteY4" fmla="*/ 5343525 h 9525000"/>
                                    <a:gd name="connsiteX5" fmla="*/ 3514725 w 7351295"/>
                                    <a:gd name="connsiteY5" fmla="*/ 5619750 h 9525000"/>
                                    <a:gd name="connsiteX6" fmla="*/ 7351295 w 7351295"/>
                                    <a:gd name="connsiteY6" fmla="*/ 9525000 h 9525000"/>
                                    <a:gd name="connsiteX7" fmla="*/ 7325327 w 7351295"/>
                                    <a:gd name="connsiteY7" fmla="*/ 3838575 h 9525000"/>
                                    <a:gd name="connsiteX0" fmla="*/ 7325327 w 7351295"/>
                                    <a:gd name="connsiteY0" fmla="*/ 3838575 h 9544050"/>
                                    <a:gd name="connsiteX1" fmla="*/ 2152650 w 7351295"/>
                                    <a:gd name="connsiteY1" fmla="*/ 523875 h 9544050"/>
                                    <a:gd name="connsiteX2" fmla="*/ 485775 w 7351295"/>
                                    <a:gd name="connsiteY2" fmla="*/ 0 h 9544050"/>
                                    <a:gd name="connsiteX3" fmla="*/ 0 w 7351295"/>
                                    <a:gd name="connsiteY3" fmla="*/ 0 h 9544050"/>
                                    <a:gd name="connsiteX4" fmla="*/ 0 w 7351295"/>
                                    <a:gd name="connsiteY4" fmla="*/ 5343525 h 9544050"/>
                                    <a:gd name="connsiteX5" fmla="*/ 5883758 w 7351295"/>
                                    <a:gd name="connsiteY5" fmla="*/ 9544050 h 9544050"/>
                                    <a:gd name="connsiteX6" fmla="*/ 7351295 w 7351295"/>
                                    <a:gd name="connsiteY6" fmla="*/ 9525000 h 9544050"/>
                                    <a:gd name="connsiteX7" fmla="*/ 7325327 w 7351295"/>
                                    <a:gd name="connsiteY7" fmla="*/ 3838575 h 9544050"/>
                                    <a:gd name="connsiteX0" fmla="*/ 7468040 w 7494008"/>
                                    <a:gd name="connsiteY0" fmla="*/ 3838575 h 9544050"/>
                                    <a:gd name="connsiteX1" fmla="*/ 2295363 w 7494008"/>
                                    <a:gd name="connsiteY1" fmla="*/ 523875 h 9544050"/>
                                    <a:gd name="connsiteX2" fmla="*/ 628488 w 7494008"/>
                                    <a:gd name="connsiteY2" fmla="*/ 0 h 9544050"/>
                                    <a:gd name="connsiteX3" fmla="*/ 142713 w 7494008"/>
                                    <a:gd name="connsiteY3" fmla="*/ 0 h 9544050"/>
                                    <a:gd name="connsiteX4" fmla="*/ 0 w 7494008"/>
                                    <a:gd name="connsiteY4" fmla="*/ 6067425 h 9544050"/>
                                    <a:gd name="connsiteX5" fmla="*/ 6026471 w 7494008"/>
                                    <a:gd name="connsiteY5" fmla="*/ 9544050 h 9544050"/>
                                    <a:gd name="connsiteX6" fmla="*/ 7494008 w 7494008"/>
                                    <a:gd name="connsiteY6" fmla="*/ 9525000 h 9544050"/>
                                    <a:gd name="connsiteX7" fmla="*/ 7468040 w 7494008"/>
                                    <a:gd name="connsiteY7" fmla="*/ 3838575 h 9544050"/>
                                    <a:gd name="connsiteX0" fmla="*/ 7550121 w 7576089"/>
                                    <a:gd name="connsiteY0" fmla="*/ 3838575 h 9544050"/>
                                    <a:gd name="connsiteX1" fmla="*/ 2377444 w 7576089"/>
                                    <a:gd name="connsiteY1" fmla="*/ 523875 h 9544050"/>
                                    <a:gd name="connsiteX2" fmla="*/ 710569 w 7576089"/>
                                    <a:gd name="connsiteY2" fmla="*/ 0 h 9544050"/>
                                    <a:gd name="connsiteX3" fmla="*/ 0 w 7576089"/>
                                    <a:gd name="connsiteY3" fmla="*/ 8740 h 9544050"/>
                                    <a:gd name="connsiteX4" fmla="*/ 82081 w 7576089"/>
                                    <a:gd name="connsiteY4" fmla="*/ 6067425 h 9544050"/>
                                    <a:gd name="connsiteX5" fmla="*/ 6108552 w 7576089"/>
                                    <a:gd name="connsiteY5" fmla="*/ 9544050 h 9544050"/>
                                    <a:gd name="connsiteX6" fmla="*/ 7576089 w 7576089"/>
                                    <a:gd name="connsiteY6" fmla="*/ 9525000 h 9544050"/>
                                    <a:gd name="connsiteX7" fmla="*/ 7550121 w 7576089"/>
                                    <a:gd name="connsiteY7" fmla="*/ 3838575 h 9544050"/>
                                    <a:gd name="connsiteX0" fmla="*/ 7550121 w 7576089"/>
                                    <a:gd name="connsiteY0" fmla="*/ 3838575 h 9544050"/>
                                    <a:gd name="connsiteX1" fmla="*/ 1840585 w 7576089"/>
                                    <a:gd name="connsiteY1" fmla="*/ 491101 h 9544050"/>
                                    <a:gd name="connsiteX2" fmla="*/ 710569 w 7576089"/>
                                    <a:gd name="connsiteY2" fmla="*/ 0 h 9544050"/>
                                    <a:gd name="connsiteX3" fmla="*/ 0 w 7576089"/>
                                    <a:gd name="connsiteY3" fmla="*/ 8740 h 9544050"/>
                                    <a:gd name="connsiteX4" fmla="*/ 82081 w 7576089"/>
                                    <a:gd name="connsiteY4" fmla="*/ 6067425 h 9544050"/>
                                    <a:gd name="connsiteX5" fmla="*/ 6108552 w 7576089"/>
                                    <a:gd name="connsiteY5" fmla="*/ 9544050 h 9544050"/>
                                    <a:gd name="connsiteX6" fmla="*/ 7576089 w 7576089"/>
                                    <a:gd name="connsiteY6" fmla="*/ 9525000 h 9544050"/>
                                    <a:gd name="connsiteX7" fmla="*/ 7550121 w 7576089"/>
                                    <a:gd name="connsiteY7" fmla="*/ 3838575 h 9544050"/>
                                    <a:gd name="connsiteX0" fmla="*/ 7550121 w 7576089"/>
                                    <a:gd name="connsiteY0" fmla="*/ 4300115 h 10005590"/>
                                    <a:gd name="connsiteX1" fmla="*/ 1840585 w 7576089"/>
                                    <a:gd name="connsiteY1" fmla="*/ 952641 h 10005590"/>
                                    <a:gd name="connsiteX2" fmla="*/ 710569 w 7576089"/>
                                    <a:gd name="connsiteY2" fmla="*/ 461540 h 10005590"/>
                                    <a:gd name="connsiteX3" fmla="*/ 0 w 7576089"/>
                                    <a:gd name="connsiteY3" fmla="*/ 470280 h 10005590"/>
                                    <a:gd name="connsiteX4" fmla="*/ 82081 w 7576089"/>
                                    <a:gd name="connsiteY4" fmla="*/ 6528965 h 10005590"/>
                                    <a:gd name="connsiteX5" fmla="*/ 6108552 w 7576089"/>
                                    <a:gd name="connsiteY5" fmla="*/ 10005590 h 10005590"/>
                                    <a:gd name="connsiteX6" fmla="*/ 7576089 w 7576089"/>
                                    <a:gd name="connsiteY6" fmla="*/ 9986540 h 10005590"/>
                                    <a:gd name="connsiteX7" fmla="*/ 7550121 w 7576089"/>
                                    <a:gd name="connsiteY7" fmla="*/ 4300115 h 10005590"/>
                                    <a:gd name="connsiteX0" fmla="*/ 7550121 w 7576089"/>
                                    <a:gd name="connsiteY0" fmla="*/ 4300115 h 10005590"/>
                                    <a:gd name="connsiteX1" fmla="*/ 1840585 w 7576089"/>
                                    <a:gd name="connsiteY1" fmla="*/ 952641 h 10005590"/>
                                    <a:gd name="connsiteX2" fmla="*/ 710569 w 7576089"/>
                                    <a:gd name="connsiteY2" fmla="*/ 461540 h 10005590"/>
                                    <a:gd name="connsiteX3" fmla="*/ 0 w 7576089"/>
                                    <a:gd name="connsiteY3" fmla="*/ 470280 h 10005590"/>
                                    <a:gd name="connsiteX4" fmla="*/ 82081 w 7576089"/>
                                    <a:gd name="connsiteY4" fmla="*/ 6528965 h 10005590"/>
                                    <a:gd name="connsiteX5" fmla="*/ 6108552 w 7576089"/>
                                    <a:gd name="connsiteY5" fmla="*/ 10005590 h 10005590"/>
                                    <a:gd name="connsiteX6" fmla="*/ 7576089 w 7576089"/>
                                    <a:gd name="connsiteY6" fmla="*/ 9986540 h 10005590"/>
                                    <a:gd name="connsiteX7" fmla="*/ 7550121 w 7576089"/>
                                    <a:gd name="connsiteY7" fmla="*/ 4300115 h 10005590"/>
                                    <a:gd name="connsiteX0" fmla="*/ 7550121 w 7576089"/>
                                    <a:gd name="connsiteY0" fmla="*/ 4283415 h 9988890"/>
                                    <a:gd name="connsiteX1" fmla="*/ 1840585 w 7576089"/>
                                    <a:gd name="connsiteY1" fmla="*/ 935941 h 9988890"/>
                                    <a:gd name="connsiteX2" fmla="*/ 710569 w 7576089"/>
                                    <a:gd name="connsiteY2" fmla="*/ 444840 h 9988890"/>
                                    <a:gd name="connsiteX3" fmla="*/ 0 w 7576089"/>
                                    <a:gd name="connsiteY3" fmla="*/ 453580 h 9988890"/>
                                    <a:gd name="connsiteX4" fmla="*/ 82081 w 7576089"/>
                                    <a:gd name="connsiteY4" fmla="*/ 6512265 h 9988890"/>
                                    <a:gd name="connsiteX5" fmla="*/ 6108552 w 7576089"/>
                                    <a:gd name="connsiteY5" fmla="*/ 9988890 h 9988890"/>
                                    <a:gd name="connsiteX6" fmla="*/ 7576089 w 7576089"/>
                                    <a:gd name="connsiteY6" fmla="*/ 9969840 h 9988890"/>
                                    <a:gd name="connsiteX7" fmla="*/ 7550121 w 7576089"/>
                                    <a:gd name="connsiteY7" fmla="*/ 4283415 h 9988890"/>
                                    <a:gd name="connsiteX0" fmla="*/ 7550121 w 7576089"/>
                                    <a:gd name="connsiteY0" fmla="*/ 4285730 h 9991205"/>
                                    <a:gd name="connsiteX1" fmla="*/ 1840585 w 7576089"/>
                                    <a:gd name="connsiteY1" fmla="*/ 938256 h 9991205"/>
                                    <a:gd name="connsiteX2" fmla="*/ 280645 w 7576089"/>
                                    <a:gd name="connsiteY2" fmla="*/ 438415 h 9991205"/>
                                    <a:gd name="connsiteX3" fmla="*/ 0 w 7576089"/>
                                    <a:gd name="connsiteY3" fmla="*/ 455895 h 9991205"/>
                                    <a:gd name="connsiteX4" fmla="*/ 82081 w 7576089"/>
                                    <a:gd name="connsiteY4" fmla="*/ 6514580 h 9991205"/>
                                    <a:gd name="connsiteX5" fmla="*/ 6108552 w 7576089"/>
                                    <a:gd name="connsiteY5" fmla="*/ 9991205 h 9991205"/>
                                    <a:gd name="connsiteX6" fmla="*/ 7576089 w 7576089"/>
                                    <a:gd name="connsiteY6" fmla="*/ 9972155 h 9991205"/>
                                    <a:gd name="connsiteX7" fmla="*/ 7550121 w 7576089"/>
                                    <a:gd name="connsiteY7" fmla="*/ 4285730 h 9991205"/>
                                    <a:gd name="connsiteX0" fmla="*/ 7550121 w 7576089"/>
                                    <a:gd name="connsiteY0" fmla="*/ 4284407 h 9989882"/>
                                    <a:gd name="connsiteX1" fmla="*/ 1840585 w 7576089"/>
                                    <a:gd name="connsiteY1" fmla="*/ 936933 h 9989882"/>
                                    <a:gd name="connsiteX2" fmla="*/ 280645 w 7576089"/>
                                    <a:gd name="connsiteY2" fmla="*/ 437092 h 9989882"/>
                                    <a:gd name="connsiteX3" fmla="*/ 0 w 7576089"/>
                                    <a:gd name="connsiteY3" fmla="*/ 454572 h 9989882"/>
                                    <a:gd name="connsiteX4" fmla="*/ 82081 w 7576089"/>
                                    <a:gd name="connsiteY4" fmla="*/ 6513257 h 9989882"/>
                                    <a:gd name="connsiteX5" fmla="*/ 6108552 w 7576089"/>
                                    <a:gd name="connsiteY5" fmla="*/ 9989882 h 9989882"/>
                                    <a:gd name="connsiteX6" fmla="*/ 7576089 w 7576089"/>
                                    <a:gd name="connsiteY6" fmla="*/ 9970832 h 9989882"/>
                                    <a:gd name="connsiteX7" fmla="*/ 7550121 w 7576089"/>
                                    <a:gd name="connsiteY7" fmla="*/ 4284407 h 9989882"/>
                                    <a:gd name="connsiteX0" fmla="*/ 7550121 w 7576089"/>
                                    <a:gd name="connsiteY0" fmla="*/ 4284407 h 9989882"/>
                                    <a:gd name="connsiteX1" fmla="*/ 1840585 w 7576089"/>
                                    <a:gd name="connsiteY1" fmla="*/ 936933 h 9989882"/>
                                    <a:gd name="connsiteX2" fmla="*/ 280645 w 7576089"/>
                                    <a:gd name="connsiteY2" fmla="*/ 437092 h 9989882"/>
                                    <a:gd name="connsiteX3" fmla="*/ 0 w 7576089"/>
                                    <a:gd name="connsiteY3" fmla="*/ 454572 h 9989882"/>
                                    <a:gd name="connsiteX4" fmla="*/ 82081 w 7576089"/>
                                    <a:gd name="connsiteY4" fmla="*/ 6513257 h 9989882"/>
                                    <a:gd name="connsiteX5" fmla="*/ 6108552 w 7576089"/>
                                    <a:gd name="connsiteY5" fmla="*/ 9989882 h 9989882"/>
                                    <a:gd name="connsiteX6" fmla="*/ 7576089 w 7576089"/>
                                    <a:gd name="connsiteY6" fmla="*/ 9970832 h 9989882"/>
                                    <a:gd name="connsiteX7" fmla="*/ 7550121 w 7576089"/>
                                    <a:gd name="connsiteY7" fmla="*/ 4284407 h 9989882"/>
                                    <a:gd name="connsiteX0" fmla="*/ 7550121 w 7576089"/>
                                    <a:gd name="connsiteY0" fmla="*/ 4282676 h 9988151"/>
                                    <a:gd name="connsiteX1" fmla="*/ 1840585 w 7576089"/>
                                    <a:gd name="connsiteY1" fmla="*/ 935202 h 9988151"/>
                                    <a:gd name="connsiteX2" fmla="*/ 282828 w 7576089"/>
                                    <a:gd name="connsiteY2" fmla="*/ 441916 h 9988151"/>
                                    <a:gd name="connsiteX3" fmla="*/ 0 w 7576089"/>
                                    <a:gd name="connsiteY3" fmla="*/ 452841 h 9988151"/>
                                    <a:gd name="connsiteX4" fmla="*/ 82081 w 7576089"/>
                                    <a:gd name="connsiteY4" fmla="*/ 6511526 h 9988151"/>
                                    <a:gd name="connsiteX5" fmla="*/ 6108552 w 7576089"/>
                                    <a:gd name="connsiteY5" fmla="*/ 9988151 h 9988151"/>
                                    <a:gd name="connsiteX6" fmla="*/ 7576089 w 7576089"/>
                                    <a:gd name="connsiteY6" fmla="*/ 9969101 h 9988151"/>
                                    <a:gd name="connsiteX7" fmla="*/ 7550121 w 7576089"/>
                                    <a:gd name="connsiteY7" fmla="*/ 4282676 h 9988151"/>
                                    <a:gd name="connsiteX0" fmla="*/ 7550121 w 7576089"/>
                                    <a:gd name="connsiteY0" fmla="*/ 4282676 h 9988151"/>
                                    <a:gd name="connsiteX1" fmla="*/ 1840585 w 7576089"/>
                                    <a:gd name="connsiteY1" fmla="*/ 935202 h 9988151"/>
                                    <a:gd name="connsiteX2" fmla="*/ 282828 w 7576089"/>
                                    <a:gd name="connsiteY2" fmla="*/ 441916 h 9988151"/>
                                    <a:gd name="connsiteX3" fmla="*/ 0 w 7576089"/>
                                    <a:gd name="connsiteY3" fmla="*/ 452841 h 9988151"/>
                                    <a:gd name="connsiteX4" fmla="*/ 66804 w 7576089"/>
                                    <a:gd name="connsiteY4" fmla="*/ 6485305 h 9988151"/>
                                    <a:gd name="connsiteX5" fmla="*/ 6108552 w 7576089"/>
                                    <a:gd name="connsiteY5" fmla="*/ 9988151 h 9988151"/>
                                    <a:gd name="connsiteX6" fmla="*/ 7576089 w 7576089"/>
                                    <a:gd name="connsiteY6" fmla="*/ 9969101 h 9988151"/>
                                    <a:gd name="connsiteX7" fmla="*/ 7550121 w 7576089"/>
                                    <a:gd name="connsiteY7" fmla="*/ 4282676 h 9988151"/>
                                    <a:gd name="connsiteX0" fmla="*/ 7550121 w 7576089"/>
                                    <a:gd name="connsiteY0" fmla="*/ 4282676 h 9988151"/>
                                    <a:gd name="connsiteX1" fmla="*/ 1840585 w 7576089"/>
                                    <a:gd name="connsiteY1" fmla="*/ 935202 h 9988151"/>
                                    <a:gd name="connsiteX2" fmla="*/ 282828 w 7576089"/>
                                    <a:gd name="connsiteY2" fmla="*/ 441916 h 9988151"/>
                                    <a:gd name="connsiteX3" fmla="*/ 0 w 7576089"/>
                                    <a:gd name="connsiteY3" fmla="*/ 452841 h 9988151"/>
                                    <a:gd name="connsiteX4" fmla="*/ 60257 w 7576089"/>
                                    <a:gd name="connsiteY4" fmla="*/ 6485305 h 9988151"/>
                                    <a:gd name="connsiteX5" fmla="*/ 6108552 w 7576089"/>
                                    <a:gd name="connsiteY5" fmla="*/ 9988151 h 9988151"/>
                                    <a:gd name="connsiteX6" fmla="*/ 7576089 w 7576089"/>
                                    <a:gd name="connsiteY6" fmla="*/ 9969101 h 9988151"/>
                                    <a:gd name="connsiteX7" fmla="*/ 7550121 w 7576089"/>
                                    <a:gd name="connsiteY7" fmla="*/ 4282676 h 9988151"/>
                                    <a:gd name="connsiteX0" fmla="*/ 7550121 w 7576089"/>
                                    <a:gd name="connsiteY0" fmla="*/ 4282676 h 9988151"/>
                                    <a:gd name="connsiteX1" fmla="*/ 1840585 w 7576089"/>
                                    <a:gd name="connsiteY1" fmla="*/ 935202 h 9988151"/>
                                    <a:gd name="connsiteX2" fmla="*/ 282828 w 7576089"/>
                                    <a:gd name="connsiteY2" fmla="*/ 441916 h 9988151"/>
                                    <a:gd name="connsiteX3" fmla="*/ 0 w 7576089"/>
                                    <a:gd name="connsiteY3" fmla="*/ 452841 h 9988151"/>
                                    <a:gd name="connsiteX4" fmla="*/ 57832 w 7576089"/>
                                    <a:gd name="connsiteY4" fmla="*/ 6483120 h 9988151"/>
                                    <a:gd name="connsiteX5" fmla="*/ 6108552 w 7576089"/>
                                    <a:gd name="connsiteY5" fmla="*/ 9988151 h 9988151"/>
                                    <a:gd name="connsiteX6" fmla="*/ 7576089 w 7576089"/>
                                    <a:gd name="connsiteY6" fmla="*/ 9969101 h 9988151"/>
                                    <a:gd name="connsiteX7" fmla="*/ 7550121 w 7576089"/>
                                    <a:gd name="connsiteY7" fmla="*/ 4282676 h 9988151"/>
                                    <a:gd name="connsiteX0" fmla="*/ 7550121 w 7576089"/>
                                    <a:gd name="connsiteY0" fmla="*/ 3841162 h 9546637"/>
                                    <a:gd name="connsiteX1" fmla="*/ 1840585 w 7576089"/>
                                    <a:gd name="connsiteY1" fmla="*/ 493688 h 9546637"/>
                                    <a:gd name="connsiteX2" fmla="*/ 282828 w 7576089"/>
                                    <a:gd name="connsiteY2" fmla="*/ 402 h 9546637"/>
                                    <a:gd name="connsiteX3" fmla="*/ 0 w 7576089"/>
                                    <a:gd name="connsiteY3" fmla="*/ 11327 h 9546637"/>
                                    <a:gd name="connsiteX4" fmla="*/ 57832 w 7576089"/>
                                    <a:gd name="connsiteY4" fmla="*/ 6041606 h 9546637"/>
                                    <a:gd name="connsiteX5" fmla="*/ 6108552 w 7576089"/>
                                    <a:gd name="connsiteY5" fmla="*/ 9546637 h 9546637"/>
                                    <a:gd name="connsiteX6" fmla="*/ 7576089 w 7576089"/>
                                    <a:gd name="connsiteY6" fmla="*/ 9527587 h 9546637"/>
                                    <a:gd name="connsiteX7" fmla="*/ 7550121 w 7576089"/>
                                    <a:gd name="connsiteY7" fmla="*/ 3841162 h 9546637"/>
                                    <a:gd name="connsiteX0" fmla="*/ 7550121 w 7576089"/>
                                    <a:gd name="connsiteY0" fmla="*/ 3840768 h 9546243"/>
                                    <a:gd name="connsiteX1" fmla="*/ 1840585 w 7576089"/>
                                    <a:gd name="connsiteY1" fmla="*/ 493294 h 9546243"/>
                                    <a:gd name="connsiteX2" fmla="*/ 282828 w 7576089"/>
                                    <a:gd name="connsiteY2" fmla="*/ 8 h 9546243"/>
                                    <a:gd name="connsiteX3" fmla="*/ 0 w 7576089"/>
                                    <a:gd name="connsiteY3" fmla="*/ 10933 h 9546243"/>
                                    <a:gd name="connsiteX4" fmla="*/ 57832 w 7576089"/>
                                    <a:gd name="connsiteY4" fmla="*/ 6041212 h 9546243"/>
                                    <a:gd name="connsiteX5" fmla="*/ 6108552 w 7576089"/>
                                    <a:gd name="connsiteY5" fmla="*/ 9546243 h 9546243"/>
                                    <a:gd name="connsiteX6" fmla="*/ 7576089 w 7576089"/>
                                    <a:gd name="connsiteY6" fmla="*/ 9527193 h 9546243"/>
                                    <a:gd name="connsiteX7" fmla="*/ 7550121 w 7576089"/>
                                    <a:gd name="connsiteY7" fmla="*/ 3840768 h 9546243"/>
                                    <a:gd name="connsiteX0" fmla="*/ 7550121 w 7576089"/>
                                    <a:gd name="connsiteY0" fmla="*/ 3840768 h 9546243"/>
                                    <a:gd name="connsiteX1" fmla="*/ 1840585 w 7576089"/>
                                    <a:gd name="connsiteY1" fmla="*/ 493294 h 9546243"/>
                                    <a:gd name="connsiteX2" fmla="*/ 282828 w 7576089"/>
                                    <a:gd name="connsiteY2" fmla="*/ 8 h 9546243"/>
                                    <a:gd name="connsiteX3" fmla="*/ 0 w 7576089"/>
                                    <a:gd name="connsiteY3" fmla="*/ 10933 h 9546243"/>
                                    <a:gd name="connsiteX4" fmla="*/ 57832 w 7576089"/>
                                    <a:gd name="connsiteY4" fmla="*/ 6041212 h 9546243"/>
                                    <a:gd name="connsiteX5" fmla="*/ 6108552 w 7576089"/>
                                    <a:gd name="connsiteY5" fmla="*/ 9546243 h 9546243"/>
                                    <a:gd name="connsiteX6" fmla="*/ 7576089 w 7576089"/>
                                    <a:gd name="connsiteY6" fmla="*/ 9527193 h 9546243"/>
                                    <a:gd name="connsiteX7" fmla="*/ 7550121 w 7576089"/>
                                    <a:gd name="connsiteY7" fmla="*/ 3840768 h 9546243"/>
                                    <a:gd name="connsiteX0" fmla="*/ 7519567 w 7545535"/>
                                    <a:gd name="connsiteY0" fmla="*/ 3874645 h 9580120"/>
                                    <a:gd name="connsiteX1" fmla="*/ 1810031 w 7545535"/>
                                    <a:gd name="connsiteY1" fmla="*/ 527171 h 9580120"/>
                                    <a:gd name="connsiteX2" fmla="*/ 252274 w 7545535"/>
                                    <a:gd name="connsiteY2" fmla="*/ 33885 h 9580120"/>
                                    <a:gd name="connsiteX3" fmla="*/ 0 w 7545535"/>
                                    <a:gd name="connsiteY3" fmla="*/ 44810 h 9580120"/>
                                    <a:gd name="connsiteX4" fmla="*/ 27278 w 7545535"/>
                                    <a:gd name="connsiteY4" fmla="*/ 6075089 h 9580120"/>
                                    <a:gd name="connsiteX5" fmla="*/ 6077998 w 7545535"/>
                                    <a:gd name="connsiteY5" fmla="*/ 9580120 h 9580120"/>
                                    <a:gd name="connsiteX6" fmla="*/ 7545535 w 7545535"/>
                                    <a:gd name="connsiteY6" fmla="*/ 9561070 h 9580120"/>
                                    <a:gd name="connsiteX7" fmla="*/ 7519567 w 7545535"/>
                                    <a:gd name="connsiteY7" fmla="*/ 3874645 h 9580120"/>
                                    <a:gd name="connsiteX0" fmla="*/ 7519567 w 7545535"/>
                                    <a:gd name="connsiteY0" fmla="*/ 3876009 h 9581484"/>
                                    <a:gd name="connsiteX1" fmla="*/ 1810031 w 7545535"/>
                                    <a:gd name="connsiteY1" fmla="*/ 528535 h 9581484"/>
                                    <a:gd name="connsiteX2" fmla="*/ 252274 w 7545535"/>
                                    <a:gd name="connsiteY2" fmla="*/ 35249 h 9581484"/>
                                    <a:gd name="connsiteX3" fmla="*/ 0 w 7545535"/>
                                    <a:gd name="connsiteY3" fmla="*/ 46174 h 9581484"/>
                                    <a:gd name="connsiteX4" fmla="*/ 27278 w 7545535"/>
                                    <a:gd name="connsiteY4" fmla="*/ 6076453 h 9581484"/>
                                    <a:gd name="connsiteX5" fmla="*/ 6077998 w 7545535"/>
                                    <a:gd name="connsiteY5" fmla="*/ 9581484 h 9581484"/>
                                    <a:gd name="connsiteX6" fmla="*/ 7545535 w 7545535"/>
                                    <a:gd name="connsiteY6" fmla="*/ 9562434 h 9581484"/>
                                    <a:gd name="connsiteX7" fmla="*/ 7519567 w 7545535"/>
                                    <a:gd name="connsiteY7" fmla="*/ 3876009 h 9581484"/>
                                    <a:gd name="connsiteX0" fmla="*/ 7519567 w 7545535"/>
                                    <a:gd name="connsiteY0" fmla="*/ 3841234 h 9546709"/>
                                    <a:gd name="connsiteX1" fmla="*/ 1810031 w 7545535"/>
                                    <a:gd name="connsiteY1" fmla="*/ 493760 h 9546709"/>
                                    <a:gd name="connsiteX2" fmla="*/ 252274 w 7545535"/>
                                    <a:gd name="connsiteY2" fmla="*/ 474 h 9546709"/>
                                    <a:gd name="connsiteX3" fmla="*/ 0 w 7545535"/>
                                    <a:gd name="connsiteY3" fmla="*/ 11399 h 9546709"/>
                                    <a:gd name="connsiteX4" fmla="*/ 27278 w 7545535"/>
                                    <a:gd name="connsiteY4" fmla="*/ 6041678 h 9546709"/>
                                    <a:gd name="connsiteX5" fmla="*/ 6077998 w 7545535"/>
                                    <a:gd name="connsiteY5" fmla="*/ 9546709 h 9546709"/>
                                    <a:gd name="connsiteX6" fmla="*/ 7545535 w 7545535"/>
                                    <a:gd name="connsiteY6" fmla="*/ 9527659 h 9546709"/>
                                    <a:gd name="connsiteX7" fmla="*/ 7519567 w 7545535"/>
                                    <a:gd name="connsiteY7" fmla="*/ 3841234 h 9546709"/>
                                    <a:gd name="connsiteX0" fmla="*/ 7519567 w 7545535"/>
                                    <a:gd name="connsiteY0" fmla="*/ 3841234 h 9546709"/>
                                    <a:gd name="connsiteX1" fmla="*/ 1810031 w 7545535"/>
                                    <a:gd name="connsiteY1" fmla="*/ 493760 h 9546709"/>
                                    <a:gd name="connsiteX2" fmla="*/ 252274 w 7545535"/>
                                    <a:gd name="connsiteY2" fmla="*/ 474 h 9546709"/>
                                    <a:gd name="connsiteX3" fmla="*/ 0 w 7545535"/>
                                    <a:gd name="connsiteY3" fmla="*/ 11399 h 9546709"/>
                                    <a:gd name="connsiteX4" fmla="*/ 27278 w 7545535"/>
                                    <a:gd name="connsiteY4" fmla="*/ 6041678 h 9546709"/>
                                    <a:gd name="connsiteX5" fmla="*/ 6077998 w 7545535"/>
                                    <a:gd name="connsiteY5" fmla="*/ 9546709 h 9546709"/>
                                    <a:gd name="connsiteX6" fmla="*/ 7545535 w 7545535"/>
                                    <a:gd name="connsiteY6" fmla="*/ 9527659 h 9546709"/>
                                    <a:gd name="connsiteX7" fmla="*/ 7519567 w 7545535"/>
                                    <a:gd name="connsiteY7" fmla="*/ 3841234 h 9546709"/>
                                    <a:gd name="connsiteX0" fmla="*/ 7519567 w 7545535"/>
                                    <a:gd name="connsiteY0" fmla="*/ 3841234 h 9546709"/>
                                    <a:gd name="connsiteX1" fmla="*/ 1810031 w 7545535"/>
                                    <a:gd name="connsiteY1" fmla="*/ 493760 h 9546709"/>
                                    <a:gd name="connsiteX2" fmla="*/ 252274 w 7545535"/>
                                    <a:gd name="connsiteY2" fmla="*/ 474 h 9546709"/>
                                    <a:gd name="connsiteX3" fmla="*/ 0 w 7545535"/>
                                    <a:gd name="connsiteY3" fmla="*/ 11399 h 9546709"/>
                                    <a:gd name="connsiteX4" fmla="*/ 27278 w 7545535"/>
                                    <a:gd name="connsiteY4" fmla="*/ 6041678 h 9546709"/>
                                    <a:gd name="connsiteX5" fmla="*/ 6077998 w 7545535"/>
                                    <a:gd name="connsiteY5" fmla="*/ 9546709 h 9546709"/>
                                    <a:gd name="connsiteX6" fmla="*/ 7545535 w 7545535"/>
                                    <a:gd name="connsiteY6" fmla="*/ 9527659 h 9546709"/>
                                    <a:gd name="connsiteX7" fmla="*/ 7519567 w 7545535"/>
                                    <a:gd name="connsiteY7" fmla="*/ 3841234 h 9546709"/>
                                    <a:gd name="connsiteX0" fmla="*/ 7519567 w 7545535"/>
                                    <a:gd name="connsiteY0" fmla="*/ 3841581 h 9547056"/>
                                    <a:gd name="connsiteX1" fmla="*/ 1810031 w 7545535"/>
                                    <a:gd name="connsiteY1" fmla="*/ 494107 h 9547056"/>
                                    <a:gd name="connsiteX2" fmla="*/ 252274 w 7545535"/>
                                    <a:gd name="connsiteY2" fmla="*/ 821 h 9547056"/>
                                    <a:gd name="connsiteX3" fmla="*/ 0 w 7545535"/>
                                    <a:gd name="connsiteY3" fmla="*/ 11746 h 9547056"/>
                                    <a:gd name="connsiteX4" fmla="*/ 27278 w 7545535"/>
                                    <a:gd name="connsiteY4" fmla="*/ 6042025 h 9547056"/>
                                    <a:gd name="connsiteX5" fmla="*/ 6077998 w 7545535"/>
                                    <a:gd name="connsiteY5" fmla="*/ 9547056 h 9547056"/>
                                    <a:gd name="connsiteX6" fmla="*/ 7545535 w 7545535"/>
                                    <a:gd name="connsiteY6" fmla="*/ 9528006 h 9547056"/>
                                    <a:gd name="connsiteX7" fmla="*/ 7519567 w 7545535"/>
                                    <a:gd name="connsiteY7" fmla="*/ 3841581 h 9547056"/>
                                    <a:gd name="connsiteX0" fmla="*/ 7519567 w 7545535"/>
                                    <a:gd name="connsiteY0" fmla="*/ 3841535 h 9547010"/>
                                    <a:gd name="connsiteX1" fmla="*/ 1810031 w 7545535"/>
                                    <a:gd name="connsiteY1" fmla="*/ 494061 h 9547010"/>
                                    <a:gd name="connsiteX2" fmla="*/ 252274 w 7545535"/>
                                    <a:gd name="connsiteY2" fmla="*/ 775 h 9547010"/>
                                    <a:gd name="connsiteX3" fmla="*/ 0 w 7545535"/>
                                    <a:gd name="connsiteY3" fmla="*/ 11700 h 9547010"/>
                                    <a:gd name="connsiteX4" fmla="*/ 27278 w 7545535"/>
                                    <a:gd name="connsiteY4" fmla="*/ 6041979 h 9547010"/>
                                    <a:gd name="connsiteX5" fmla="*/ 6077998 w 7545535"/>
                                    <a:gd name="connsiteY5" fmla="*/ 9547010 h 9547010"/>
                                    <a:gd name="connsiteX6" fmla="*/ 7545535 w 7545535"/>
                                    <a:gd name="connsiteY6" fmla="*/ 9527960 h 9547010"/>
                                    <a:gd name="connsiteX7" fmla="*/ 7519567 w 7545535"/>
                                    <a:gd name="connsiteY7" fmla="*/ 3841535 h 9547010"/>
                                    <a:gd name="connsiteX0" fmla="*/ 7519567 w 7545535"/>
                                    <a:gd name="connsiteY0" fmla="*/ 3841650 h 9547125"/>
                                    <a:gd name="connsiteX1" fmla="*/ 1810031 w 7545535"/>
                                    <a:gd name="connsiteY1" fmla="*/ 494176 h 9547125"/>
                                    <a:gd name="connsiteX2" fmla="*/ 252274 w 7545535"/>
                                    <a:gd name="connsiteY2" fmla="*/ 890 h 9547125"/>
                                    <a:gd name="connsiteX3" fmla="*/ 0 w 7545535"/>
                                    <a:gd name="connsiteY3" fmla="*/ 11815 h 9547125"/>
                                    <a:gd name="connsiteX4" fmla="*/ 27278 w 7545535"/>
                                    <a:gd name="connsiteY4" fmla="*/ 6042094 h 9547125"/>
                                    <a:gd name="connsiteX5" fmla="*/ 6077998 w 7545535"/>
                                    <a:gd name="connsiteY5" fmla="*/ 9547125 h 9547125"/>
                                    <a:gd name="connsiteX6" fmla="*/ 7545535 w 7545535"/>
                                    <a:gd name="connsiteY6" fmla="*/ 9528075 h 9547125"/>
                                    <a:gd name="connsiteX7" fmla="*/ 7519567 w 7545535"/>
                                    <a:gd name="connsiteY7" fmla="*/ 3841650 h 9547125"/>
                                    <a:gd name="connsiteX0" fmla="*/ 7519567 w 7545535"/>
                                    <a:gd name="connsiteY0" fmla="*/ 3841749 h 9547224"/>
                                    <a:gd name="connsiteX1" fmla="*/ 1810031 w 7545535"/>
                                    <a:gd name="connsiteY1" fmla="*/ 494275 h 9547224"/>
                                    <a:gd name="connsiteX2" fmla="*/ 252274 w 7545535"/>
                                    <a:gd name="connsiteY2" fmla="*/ 989 h 9547224"/>
                                    <a:gd name="connsiteX3" fmla="*/ 0 w 7545535"/>
                                    <a:gd name="connsiteY3" fmla="*/ 11914 h 9547224"/>
                                    <a:gd name="connsiteX4" fmla="*/ 27278 w 7545535"/>
                                    <a:gd name="connsiteY4" fmla="*/ 6042193 h 9547224"/>
                                    <a:gd name="connsiteX5" fmla="*/ 6077998 w 7545535"/>
                                    <a:gd name="connsiteY5" fmla="*/ 9547224 h 9547224"/>
                                    <a:gd name="connsiteX6" fmla="*/ 7545535 w 7545535"/>
                                    <a:gd name="connsiteY6" fmla="*/ 9528174 h 9547224"/>
                                    <a:gd name="connsiteX7" fmla="*/ 7519567 w 7545535"/>
                                    <a:gd name="connsiteY7" fmla="*/ 3841749 h 9547224"/>
                                    <a:gd name="connsiteX0" fmla="*/ 7550119 w 7550119"/>
                                    <a:gd name="connsiteY0" fmla="*/ 3826454 h 9547224"/>
                                    <a:gd name="connsiteX1" fmla="*/ 1810031 w 7550119"/>
                                    <a:gd name="connsiteY1" fmla="*/ 494275 h 9547224"/>
                                    <a:gd name="connsiteX2" fmla="*/ 252274 w 7550119"/>
                                    <a:gd name="connsiteY2" fmla="*/ 989 h 9547224"/>
                                    <a:gd name="connsiteX3" fmla="*/ 0 w 7550119"/>
                                    <a:gd name="connsiteY3" fmla="*/ 11914 h 9547224"/>
                                    <a:gd name="connsiteX4" fmla="*/ 27278 w 7550119"/>
                                    <a:gd name="connsiteY4" fmla="*/ 6042193 h 9547224"/>
                                    <a:gd name="connsiteX5" fmla="*/ 6077998 w 7550119"/>
                                    <a:gd name="connsiteY5" fmla="*/ 9547224 h 9547224"/>
                                    <a:gd name="connsiteX6" fmla="*/ 7545535 w 7550119"/>
                                    <a:gd name="connsiteY6" fmla="*/ 9528174 h 9547224"/>
                                    <a:gd name="connsiteX7" fmla="*/ 7550119 w 7550119"/>
                                    <a:gd name="connsiteY7" fmla="*/ 3826454 h 9547224"/>
                                    <a:gd name="connsiteX0" fmla="*/ 7550119 w 7554265"/>
                                    <a:gd name="connsiteY0" fmla="*/ 3826454 h 9547224"/>
                                    <a:gd name="connsiteX1" fmla="*/ 1810031 w 7554265"/>
                                    <a:gd name="connsiteY1" fmla="*/ 494275 h 9547224"/>
                                    <a:gd name="connsiteX2" fmla="*/ 252274 w 7554265"/>
                                    <a:gd name="connsiteY2" fmla="*/ 989 h 9547224"/>
                                    <a:gd name="connsiteX3" fmla="*/ 0 w 7554265"/>
                                    <a:gd name="connsiteY3" fmla="*/ 11914 h 9547224"/>
                                    <a:gd name="connsiteX4" fmla="*/ 27278 w 7554265"/>
                                    <a:gd name="connsiteY4" fmla="*/ 6042193 h 9547224"/>
                                    <a:gd name="connsiteX5" fmla="*/ 6077998 w 7554265"/>
                                    <a:gd name="connsiteY5" fmla="*/ 9547224 h 9547224"/>
                                    <a:gd name="connsiteX6" fmla="*/ 7554265 w 7554265"/>
                                    <a:gd name="connsiteY6" fmla="*/ 9547224 h 9547224"/>
                                    <a:gd name="connsiteX7" fmla="*/ 7550119 w 7554265"/>
                                    <a:gd name="connsiteY7" fmla="*/ 3826454 h 9547224"/>
                                    <a:gd name="connsiteX0" fmla="*/ 7550119 w 7554265"/>
                                    <a:gd name="connsiteY0" fmla="*/ 3826454 h 9547224"/>
                                    <a:gd name="connsiteX1" fmla="*/ 1810031 w 7554265"/>
                                    <a:gd name="connsiteY1" fmla="*/ 494275 h 9547224"/>
                                    <a:gd name="connsiteX2" fmla="*/ 252274 w 7554265"/>
                                    <a:gd name="connsiteY2" fmla="*/ 989 h 9547224"/>
                                    <a:gd name="connsiteX3" fmla="*/ 0 w 7554265"/>
                                    <a:gd name="connsiteY3" fmla="*/ 11914 h 9547224"/>
                                    <a:gd name="connsiteX4" fmla="*/ 27278 w 7554265"/>
                                    <a:gd name="connsiteY4" fmla="*/ 6042193 h 9547224"/>
                                    <a:gd name="connsiteX5" fmla="*/ 6077999 w 7554265"/>
                                    <a:gd name="connsiteY5" fmla="*/ 9499152 h 9547224"/>
                                    <a:gd name="connsiteX6" fmla="*/ 7554265 w 7554265"/>
                                    <a:gd name="connsiteY6" fmla="*/ 9547224 h 9547224"/>
                                    <a:gd name="connsiteX7" fmla="*/ 7550119 w 7554265"/>
                                    <a:gd name="connsiteY7" fmla="*/ 3826454 h 9547224"/>
                                    <a:gd name="connsiteX0" fmla="*/ 7550119 w 7554265"/>
                                    <a:gd name="connsiteY0" fmla="*/ 3826454 h 9555965"/>
                                    <a:gd name="connsiteX1" fmla="*/ 1810031 w 7554265"/>
                                    <a:gd name="connsiteY1" fmla="*/ 494275 h 9555965"/>
                                    <a:gd name="connsiteX2" fmla="*/ 252274 w 7554265"/>
                                    <a:gd name="connsiteY2" fmla="*/ 989 h 9555965"/>
                                    <a:gd name="connsiteX3" fmla="*/ 0 w 7554265"/>
                                    <a:gd name="connsiteY3" fmla="*/ 11914 h 9555965"/>
                                    <a:gd name="connsiteX4" fmla="*/ 27278 w 7554265"/>
                                    <a:gd name="connsiteY4" fmla="*/ 6042193 h 9555965"/>
                                    <a:gd name="connsiteX5" fmla="*/ 6064905 w 7554265"/>
                                    <a:gd name="connsiteY5" fmla="*/ 9555965 h 9555965"/>
                                    <a:gd name="connsiteX6" fmla="*/ 7554265 w 7554265"/>
                                    <a:gd name="connsiteY6" fmla="*/ 9547224 h 9555965"/>
                                    <a:gd name="connsiteX7" fmla="*/ 7550119 w 7554265"/>
                                    <a:gd name="connsiteY7" fmla="*/ 3826454 h 9555965"/>
                                    <a:gd name="connsiteX0" fmla="*/ 7550119 w 7550119"/>
                                    <a:gd name="connsiteY0" fmla="*/ 3826454 h 9555965"/>
                                    <a:gd name="connsiteX1" fmla="*/ 1810031 w 7550119"/>
                                    <a:gd name="connsiteY1" fmla="*/ 494275 h 9555965"/>
                                    <a:gd name="connsiteX2" fmla="*/ 252274 w 7550119"/>
                                    <a:gd name="connsiteY2" fmla="*/ 989 h 9555965"/>
                                    <a:gd name="connsiteX3" fmla="*/ 0 w 7550119"/>
                                    <a:gd name="connsiteY3" fmla="*/ 11914 h 9555965"/>
                                    <a:gd name="connsiteX4" fmla="*/ 27278 w 7550119"/>
                                    <a:gd name="connsiteY4" fmla="*/ 6042193 h 9555965"/>
                                    <a:gd name="connsiteX5" fmla="*/ 6064905 w 7550119"/>
                                    <a:gd name="connsiteY5" fmla="*/ 9555965 h 9555965"/>
                                    <a:gd name="connsiteX6" fmla="*/ 7488791 w 7550119"/>
                                    <a:gd name="connsiteY6" fmla="*/ 9496967 h 9555965"/>
                                    <a:gd name="connsiteX7" fmla="*/ 7550119 w 7550119"/>
                                    <a:gd name="connsiteY7" fmla="*/ 3826454 h 9555965"/>
                                    <a:gd name="connsiteX0" fmla="*/ 7550119 w 7552081"/>
                                    <a:gd name="connsiteY0" fmla="*/ 3826454 h 9555965"/>
                                    <a:gd name="connsiteX1" fmla="*/ 1810031 w 7552081"/>
                                    <a:gd name="connsiteY1" fmla="*/ 494275 h 9555965"/>
                                    <a:gd name="connsiteX2" fmla="*/ 252274 w 7552081"/>
                                    <a:gd name="connsiteY2" fmla="*/ 989 h 9555965"/>
                                    <a:gd name="connsiteX3" fmla="*/ 0 w 7552081"/>
                                    <a:gd name="connsiteY3" fmla="*/ 11914 h 9555965"/>
                                    <a:gd name="connsiteX4" fmla="*/ 27278 w 7552081"/>
                                    <a:gd name="connsiteY4" fmla="*/ 6042193 h 9555965"/>
                                    <a:gd name="connsiteX5" fmla="*/ 6064905 w 7552081"/>
                                    <a:gd name="connsiteY5" fmla="*/ 9555965 h 9555965"/>
                                    <a:gd name="connsiteX6" fmla="*/ 7552081 w 7552081"/>
                                    <a:gd name="connsiteY6" fmla="*/ 9555965 h 9555965"/>
                                    <a:gd name="connsiteX7" fmla="*/ 7550119 w 7552081"/>
                                    <a:gd name="connsiteY7" fmla="*/ 3826454 h 9555965"/>
                                    <a:gd name="connsiteX0" fmla="*/ 7550119 w 7552081"/>
                                    <a:gd name="connsiteY0" fmla="*/ 3826454 h 9555965"/>
                                    <a:gd name="connsiteX1" fmla="*/ 1810031 w 7552081"/>
                                    <a:gd name="connsiteY1" fmla="*/ 494275 h 9555965"/>
                                    <a:gd name="connsiteX2" fmla="*/ 252274 w 7552081"/>
                                    <a:gd name="connsiteY2" fmla="*/ 989 h 9555965"/>
                                    <a:gd name="connsiteX3" fmla="*/ 0 w 7552081"/>
                                    <a:gd name="connsiteY3" fmla="*/ 11914 h 9555965"/>
                                    <a:gd name="connsiteX4" fmla="*/ 2542 w 7552081"/>
                                    <a:gd name="connsiteY4" fmla="*/ 6026953 h 9555965"/>
                                    <a:gd name="connsiteX5" fmla="*/ 6064905 w 7552081"/>
                                    <a:gd name="connsiteY5" fmla="*/ 9555965 h 9555965"/>
                                    <a:gd name="connsiteX6" fmla="*/ 7552081 w 7552081"/>
                                    <a:gd name="connsiteY6" fmla="*/ 9555965 h 9555965"/>
                                    <a:gd name="connsiteX7" fmla="*/ 7550119 w 7552081"/>
                                    <a:gd name="connsiteY7" fmla="*/ 3826454 h 9555965"/>
                                    <a:gd name="connsiteX0" fmla="*/ 7550119 w 7552081"/>
                                    <a:gd name="connsiteY0" fmla="*/ 3826259 h 9555770"/>
                                    <a:gd name="connsiteX1" fmla="*/ 1810031 w 7552081"/>
                                    <a:gd name="connsiteY1" fmla="*/ 494080 h 9555770"/>
                                    <a:gd name="connsiteX2" fmla="*/ 252274 w 7552081"/>
                                    <a:gd name="connsiteY2" fmla="*/ 794 h 9555770"/>
                                    <a:gd name="connsiteX3" fmla="*/ 0 w 7552081"/>
                                    <a:gd name="connsiteY3" fmla="*/ 11719 h 9555770"/>
                                    <a:gd name="connsiteX4" fmla="*/ 2542 w 7552081"/>
                                    <a:gd name="connsiteY4" fmla="*/ 6026758 h 9555770"/>
                                    <a:gd name="connsiteX5" fmla="*/ 6064905 w 7552081"/>
                                    <a:gd name="connsiteY5" fmla="*/ 9555770 h 9555770"/>
                                    <a:gd name="connsiteX6" fmla="*/ 7552081 w 7552081"/>
                                    <a:gd name="connsiteY6" fmla="*/ 9555770 h 9555770"/>
                                    <a:gd name="connsiteX7" fmla="*/ 7550119 w 7552081"/>
                                    <a:gd name="connsiteY7" fmla="*/ 3826259 h 95557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552081" h="9555770">
                                      <a:moveTo>
                                        <a:pt x="7550119" y="3826259"/>
                                      </a:moveTo>
                                      <a:lnTo>
                                        <a:pt x="1810031" y="494080"/>
                                      </a:lnTo>
                                      <a:cubicBezTo>
                                        <a:pt x="1145857" y="129634"/>
                                        <a:pt x="820178" y="10603"/>
                                        <a:pt x="252274" y="794"/>
                                      </a:cubicBezTo>
                                      <a:cubicBezTo>
                                        <a:pt x="86311" y="-2073"/>
                                        <a:pt x="73636" y="3116"/>
                                        <a:pt x="0" y="11719"/>
                                      </a:cubicBezTo>
                                      <a:cubicBezTo>
                                        <a:pt x="847" y="2016732"/>
                                        <a:pt x="1695" y="4021745"/>
                                        <a:pt x="2542" y="6026758"/>
                                      </a:cubicBezTo>
                                      <a:lnTo>
                                        <a:pt x="6064905" y="9555770"/>
                                      </a:lnTo>
                                      <a:lnTo>
                                        <a:pt x="7552081" y="9555770"/>
                                      </a:lnTo>
                                      <a:lnTo>
                                        <a:pt x="7550119" y="3826259"/>
                                      </a:lnTo>
                                      <a:close/>
                                    </a:path>
                                  </a:pathLst>
                                </a:custGeom>
                                <a:gradFill flip="none" rotWithShape="1">
                                  <a:gsLst>
                                    <a:gs pos="10000">
                                      <a:srgbClr val="006A52">
                                        <a:shade val="30000"/>
                                        <a:satMod val="115000"/>
                                      </a:srgbClr>
                                    </a:gs>
                                    <a:gs pos="100000">
                                      <a:srgbClr val="006A52">
                                        <a:shade val="100000"/>
                                        <a:satMod val="115000"/>
                                        <a:alpha val="20000"/>
                                      </a:srgbClr>
                                    </a:gs>
                                  </a:gsLst>
                                  <a:lin ang="2700000" scaled="1"/>
                                  <a:tileRect/>
                                </a:gradFill>
                                <a:ln w="12700" cap="flat" cmpd="sng" algn="ctr">
                                  <a:noFill/>
                                  <a:prstDash val="solid"/>
                                  <a:miter lim="800000"/>
                                </a:ln>
                                <a:effectLst/>
                              </wps:spPr>
                              <wps:txbx>
                                <w:txbxContent>
                                  <w:p w14:paraId="50C0D5B5" w14:textId="56C169C4" w:rsidR="0093090F" w:rsidRDefault="0093090F" w:rsidP="009309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554AB8" id="Freeform: Shape 37" o:spid="_x0000_s1026" style="position:absolute;margin-left:0;margin-top:-23.85pt;width:595.35pt;height:752.4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52081,955577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" adj="-11796480,,5400" path="m7550119,3826259l1810031,494080c1145857,129634,820178,10603,252274,794,86311,-2073,73636,3116,,11719,847,2016732,1695,4021745,2542,6026758l6064905,9555770r1487176,l7550119,3826259xe" fillcolor="#003f2e" stroked="f" strokeweight="1pt">
                        <v:fill opacity="13107f" color2="#007256" rotate="t" angle="45" colors="0 #003f2e;6554f #003f2e" focus="100%" type="gradient"/>
                        <v:stroke joinstyle="miter"/>
                        <v:formulas/>
                        <v:path arrowok="t" o:connecttype="custom" o:connectlocs="7558981,3826065;1812155,494055;252570,794;0,11718;2545,6026452;6072023,9555285;7560945,9555285;7558981,3826065" o:connectangles="0,0,0,0,0,0,0,0" textboxrect="0,0,7552081,9555770"/>
                        <v:textbox>
                          <w:txbxContent>
                            <w:p w14:paraId="50C0D5B5" w14:textId="56C169C4" w:rsidR="0093090F" w:rsidRDefault="0093090F" w:rsidP="0093090F">
                              <w:pPr>
                                <w:jc w:val="center"/>
                              </w:pPr>
                            </w:p>
                          </w:txbxContent>
                        </v:textbox>
                        <w10:wrap anchorx="page"/>
                      </v:shape>
                    </w:pict>
                  </mc:Fallback>
                </mc:AlternateContent>
              </w:r>
              <w:r w:rsidRPr="004F5589">
                <w:rPr>
                  <w:rFonts w:ascii="Publico Headline" w:eastAsia="PMingLiU" w:hAnsi="Publico Headline" w:cs="Times New Roman"/>
                  <w:noProof/>
                  <w:sz w:val="20"/>
                  <w:lang w:val="en-GB" w:eastAsia="zh-TW"/>
                </w:rPr>
                <mc:AlternateContent>
                  <mc:Choice Requires="wps">
                    <w:drawing>
                      <wp:anchor distT="0" distB="0" distL="114300" distR="114300" simplePos="0" relativeHeight="251654656" behindDoc="0" locked="1" layoutInCell="1" allowOverlap="1" wp14:anchorId="19498ED4" wp14:editId="269BA018">
                        <wp:simplePos x="0" y="0"/>
                        <wp:positionH relativeFrom="column">
                          <wp:posOffset>-614680</wp:posOffset>
                        </wp:positionH>
                        <wp:positionV relativeFrom="page">
                          <wp:posOffset>6516370</wp:posOffset>
                        </wp:positionV>
                        <wp:extent cx="3110865" cy="7868920"/>
                        <wp:effectExtent l="249873" t="1769427" r="263207" b="1768158"/>
                        <wp:wrapNone/>
                        <wp:docPr id="38" name="Rectangle 38"/>
                        <wp:cNvGraphicFramePr/>
                        <a:graphic xmlns:a="http://schemas.openxmlformats.org/drawingml/2006/main">
                          <a:graphicData uri="http://schemas.microsoft.com/office/word/2010/wordprocessingShape">
                            <wps:wsp>
                              <wps:cNvSpPr/>
                              <wps:spPr>
                                <a:xfrm rot="18009727">
                                  <a:off x="0" y="0"/>
                                  <a:ext cx="3110865" cy="7868920"/>
                                </a:xfrm>
                                <a:prstGeom prst="rect">
                                  <a:avLst/>
                                </a:prstGeom>
                                <a:solidFill>
                                  <a:srgbClr val="B7B7B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4327D" id="Rectangle 38" o:spid="_x0000_s1026" style="position:absolute;margin-left:-48.4pt;margin-top:513.1pt;width:244.95pt;height:619.6pt;rotation:-3921536fd;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" fillcolor="#898989" stroked="f" strokeweight="1pt">
                        <w10:wrap anchory="page"/>
                        <w10:anchorlock/>
                      </v:rect>
                    </w:pict>
                  </mc:Fallback>
                </mc:AlternateContent>
              </w:r>
              <w:r w:rsidRPr="004F5589">
                <w:rPr>
                  <w:rFonts w:ascii="Publico Headline" w:eastAsia="PMingLiU" w:hAnsi="Publico Headline" w:cs="Times New Roman"/>
                  <w:noProof/>
                  <w:sz w:val="20"/>
                  <w:lang w:val="en-GB" w:eastAsia="zh-TW"/>
                </w:rPr>
                <w:drawing>
                  <wp:anchor distT="0" distB="0" distL="114300" distR="114300" simplePos="0" relativeHeight="251656704" behindDoc="1" locked="1" layoutInCell="1" allowOverlap="1" wp14:anchorId="303797BB" wp14:editId="3B597EB4">
                    <wp:simplePos x="0" y="0"/>
                    <wp:positionH relativeFrom="page">
                      <wp:align>left</wp:align>
                    </wp:positionH>
                    <wp:positionV relativeFrom="page">
                      <wp:align>top</wp:align>
                    </wp:positionV>
                    <wp:extent cx="7560000" cy="10688400"/>
                    <wp:effectExtent l="0" t="0" r="3175" b="0"/>
                    <wp:wrapNone/>
                    <wp:docPr id="39" name="Picture 39" descr="A picture containing air, flying, hanging, pla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rporate cover 1 image.jpg"/>
                            <pic:cNvPicPr/>
                          </pic:nvPicPr>
                          <pic:blipFill>
                            <a:blip r:embed="rId9">
                              <a:extLst>
                                <a:ext uri="{28A0092B-C50C-407E-A947-70E740481C1C}">
                                  <a14:useLocalDpi xmlns:a14="http://schemas.microsoft.com/office/drawing/2010/main" val="0"/>
                                </a:ext>
                              </a:extLst>
                            </a:blip>
                            <a:stretch>
                              <a:fillRect/>
                            </a:stretch>
                          </pic:blipFill>
                          <pic:spPr>
                            <a:xfrm>
                              <a:off x="0" y="0"/>
                              <a:ext cx="7560000" cy="10688400"/>
                            </a:xfrm>
                            <a:prstGeom prst="rect">
                              <a:avLst/>
                            </a:prstGeom>
                          </pic:spPr>
                        </pic:pic>
                      </a:graphicData>
                    </a:graphic>
                    <wp14:sizeRelH relativeFrom="margin">
                      <wp14:pctWidth>0</wp14:pctWidth>
                    </wp14:sizeRelH>
                    <wp14:sizeRelV relativeFrom="margin">
                      <wp14:pctHeight>0</wp14:pctHeight>
                    </wp14:sizeRelV>
                  </wp:anchor>
                </w:drawing>
              </w:r>
            </w:p>
            <w:p w14:paraId="6278C13F" w14:textId="77777777" w:rsidR="006B1A3B" w:rsidRPr="004F5589" w:rsidRDefault="006B1A3B" w:rsidP="006B1A3B">
              <w:pPr>
                <w:spacing w:after="0" w:line="280" w:lineRule="atLeast"/>
                <w:rPr>
                  <w:rFonts w:ascii="Publico Headline" w:eastAsia="PMingLiU" w:hAnsi="Publico Headline" w:cs="Times New Roman"/>
                  <w:sz w:val="20"/>
                  <w:lang w:val="en-GB" w:eastAsia="zh-TW"/>
                </w:rPr>
              </w:pPr>
              <w:r w:rsidRPr="004F5589">
                <w:rPr>
                  <w:rFonts w:ascii="Publico Headline" w:eastAsia="PMingLiU" w:hAnsi="Publico Headline" w:cs="Times New Roman"/>
                  <w:noProof/>
                  <w:sz w:val="20"/>
                  <w:lang w:val="en-GB" w:eastAsia="zh-TW"/>
                </w:rPr>
                <w:drawing>
                  <wp:anchor distT="0" distB="0" distL="114300" distR="114300" simplePos="0" relativeHeight="251657728" behindDoc="0" locked="1" layoutInCell="1" allowOverlap="1" wp14:anchorId="150DDFD8" wp14:editId="735E8BE4">
                    <wp:simplePos x="0" y="0"/>
                    <wp:positionH relativeFrom="page">
                      <wp:posOffset>540385</wp:posOffset>
                    </wp:positionH>
                    <wp:positionV relativeFrom="margin">
                      <wp:align>bottom</wp:align>
                    </wp:positionV>
                    <wp:extent cx="1439545" cy="463550"/>
                    <wp:effectExtent l="0" t="0" r="8255" b="0"/>
                    <wp:wrapNone/>
                    <wp:docPr id="40" name="Picture 40"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clip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39545" cy="463550"/>
                            </a:xfrm>
                            <a:prstGeom prst="rect">
                              <a:avLst/>
                            </a:prstGeom>
                          </pic:spPr>
                        </pic:pic>
                      </a:graphicData>
                    </a:graphic>
                    <wp14:sizeRelH relativeFrom="margin">
                      <wp14:pctWidth>0</wp14:pctWidth>
                    </wp14:sizeRelH>
                    <wp14:sizeRelV relativeFrom="margin">
                      <wp14:pctHeight>0</wp14:pctHeight>
                    </wp14:sizeRelV>
                  </wp:anchor>
                </w:drawing>
              </w:r>
            </w:p>
            <w:p w14:paraId="4D9A77E9" w14:textId="77777777" w:rsidR="006B1A3B" w:rsidRPr="004F5589" w:rsidRDefault="006B1A3B" w:rsidP="006B1A3B">
              <w:pPr>
                <w:spacing w:after="0" w:line="280" w:lineRule="atLeast"/>
                <w:rPr>
                  <w:rFonts w:ascii="Publico Headline" w:eastAsia="PMingLiU" w:hAnsi="Publico Headline" w:cs="Times New Roman"/>
                  <w:sz w:val="20"/>
                  <w:lang w:val="en-GB" w:eastAsia="zh-TW"/>
                </w:rPr>
              </w:pPr>
            </w:p>
            <w:p w14:paraId="39F7004F" w14:textId="77777777" w:rsidR="006B1A3B" w:rsidRPr="004F5589" w:rsidRDefault="006B1A3B" w:rsidP="006B1A3B">
              <w:pPr>
                <w:spacing w:after="0" w:line="280" w:lineRule="atLeast"/>
                <w:rPr>
                  <w:rFonts w:ascii="Publico Headline" w:eastAsia="PMingLiU" w:hAnsi="Publico Headline" w:cs="Times New Roman"/>
                  <w:sz w:val="20"/>
                  <w:lang w:val="en-GB" w:eastAsia="zh-TW"/>
                </w:rPr>
              </w:pPr>
            </w:p>
            <w:p w14:paraId="53D3A84C" w14:textId="77777777" w:rsidR="006B1A3B" w:rsidRPr="004F5589" w:rsidRDefault="006B1A3B" w:rsidP="006B1A3B">
              <w:pPr>
                <w:spacing w:after="0" w:line="280" w:lineRule="atLeast"/>
                <w:rPr>
                  <w:rFonts w:ascii="Publico Headline" w:eastAsia="PMingLiU" w:hAnsi="Publico Headline" w:cs="Times New Roman"/>
                  <w:sz w:val="20"/>
                  <w:lang w:val="en-GB" w:eastAsia="zh-TW"/>
                </w:rPr>
              </w:pPr>
            </w:p>
            <w:p w14:paraId="79EC3E07" w14:textId="77777777" w:rsidR="006B1A3B" w:rsidRPr="004F5589" w:rsidRDefault="006B1A3B" w:rsidP="006B1A3B">
              <w:pPr>
                <w:spacing w:after="0" w:line="280" w:lineRule="atLeast"/>
                <w:rPr>
                  <w:rFonts w:ascii="Publico Headline" w:eastAsia="PMingLiU" w:hAnsi="Publico Headline" w:cs="Times New Roman"/>
                  <w:sz w:val="20"/>
                  <w:lang w:val="en-GB" w:eastAsia="zh-TW"/>
                </w:rPr>
              </w:pPr>
            </w:p>
            <w:p w14:paraId="7CACE29E" w14:textId="254BCAC6" w:rsidR="006B1A3B" w:rsidRPr="00385593" w:rsidRDefault="00D57538" w:rsidP="00385593">
              <w:pPr>
                <w:spacing w:after="0" w:line="240" w:lineRule="auto"/>
                <w:ind w:left="-1276"/>
                <w:rPr>
                  <w:rFonts w:ascii="Publico Headline" w:eastAsia="PMingLiU" w:hAnsi="Publico Headline" w:cs="Times New Roman"/>
                  <w:sz w:val="20"/>
                  <w:lang w:val="en-GB" w:eastAsia="zh-TW"/>
                </w:rPr>
              </w:pPr>
              <w:r w:rsidRPr="004F5589">
                <w:rPr>
                  <w:rFonts w:ascii="Publico Headline" w:hAnsi="Publico Headline"/>
                  <w:noProof/>
                </w:rPr>
                <w:drawing>
                  <wp:anchor distT="0" distB="0" distL="114300" distR="114300" simplePos="0" relativeHeight="251666944" behindDoc="1" locked="0" layoutInCell="1" allowOverlap="1" wp14:anchorId="581C0530" wp14:editId="67AED0CD">
                    <wp:simplePos x="0" y="0"/>
                    <wp:positionH relativeFrom="column">
                      <wp:posOffset>751326</wp:posOffset>
                    </wp:positionH>
                    <wp:positionV relativeFrom="paragraph">
                      <wp:posOffset>6629326</wp:posOffset>
                    </wp:positionV>
                    <wp:extent cx="565150" cy="518160"/>
                    <wp:effectExtent l="0" t="0" r="6350" b="0"/>
                    <wp:wrapTight wrapText="bothSides">
                      <wp:wrapPolygon edited="0">
                        <wp:start x="6553" y="0"/>
                        <wp:lineTo x="0" y="3176"/>
                        <wp:lineTo x="0" y="16676"/>
                        <wp:lineTo x="5097" y="20647"/>
                        <wp:lineTo x="13834" y="20647"/>
                        <wp:lineTo x="15290" y="20647"/>
                        <wp:lineTo x="20387" y="12706"/>
                        <wp:lineTo x="21115" y="6353"/>
                        <wp:lineTo x="21115" y="3971"/>
                        <wp:lineTo x="19658" y="0"/>
                        <wp:lineTo x="6553" y="0"/>
                      </wp:wrapPolygon>
                    </wp:wrapTight>
                    <wp:docPr id="42" name="Picture 42" descr="PA Consulting Group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A Consulting Group - Wikipedi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5150" cy="518160"/>
                            </a:xfrm>
                            <a:prstGeom prst="rect">
                              <a:avLst/>
                            </a:prstGeom>
                            <a:noFill/>
                            <a:ln>
                              <a:noFill/>
                            </a:ln>
                          </pic:spPr>
                        </pic:pic>
                      </a:graphicData>
                    </a:graphic>
                    <wp14:sizeRelH relativeFrom="page">
                      <wp14:pctWidth>0</wp14:pctWidth>
                    </wp14:sizeRelH>
                    <wp14:sizeRelV relativeFrom="page">
                      <wp14:pctHeight>0</wp14:pctHeight>
                    </wp14:sizeRelV>
                  </wp:anchor>
                </w:drawing>
              </w:r>
              <w:r w:rsidR="006B1A3B" w:rsidRPr="004F5589">
                <w:rPr>
                  <w:rFonts w:ascii="Publico Headline" w:eastAsia="PMingLiU" w:hAnsi="Publico Headline" w:cs="Times New Roman"/>
                  <w:sz w:val="20"/>
                  <w:lang w:val="en-GB" w:eastAsia="zh-TW"/>
                </w:rPr>
                <w:br w:type="page"/>
              </w:r>
            </w:p>
          </w:sdtContent>
        </w:sdt>
      </w:sdtContent>
    </w:sdt>
    <w:bookmarkStart w:id="0" w:name="_Toc92817646" w:displacedByCustomXml="prev"/>
    <w:bookmarkStart w:id="1" w:name="_Toc92274855" w:displacedByCustomXml="prev"/>
    <w:p w14:paraId="46132647" w14:textId="17A0A0B4" w:rsidR="00A972F9" w:rsidRDefault="00A972F9" w:rsidP="00A46A48">
      <w:pPr>
        <w:pStyle w:val="Heading1"/>
        <w:numPr>
          <w:ilvl w:val="0"/>
          <w:numId w:val="0"/>
        </w:numPr>
        <w:ind w:hanging="1560"/>
        <w:rPr>
          <w:rFonts w:ascii="Akkurat LL" w:hAnsi="Akkurat LL" w:cs="Akkurat LL"/>
          <w:sz w:val="36"/>
          <w:szCs w:val="36"/>
        </w:rPr>
      </w:pPr>
      <w:r w:rsidRPr="00143D52">
        <w:rPr>
          <w:rFonts w:ascii="Akkurat LL" w:hAnsi="Akkurat LL" w:cs="Akkurat LL"/>
          <w:sz w:val="36"/>
          <w:szCs w:val="36"/>
        </w:rPr>
        <w:lastRenderedPageBreak/>
        <w:t>About this Challenge</w:t>
      </w:r>
      <w:bookmarkEnd w:id="1"/>
      <w:bookmarkEnd w:id="0"/>
    </w:p>
    <w:p w14:paraId="0841D4F6" w14:textId="77777777" w:rsidR="00FF2BCD" w:rsidRPr="00385593" w:rsidRDefault="00FF2BCD" w:rsidP="00FF2BCD">
      <w:pPr>
        <w:rPr>
          <w:rFonts w:ascii="Akkurat LL Light" w:hAnsi="Akkurat LL Light" w:cs="Akkurat LL Light"/>
          <w:sz w:val="12"/>
          <w:szCs w:val="12"/>
          <w:lang w:val="en-GB" w:eastAsia="zh-TW"/>
        </w:rPr>
      </w:pPr>
    </w:p>
    <w:p w14:paraId="67B051ED" w14:textId="1B379081" w:rsidR="00A972F9" w:rsidRPr="00A46A48" w:rsidRDefault="00A972F9" w:rsidP="00A46A48">
      <w:pPr>
        <w:pStyle w:val="IntroText"/>
        <w:ind w:left="-1560"/>
        <w:rPr>
          <w:rFonts w:ascii="Akkurat LL Light" w:hAnsi="Akkurat LL Light" w:cs="Akkurat LL Light"/>
          <w:b/>
          <w:bCs/>
        </w:rPr>
      </w:pPr>
      <w:r w:rsidRPr="00A46A48">
        <w:rPr>
          <w:rFonts w:ascii="Akkurat LL Light" w:hAnsi="Akkurat LL Light" w:cs="Akkurat LL Light"/>
          <w:b/>
          <w:bCs/>
        </w:rPr>
        <w:t>Who, What, Why?</w:t>
      </w:r>
    </w:p>
    <w:p w14:paraId="7243CCA8" w14:textId="73E895C1" w:rsidR="00A972F9" w:rsidRPr="00A46A48" w:rsidRDefault="00A972F9" w:rsidP="00A46A48">
      <w:pPr>
        <w:pStyle w:val="BodyText"/>
        <w:ind w:left="-1560"/>
        <w:rPr>
          <w:rStyle w:val="normaltextrun"/>
          <w:rFonts w:ascii="Akkurat LL Light" w:hAnsi="Akkurat LL Light" w:cs="Akkurat LL Light"/>
          <w:color w:val="000000"/>
          <w:sz w:val="22"/>
          <w:shd w:val="clear" w:color="auto" w:fill="FFFFFF"/>
        </w:rPr>
      </w:pPr>
      <w:r w:rsidRPr="00A46A48">
        <w:rPr>
          <w:rFonts w:ascii="Akkurat LL Light" w:hAnsi="Akkurat LL Light" w:cs="Akkurat LL Light"/>
          <w:sz w:val="22"/>
        </w:rPr>
        <w:t>If you</w:t>
      </w:r>
      <w:r w:rsidR="00296646">
        <w:rPr>
          <w:rFonts w:ascii="Akkurat LL Light" w:hAnsi="Akkurat LL Light" w:cs="Akkurat LL Light"/>
          <w:sz w:val="22"/>
        </w:rPr>
        <w:t>'</w:t>
      </w:r>
      <w:r w:rsidRPr="00A46A48">
        <w:rPr>
          <w:rFonts w:ascii="Akkurat LL Light" w:hAnsi="Akkurat LL Light" w:cs="Akkurat LL Light"/>
          <w:sz w:val="22"/>
        </w:rPr>
        <w:t xml:space="preserve">re an innovator, entrepreneur, team, start-up or established company, we are offering you the opportunity to develop and showcase your </w:t>
      </w:r>
      <w:r w:rsidRPr="00A46A48">
        <w:rPr>
          <w:rStyle w:val="normaltextrun"/>
          <w:rFonts w:ascii="Akkurat LL Light" w:hAnsi="Akkurat LL Light" w:cs="Akkurat LL Light"/>
          <w:color w:val="000000"/>
          <w:sz w:val="22"/>
          <w:shd w:val="clear" w:color="auto" w:fill="FFFFFF"/>
        </w:rPr>
        <w:t>smart ideas to create a smarter, healthier, happier Belfast city centre, creating a vibrant and healthy city centre that promotes quality of life and wellbeing.</w:t>
      </w:r>
    </w:p>
    <w:p w14:paraId="2E0F47E3" w14:textId="46E10991" w:rsidR="00A972F9" w:rsidRPr="00A46A48" w:rsidRDefault="00A972F9" w:rsidP="00A46A48">
      <w:pPr>
        <w:pStyle w:val="BodyText"/>
        <w:ind w:left="-1560"/>
        <w:rPr>
          <w:rStyle w:val="normaltextrun"/>
          <w:rFonts w:ascii="Akkurat LL Light" w:hAnsi="Akkurat LL Light" w:cs="Akkurat LL Light"/>
          <w:color w:val="000000"/>
          <w:sz w:val="22"/>
          <w:shd w:val="clear" w:color="auto" w:fill="FFFFFF"/>
        </w:rPr>
      </w:pPr>
      <w:r w:rsidRPr="00A46A48">
        <w:rPr>
          <w:rStyle w:val="normaltextrun"/>
          <w:rFonts w:ascii="Akkurat LL Light" w:hAnsi="Akkurat LL Light" w:cs="Akkurat LL Light"/>
          <w:color w:val="000000"/>
          <w:sz w:val="22"/>
          <w:shd w:val="clear" w:color="auto" w:fill="FFFFFF"/>
        </w:rPr>
        <w:t>Over the past few months,</w:t>
      </w:r>
      <w:r w:rsidR="00A42334">
        <w:rPr>
          <w:rStyle w:val="normaltextrun"/>
          <w:rFonts w:ascii="Akkurat LL Light" w:hAnsi="Akkurat LL Light" w:cs="Akkurat LL Light"/>
          <w:color w:val="000000"/>
          <w:sz w:val="22"/>
          <w:shd w:val="clear" w:color="auto" w:fill="FFFFFF"/>
        </w:rPr>
        <w:t xml:space="preserve"> Connected Places Catapult and PA Consulting</w:t>
      </w:r>
      <w:r w:rsidRPr="00A46A48">
        <w:rPr>
          <w:rStyle w:val="normaltextrun"/>
          <w:rFonts w:ascii="Akkurat LL Light" w:hAnsi="Akkurat LL Light" w:cs="Akkurat LL Light"/>
          <w:color w:val="000000"/>
          <w:sz w:val="22"/>
          <w:shd w:val="clear" w:color="auto" w:fill="FFFFFF"/>
        </w:rPr>
        <w:t xml:space="preserve"> have been engaged with Belfast and Sejong in South Korea to help </w:t>
      </w:r>
      <w:r w:rsidR="007A300D" w:rsidRPr="00A46A48">
        <w:rPr>
          <w:rStyle w:val="normaltextrun"/>
          <w:rFonts w:ascii="Akkurat LL Light" w:hAnsi="Akkurat LL Light" w:cs="Akkurat LL Light"/>
          <w:color w:val="000000"/>
          <w:sz w:val="22"/>
          <w:shd w:val="clear" w:color="auto" w:fill="FFFFFF"/>
        </w:rPr>
        <w:t>them work</w:t>
      </w:r>
      <w:r w:rsidRPr="00A46A48">
        <w:rPr>
          <w:rStyle w:val="normaltextrun"/>
          <w:rFonts w:ascii="Akkurat LL Light" w:hAnsi="Akkurat LL Light" w:cs="Akkurat LL Light"/>
          <w:color w:val="000000"/>
          <w:sz w:val="22"/>
          <w:shd w:val="clear" w:color="auto" w:fill="FFFFFF"/>
        </w:rPr>
        <w:t xml:space="preserve"> with their innovation ecosystem and shape the innovations of tomorrow. We will be showcasing the work we have been doing at the end of March 2022 to City Leaders, Public Sector Ministers and our Sejong partners at a Demo Day.   </w:t>
      </w:r>
    </w:p>
    <w:p w14:paraId="1BE96C35" w14:textId="39DC6FE8" w:rsidR="00A46A48" w:rsidRDefault="00A972F9" w:rsidP="00A46A48">
      <w:pPr>
        <w:pStyle w:val="BodyText"/>
        <w:ind w:left="-1560"/>
        <w:rPr>
          <w:rFonts w:ascii="Akkurat LL Light" w:hAnsi="Akkurat LL Light" w:cs="Akkurat LL Light"/>
          <w:sz w:val="22"/>
        </w:rPr>
      </w:pPr>
      <w:r w:rsidRPr="00A46A48">
        <w:rPr>
          <w:rFonts w:ascii="Akkurat LL Light" w:hAnsi="Akkurat LL Light" w:cs="Akkurat LL Light"/>
          <w:sz w:val="22"/>
        </w:rPr>
        <w:t>To support the project and Demo Day</w:t>
      </w:r>
      <w:r w:rsidR="00296646">
        <w:rPr>
          <w:rFonts w:ascii="Akkurat LL Light" w:hAnsi="Akkurat LL Light" w:cs="Akkurat LL Light"/>
          <w:sz w:val="22"/>
        </w:rPr>
        <w:t>,</w:t>
      </w:r>
      <w:r w:rsidRPr="00A46A48">
        <w:rPr>
          <w:rFonts w:ascii="Akkurat LL Light" w:hAnsi="Akkurat LL Light" w:cs="Akkurat LL Light"/>
          <w:sz w:val="22"/>
        </w:rPr>
        <w:t xml:space="preserve"> we are offering you an opportunity to participate in a </w:t>
      </w:r>
      <w:r w:rsidR="00296646">
        <w:rPr>
          <w:rFonts w:ascii="Akkurat LL Light" w:hAnsi="Akkurat LL Light" w:cs="Akkurat LL Light"/>
          <w:sz w:val="22"/>
        </w:rPr>
        <w:t>"</w:t>
      </w:r>
      <w:r w:rsidR="007A300D" w:rsidRPr="00A46A48">
        <w:rPr>
          <w:rFonts w:ascii="Akkurat LL Light" w:hAnsi="Akkurat LL Light" w:cs="Akkurat LL Light"/>
          <w:sz w:val="22"/>
        </w:rPr>
        <w:t>start-up</w:t>
      </w:r>
      <w:r w:rsidR="00296646">
        <w:rPr>
          <w:rFonts w:ascii="Akkurat LL Light" w:hAnsi="Akkurat LL Light" w:cs="Akkurat LL Light"/>
          <w:sz w:val="22"/>
        </w:rPr>
        <w:t>"</w:t>
      </w:r>
      <w:r w:rsidRPr="00A46A48">
        <w:rPr>
          <w:rFonts w:ascii="Akkurat LL Light" w:hAnsi="Akkurat LL Light" w:cs="Akkurat LL Light"/>
          <w:sz w:val="22"/>
        </w:rPr>
        <w:t xml:space="preserve"> package to build on your ideas to create a smarter, healthier</w:t>
      </w:r>
      <w:r w:rsidR="00296646">
        <w:rPr>
          <w:rFonts w:ascii="Akkurat LL Light" w:hAnsi="Akkurat LL Light" w:cs="Akkurat LL Light"/>
          <w:sz w:val="22"/>
        </w:rPr>
        <w:t>,</w:t>
      </w:r>
      <w:r w:rsidRPr="00A46A48">
        <w:rPr>
          <w:rFonts w:ascii="Akkurat LL Light" w:hAnsi="Akkurat LL Light" w:cs="Akkurat LL Light"/>
          <w:sz w:val="22"/>
        </w:rPr>
        <w:t xml:space="preserve"> happier Belfast city and provide you with the skills, </w:t>
      </w:r>
      <w:r w:rsidR="00385593" w:rsidRPr="00A46A48">
        <w:rPr>
          <w:rFonts w:ascii="Akkurat LL Light" w:hAnsi="Akkurat LL Light" w:cs="Akkurat LL Light"/>
          <w:sz w:val="22"/>
        </w:rPr>
        <w:t>experience,</w:t>
      </w:r>
      <w:r w:rsidRPr="00A46A48">
        <w:rPr>
          <w:rFonts w:ascii="Akkurat LL Light" w:hAnsi="Akkurat LL Light" w:cs="Akkurat LL Light"/>
          <w:sz w:val="22"/>
        </w:rPr>
        <w:t xml:space="preserve"> and engagement with potential stakeholders to obtain</w:t>
      </w:r>
      <w:r w:rsidR="00385593">
        <w:rPr>
          <w:rFonts w:ascii="Akkurat LL Light" w:hAnsi="Akkurat LL Light" w:cs="Akkurat LL Light"/>
          <w:sz w:val="22"/>
        </w:rPr>
        <w:t xml:space="preserve"> </w:t>
      </w:r>
      <w:r w:rsidRPr="00A46A48">
        <w:rPr>
          <w:rFonts w:ascii="Akkurat LL Light" w:hAnsi="Akkurat LL Light" w:cs="Akkurat LL Light"/>
          <w:sz w:val="22"/>
        </w:rPr>
        <w:t>funds/sponsorship to further develop your ideas. In addition, the engagement of South Korea in this project will provide the unique opportunity to build relationships and visibility with key stakeholders in South Korea.</w:t>
      </w:r>
    </w:p>
    <w:p w14:paraId="0D0D5004" w14:textId="64E8F34F" w:rsidR="00A972F9" w:rsidRPr="00A46A48" w:rsidRDefault="00A972F9" w:rsidP="00A46A48">
      <w:pPr>
        <w:pStyle w:val="BodyText"/>
        <w:ind w:left="-1560"/>
        <w:rPr>
          <w:rFonts w:ascii="Akkurat LL Light" w:hAnsi="Akkurat LL Light" w:cs="Akkurat LL Light"/>
          <w:sz w:val="22"/>
        </w:rPr>
      </w:pPr>
      <w:r w:rsidRPr="00A46A48">
        <w:rPr>
          <w:rFonts w:ascii="Akkurat LL Light" w:hAnsi="Akkurat LL Light" w:cs="Akkurat LL Light"/>
          <w:sz w:val="22"/>
        </w:rPr>
        <w:t xml:space="preserve">The opportunity will take the form of: </w:t>
      </w:r>
    </w:p>
    <w:p w14:paraId="52C3683E" w14:textId="77777777" w:rsidR="00A972F9" w:rsidRPr="00A46A48" w:rsidRDefault="00A972F9" w:rsidP="00A46A48">
      <w:pPr>
        <w:pStyle w:val="BodyText"/>
        <w:numPr>
          <w:ilvl w:val="0"/>
          <w:numId w:val="10"/>
        </w:numPr>
        <w:ind w:left="-993"/>
        <w:rPr>
          <w:rFonts w:ascii="Akkurat LL Light" w:hAnsi="Akkurat LL Light" w:cs="Akkurat LL Light"/>
          <w:sz w:val="22"/>
        </w:rPr>
      </w:pPr>
      <w:r w:rsidRPr="00A46A48">
        <w:rPr>
          <w:rFonts w:ascii="Akkurat LL Light" w:hAnsi="Akkurat LL Light" w:cs="Akkurat LL Light"/>
          <w:sz w:val="22"/>
        </w:rPr>
        <w:t>Providing funding to develop a prototype or mature solution to support the city centre vision</w:t>
      </w:r>
    </w:p>
    <w:p w14:paraId="2D82F49B" w14:textId="77777777" w:rsidR="00A972F9" w:rsidRPr="00A46A48" w:rsidRDefault="00A972F9" w:rsidP="00A46A48">
      <w:pPr>
        <w:pStyle w:val="BodyText"/>
        <w:numPr>
          <w:ilvl w:val="0"/>
          <w:numId w:val="10"/>
        </w:numPr>
        <w:ind w:left="-993"/>
        <w:rPr>
          <w:rFonts w:ascii="Akkurat LL Light" w:hAnsi="Akkurat LL Light" w:cs="Akkurat LL Light"/>
          <w:sz w:val="22"/>
        </w:rPr>
      </w:pPr>
      <w:r w:rsidRPr="00A46A48">
        <w:rPr>
          <w:rFonts w:ascii="Akkurat LL Light" w:hAnsi="Akkurat LL Light" w:cs="Akkurat LL Light"/>
          <w:sz w:val="22"/>
        </w:rPr>
        <w:t xml:space="preserve">Providing business training to you to enhance your ability to market your product and be successful in gaining additional funds to support additional development </w:t>
      </w:r>
    </w:p>
    <w:p w14:paraId="13EEAF3C" w14:textId="77777777" w:rsidR="00A972F9" w:rsidRPr="00A46A48" w:rsidRDefault="00A972F9" w:rsidP="00A46A48">
      <w:pPr>
        <w:pStyle w:val="BodyText"/>
        <w:numPr>
          <w:ilvl w:val="0"/>
          <w:numId w:val="10"/>
        </w:numPr>
        <w:ind w:left="-993"/>
        <w:rPr>
          <w:rFonts w:ascii="Akkurat LL Light" w:hAnsi="Akkurat LL Light" w:cs="Akkurat LL Light"/>
          <w:sz w:val="22"/>
        </w:rPr>
      </w:pPr>
      <w:r w:rsidRPr="00A46A48">
        <w:rPr>
          <w:rFonts w:ascii="Akkurat LL Light" w:hAnsi="Akkurat LL Light" w:cs="Akkurat LL Light"/>
          <w:sz w:val="22"/>
        </w:rPr>
        <w:t>Providing an opportunity to showcase your prototype/ideas/solution and provide feedback on the process and business training programme at a demo day event at the end of March.</w:t>
      </w:r>
    </w:p>
    <w:p w14:paraId="602B2094" w14:textId="02C4AD72" w:rsidR="00A46A48" w:rsidRDefault="00A972F9" w:rsidP="00BE3FCD">
      <w:pPr>
        <w:pStyle w:val="BodyText"/>
        <w:numPr>
          <w:ilvl w:val="0"/>
          <w:numId w:val="10"/>
        </w:numPr>
        <w:ind w:left="-993"/>
        <w:rPr>
          <w:rFonts w:ascii="Akkurat LL Light" w:hAnsi="Akkurat LL Light" w:cs="Akkurat LL Light"/>
          <w:sz w:val="22"/>
        </w:rPr>
      </w:pPr>
      <w:r w:rsidRPr="00A46A48">
        <w:rPr>
          <w:rFonts w:ascii="Akkurat LL Light" w:hAnsi="Akkurat LL Light" w:cs="Akkurat LL Light"/>
          <w:sz w:val="22"/>
        </w:rPr>
        <w:t>The opportunity to work directly with your Challenge Owners. They will be able to help solidify, question and develop your solution and product inside and outside of training.</w:t>
      </w:r>
    </w:p>
    <w:p w14:paraId="4E3E91EE" w14:textId="77777777" w:rsidR="00BE3FCD" w:rsidRPr="00BE3FCD" w:rsidRDefault="00BE3FCD" w:rsidP="00BE3FCD">
      <w:pPr>
        <w:pStyle w:val="BodyText"/>
        <w:ind w:left="-993"/>
        <w:rPr>
          <w:rFonts w:ascii="Akkurat LL Light" w:hAnsi="Akkurat LL Light" w:cs="Akkurat LL Light"/>
          <w:sz w:val="22"/>
        </w:rPr>
      </w:pPr>
    </w:p>
    <w:p w14:paraId="669A94C7" w14:textId="7DA68FC8" w:rsidR="00FC6477" w:rsidRPr="00143D52" w:rsidRDefault="00FC6477" w:rsidP="00FF2BCD">
      <w:pPr>
        <w:pStyle w:val="Heading1"/>
        <w:numPr>
          <w:ilvl w:val="0"/>
          <w:numId w:val="0"/>
        </w:numPr>
        <w:ind w:hanging="1560"/>
        <w:rPr>
          <w:rFonts w:ascii="Akkurat LL" w:hAnsi="Akkurat LL" w:cs="Akkurat LL"/>
          <w:sz w:val="36"/>
          <w:szCs w:val="36"/>
        </w:rPr>
      </w:pPr>
      <w:bookmarkStart w:id="2" w:name="_Toc92817647"/>
      <w:r w:rsidRPr="00143D52">
        <w:rPr>
          <w:rFonts w:ascii="Akkurat LL" w:hAnsi="Akkurat LL" w:cs="Akkurat LL"/>
          <w:sz w:val="36"/>
          <w:szCs w:val="36"/>
        </w:rPr>
        <w:t>Overview of the Requirements</w:t>
      </w:r>
      <w:bookmarkEnd w:id="2"/>
    </w:p>
    <w:p w14:paraId="534A8E54" w14:textId="2901188F" w:rsidR="00FC6477" w:rsidRPr="00A46A48" w:rsidRDefault="00FC6477" w:rsidP="00FF2BCD">
      <w:pPr>
        <w:pStyle w:val="BodyText"/>
        <w:ind w:left="-1560"/>
        <w:rPr>
          <w:rFonts w:ascii="Akkurat LL Light" w:hAnsi="Akkurat LL Light" w:cs="Akkurat LL Light"/>
          <w:sz w:val="22"/>
        </w:rPr>
      </w:pPr>
      <w:r w:rsidRPr="00A46A48">
        <w:rPr>
          <w:rFonts w:ascii="Akkurat LL Light" w:hAnsi="Akkurat LL Light" w:cs="Akkurat LL Light"/>
          <w:sz w:val="22"/>
        </w:rPr>
        <w:t>There are 3 elements to the requirements which are outlined below:</w:t>
      </w:r>
    </w:p>
    <w:p w14:paraId="6E4305E7" w14:textId="45DD5BAC" w:rsidR="00FC6477" w:rsidRPr="00A46A48" w:rsidRDefault="00FC6477" w:rsidP="00FF2BCD">
      <w:pPr>
        <w:pStyle w:val="BodyText"/>
        <w:numPr>
          <w:ilvl w:val="0"/>
          <w:numId w:val="10"/>
        </w:numPr>
        <w:ind w:left="-993"/>
        <w:rPr>
          <w:rFonts w:ascii="Akkurat LL Light" w:hAnsi="Akkurat LL Light" w:cs="Akkurat LL Light"/>
          <w:sz w:val="22"/>
        </w:rPr>
      </w:pPr>
      <w:r w:rsidRPr="00A46A48">
        <w:rPr>
          <w:rFonts w:ascii="Akkurat LL Light" w:hAnsi="Akkurat LL Light" w:cs="Akkurat LL Light"/>
          <w:sz w:val="22"/>
        </w:rPr>
        <w:t>Development / showcasing of a prototype or mature solution to meet the requirements of the challenge</w:t>
      </w:r>
    </w:p>
    <w:p w14:paraId="1C466382" w14:textId="77777777" w:rsidR="00FC6477" w:rsidRPr="00A46A48" w:rsidRDefault="00FC6477" w:rsidP="00FF2BCD">
      <w:pPr>
        <w:pStyle w:val="BodyText"/>
        <w:numPr>
          <w:ilvl w:val="0"/>
          <w:numId w:val="10"/>
        </w:numPr>
        <w:ind w:left="-993"/>
        <w:rPr>
          <w:rFonts w:ascii="Akkurat LL Light" w:hAnsi="Akkurat LL Light" w:cs="Akkurat LL Light"/>
          <w:sz w:val="22"/>
        </w:rPr>
      </w:pPr>
      <w:r w:rsidRPr="00A46A48">
        <w:rPr>
          <w:rFonts w:ascii="Akkurat LL Light" w:hAnsi="Akkurat LL Light" w:cs="Akkurat LL Light"/>
          <w:sz w:val="22"/>
        </w:rPr>
        <w:t>Participation in the business training programme</w:t>
      </w:r>
    </w:p>
    <w:p w14:paraId="54269F05" w14:textId="5602D50B" w:rsidR="00AF0254" w:rsidRDefault="00FC6477" w:rsidP="00BE3FCD">
      <w:pPr>
        <w:pStyle w:val="BodyText"/>
        <w:numPr>
          <w:ilvl w:val="0"/>
          <w:numId w:val="10"/>
        </w:numPr>
        <w:ind w:left="-993"/>
        <w:rPr>
          <w:rFonts w:ascii="Akkurat LL Light" w:hAnsi="Akkurat LL Light" w:cs="Akkurat LL Light"/>
          <w:sz w:val="22"/>
        </w:rPr>
      </w:pPr>
      <w:r w:rsidRPr="00A46A48">
        <w:rPr>
          <w:rFonts w:ascii="Akkurat LL Light" w:hAnsi="Akkurat LL Light" w:cs="Akkurat LL Light"/>
          <w:sz w:val="22"/>
        </w:rPr>
        <w:t xml:space="preserve">Participation in the Demo Day </w:t>
      </w:r>
    </w:p>
    <w:p w14:paraId="45B3F285" w14:textId="77777777" w:rsidR="00BE3FCD" w:rsidRPr="00BE3FCD" w:rsidRDefault="00BE3FCD" w:rsidP="00BE3FCD">
      <w:pPr>
        <w:pStyle w:val="BodyText"/>
        <w:ind w:left="-993"/>
        <w:rPr>
          <w:rFonts w:ascii="Akkurat LL Light" w:hAnsi="Akkurat LL Light" w:cs="Akkurat LL Light"/>
          <w:sz w:val="22"/>
        </w:rPr>
      </w:pPr>
    </w:p>
    <w:p w14:paraId="75B60FC6" w14:textId="31318777" w:rsidR="00FC6477" w:rsidRPr="00FF2BCD" w:rsidRDefault="00FC6477" w:rsidP="00FF2BCD">
      <w:pPr>
        <w:pStyle w:val="IntroText"/>
        <w:ind w:left="-1560"/>
        <w:rPr>
          <w:rFonts w:ascii="Akkurat LL Light" w:hAnsi="Akkurat LL Light" w:cs="Akkurat LL Light"/>
          <w:b/>
          <w:bCs/>
        </w:rPr>
      </w:pPr>
      <w:r w:rsidRPr="00FF2BCD">
        <w:rPr>
          <w:rFonts w:ascii="Akkurat LL Light" w:hAnsi="Akkurat LL Light" w:cs="Akkurat LL Light"/>
          <w:b/>
          <w:bCs/>
        </w:rPr>
        <w:t>The Challenge</w:t>
      </w:r>
    </w:p>
    <w:p w14:paraId="648819CF" w14:textId="3FCA1BAB" w:rsidR="00FC6477" w:rsidRPr="00A46A48" w:rsidRDefault="00FC6477" w:rsidP="00FF2BCD">
      <w:pPr>
        <w:pStyle w:val="BodyText"/>
        <w:ind w:left="-1560"/>
        <w:rPr>
          <w:rFonts w:ascii="Akkurat LL Light" w:hAnsi="Akkurat LL Light" w:cs="Akkurat LL Light"/>
          <w:sz w:val="22"/>
        </w:rPr>
      </w:pPr>
      <w:r w:rsidRPr="00A46A48">
        <w:rPr>
          <w:rFonts w:ascii="Akkurat LL Light" w:hAnsi="Akkurat LL Light" w:cs="Akkurat LL Light"/>
          <w:sz w:val="22"/>
        </w:rPr>
        <w:t xml:space="preserve">As city centres come back to life following the pandemic, there is an ambition for City Centres to become vibrant and healthy places that promotes quality of life and wellbeing. We would like to hear how you could use digital technology to bring that idea to life, </w:t>
      </w:r>
      <w:proofErr w:type="gramStart"/>
      <w:r w:rsidRPr="00A46A48">
        <w:rPr>
          <w:rFonts w:ascii="Akkurat LL Light" w:hAnsi="Akkurat LL Light" w:cs="Akkurat LL Light"/>
          <w:sz w:val="22"/>
        </w:rPr>
        <w:t>i.e.</w:t>
      </w:r>
      <w:proofErr w:type="gramEnd"/>
      <w:r w:rsidRPr="00A46A48">
        <w:rPr>
          <w:rFonts w:ascii="Akkurat LL Light" w:hAnsi="Akkurat LL Light" w:cs="Akkurat LL Light"/>
          <w:sz w:val="22"/>
        </w:rPr>
        <w:t xml:space="preserve"> through digital apps and services. Ideas may be how to:</w:t>
      </w:r>
    </w:p>
    <w:p w14:paraId="54531634" w14:textId="77777777" w:rsidR="00FC6477" w:rsidRPr="00A46A48" w:rsidRDefault="00FC6477" w:rsidP="00FF2BCD">
      <w:pPr>
        <w:pStyle w:val="BodyText"/>
        <w:numPr>
          <w:ilvl w:val="0"/>
          <w:numId w:val="10"/>
        </w:numPr>
        <w:ind w:left="-993"/>
        <w:rPr>
          <w:rFonts w:ascii="Akkurat LL Light" w:hAnsi="Akkurat LL Light" w:cs="Akkurat LL Light"/>
          <w:sz w:val="22"/>
        </w:rPr>
      </w:pPr>
      <w:r w:rsidRPr="00A46A48">
        <w:rPr>
          <w:rFonts w:ascii="Akkurat LL Light" w:hAnsi="Akkurat LL Light" w:cs="Akkurat LL Light"/>
          <w:sz w:val="22"/>
        </w:rPr>
        <w:t>Make active travel such as walking and cycling a more attractive option to travel to and across the city centre?</w:t>
      </w:r>
    </w:p>
    <w:p w14:paraId="1287BA56" w14:textId="0C346E28" w:rsidR="00FC6477" w:rsidRPr="00A46A48" w:rsidRDefault="00FC6477" w:rsidP="00FF2BCD">
      <w:pPr>
        <w:pStyle w:val="BodyText"/>
        <w:numPr>
          <w:ilvl w:val="0"/>
          <w:numId w:val="10"/>
        </w:numPr>
        <w:ind w:left="-993"/>
        <w:rPr>
          <w:rFonts w:ascii="Akkurat LL Light" w:hAnsi="Akkurat LL Light" w:cs="Akkurat LL Light"/>
          <w:sz w:val="22"/>
        </w:rPr>
      </w:pPr>
      <w:r w:rsidRPr="00A46A48">
        <w:rPr>
          <w:rFonts w:ascii="Akkurat LL Light" w:hAnsi="Akkurat LL Light" w:cs="Akkurat LL Light"/>
          <w:sz w:val="22"/>
        </w:rPr>
        <w:t>Encourage people to eat healthier and more sustainable food</w:t>
      </w:r>
    </w:p>
    <w:p w14:paraId="7C0428DD" w14:textId="77777777" w:rsidR="00FC6477" w:rsidRPr="00A46A48" w:rsidRDefault="00FC6477" w:rsidP="00FF2BCD">
      <w:pPr>
        <w:pStyle w:val="BodyText"/>
        <w:numPr>
          <w:ilvl w:val="0"/>
          <w:numId w:val="10"/>
        </w:numPr>
        <w:ind w:left="-993"/>
        <w:rPr>
          <w:rFonts w:ascii="Akkurat LL Light" w:hAnsi="Akkurat LL Light" w:cs="Akkurat LL Light"/>
          <w:sz w:val="22"/>
        </w:rPr>
      </w:pPr>
      <w:r w:rsidRPr="00A46A48">
        <w:rPr>
          <w:rFonts w:ascii="Akkurat LL Light" w:hAnsi="Akkurat LL Light" w:cs="Akkurat LL Light"/>
          <w:sz w:val="22"/>
        </w:rPr>
        <w:t xml:space="preserve">Empower community groups to use the city centre for recreation, </w:t>
      </w:r>
      <w:proofErr w:type="gramStart"/>
      <w:r w:rsidRPr="00A46A48">
        <w:rPr>
          <w:rFonts w:ascii="Akkurat LL Light" w:hAnsi="Akkurat LL Light" w:cs="Akkurat LL Light"/>
          <w:sz w:val="22"/>
        </w:rPr>
        <w:t>culture</w:t>
      </w:r>
      <w:proofErr w:type="gramEnd"/>
      <w:r w:rsidRPr="00A46A48">
        <w:rPr>
          <w:rFonts w:ascii="Akkurat LL Light" w:hAnsi="Akkurat LL Light" w:cs="Akkurat LL Light"/>
          <w:sz w:val="22"/>
        </w:rPr>
        <w:t xml:space="preserve"> and leisure</w:t>
      </w:r>
    </w:p>
    <w:p w14:paraId="46A0AC42" w14:textId="77777777" w:rsidR="00FC6477" w:rsidRPr="00A46A48" w:rsidRDefault="00FC6477" w:rsidP="00FF2BCD">
      <w:pPr>
        <w:pStyle w:val="BodyText"/>
        <w:numPr>
          <w:ilvl w:val="0"/>
          <w:numId w:val="10"/>
        </w:numPr>
        <w:ind w:left="-993"/>
        <w:rPr>
          <w:rFonts w:ascii="Akkurat LL Light" w:hAnsi="Akkurat LL Light" w:cs="Akkurat LL Light"/>
          <w:sz w:val="22"/>
        </w:rPr>
      </w:pPr>
      <w:r w:rsidRPr="00A46A48">
        <w:rPr>
          <w:rFonts w:ascii="Akkurat LL Light" w:hAnsi="Akkurat LL Light" w:cs="Akkurat LL Light"/>
          <w:sz w:val="22"/>
        </w:rPr>
        <w:lastRenderedPageBreak/>
        <w:t>Create new forms of collective entertainment such as immersive storytelling that enhances our unique built heritage</w:t>
      </w:r>
    </w:p>
    <w:p w14:paraId="1CFD3120" w14:textId="77777777" w:rsidR="00FC6477" w:rsidRPr="00A46A48" w:rsidRDefault="00FC6477" w:rsidP="00FF2BCD">
      <w:pPr>
        <w:pStyle w:val="BodyText"/>
        <w:numPr>
          <w:ilvl w:val="0"/>
          <w:numId w:val="10"/>
        </w:numPr>
        <w:ind w:left="-993"/>
        <w:rPr>
          <w:rFonts w:ascii="Akkurat LL Light" w:hAnsi="Akkurat LL Light" w:cs="Akkurat LL Light"/>
          <w:sz w:val="22"/>
        </w:rPr>
      </w:pPr>
      <w:r w:rsidRPr="00A46A48">
        <w:rPr>
          <w:rFonts w:ascii="Akkurat LL Light" w:hAnsi="Akkurat LL Light" w:cs="Akkurat LL Light"/>
          <w:sz w:val="22"/>
        </w:rPr>
        <w:t>Help us better understand the quality of the urban environment to maximise placemaking opportunities and help overcome barriers</w:t>
      </w:r>
    </w:p>
    <w:p w14:paraId="3852679A" w14:textId="77777777" w:rsidR="00FC6477" w:rsidRPr="00A46A48" w:rsidRDefault="00FC6477" w:rsidP="00FF2BCD">
      <w:pPr>
        <w:pStyle w:val="BodyText"/>
        <w:numPr>
          <w:ilvl w:val="0"/>
          <w:numId w:val="10"/>
        </w:numPr>
        <w:ind w:left="-993"/>
        <w:rPr>
          <w:rFonts w:ascii="Akkurat LL Light" w:hAnsi="Akkurat LL Light" w:cs="Akkurat LL Light"/>
          <w:sz w:val="22"/>
        </w:rPr>
      </w:pPr>
      <w:r w:rsidRPr="00A46A48">
        <w:rPr>
          <w:rFonts w:ascii="Akkurat LL Light" w:hAnsi="Akkurat LL Light" w:cs="Akkurat LL Light"/>
          <w:sz w:val="22"/>
        </w:rPr>
        <w:t>Promote quality of life by improving air quality and reducing carbon footprint in the city?</w:t>
      </w:r>
    </w:p>
    <w:p w14:paraId="4C5D43A7" w14:textId="3A2A4B74" w:rsidR="00FC6477" w:rsidRPr="00A46A48" w:rsidRDefault="00FC6477" w:rsidP="00FF2BCD">
      <w:pPr>
        <w:pStyle w:val="BodyText"/>
        <w:ind w:left="-1560"/>
        <w:rPr>
          <w:rFonts w:ascii="Akkurat LL Light" w:hAnsi="Akkurat LL Light" w:cs="Akkurat LL Light"/>
          <w:sz w:val="22"/>
        </w:rPr>
      </w:pPr>
      <w:r w:rsidRPr="00A46A48">
        <w:rPr>
          <w:rFonts w:ascii="Akkurat LL Light" w:hAnsi="Akkurat LL Light" w:cs="Akkurat LL Light"/>
          <w:sz w:val="22"/>
        </w:rPr>
        <w:t xml:space="preserve">Or you may have other ideas of your own based on the theme of promoting quality of life and wellbeing in City Centres.  </w:t>
      </w:r>
    </w:p>
    <w:p w14:paraId="38F7A659" w14:textId="16BA3C6F" w:rsidR="00FC6477" w:rsidRDefault="00FC6477" w:rsidP="00FF2BCD">
      <w:pPr>
        <w:pStyle w:val="BodyText"/>
        <w:ind w:left="-1560"/>
        <w:rPr>
          <w:rFonts w:ascii="Akkurat LL Light" w:hAnsi="Akkurat LL Light" w:cs="Akkurat LL Light"/>
          <w:sz w:val="22"/>
        </w:rPr>
      </w:pPr>
      <w:r w:rsidRPr="00A46A48">
        <w:rPr>
          <w:rFonts w:ascii="Akkurat LL Light" w:hAnsi="Akkurat LL Light" w:cs="Akkurat LL Light"/>
          <w:sz w:val="22"/>
        </w:rPr>
        <w:t xml:space="preserve">We will require participants to develop a prototype/showcase a solution to demonstrate how their ideas can meet the challenge.  </w:t>
      </w:r>
    </w:p>
    <w:p w14:paraId="01AD3D74" w14:textId="77777777" w:rsidR="00FF2BCD" w:rsidRPr="00A46A48" w:rsidRDefault="00FF2BCD" w:rsidP="00FF2BCD">
      <w:pPr>
        <w:pStyle w:val="BodyText"/>
        <w:ind w:left="-1560"/>
        <w:rPr>
          <w:rFonts w:ascii="Akkurat LL Light" w:hAnsi="Akkurat LL Light" w:cs="Akkurat LL Light"/>
          <w:sz w:val="22"/>
        </w:rPr>
      </w:pPr>
    </w:p>
    <w:p w14:paraId="0FB56BBE" w14:textId="77777777" w:rsidR="00FC6477" w:rsidRPr="00FF2BCD" w:rsidRDefault="00FC6477" w:rsidP="00FF2BCD">
      <w:pPr>
        <w:pStyle w:val="IntroText"/>
        <w:ind w:left="-1560"/>
        <w:rPr>
          <w:rFonts w:ascii="Akkurat LL Light" w:hAnsi="Akkurat LL Light" w:cs="Akkurat LL Light"/>
          <w:b/>
          <w:bCs/>
        </w:rPr>
      </w:pPr>
      <w:r w:rsidRPr="00FF2BCD">
        <w:rPr>
          <w:rFonts w:ascii="Akkurat LL Light" w:hAnsi="Akkurat LL Light" w:cs="Akkurat LL Light"/>
          <w:b/>
          <w:bCs/>
        </w:rPr>
        <w:t xml:space="preserve">Training Objectives </w:t>
      </w:r>
    </w:p>
    <w:p w14:paraId="3DF30F79" w14:textId="77777777" w:rsidR="00FC6477" w:rsidRPr="00A46A48" w:rsidRDefault="00FC6477" w:rsidP="00FF2BCD">
      <w:pPr>
        <w:pStyle w:val="BodyText"/>
        <w:ind w:left="-1560"/>
        <w:rPr>
          <w:rFonts w:ascii="Akkurat LL Light" w:hAnsi="Akkurat LL Light" w:cs="Akkurat LL Light"/>
          <w:sz w:val="22"/>
        </w:rPr>
      </w:pPr>
      <w:r w:rsidRPr="00A46A48">
        <w:rPr>
          <w:rFonts w:ascii="Akkurat LL Light" w:hAnsi="Akkurat LL Light" w:cs="Akkurat LL Light"/>
          <w:sz w:val="22"/>
        </w:rPr>
        <w:t xml:space="preserve">This programme aims to help support you in developing your innovative ideas. We aim to provide you with training and upskilling that will allow you to grow more sustainably as a business and achieve your goals as a small enterprise. </w:t>
      </w:r>
    </w:p>
    <w:p w14:paraId="30A55852" w14:textId="0E8A74DC" w:rsidR="00FC6477" w:rsidRPr="00A46A48" w:rsidRDefault="00FC6477" w:rsidP="00FF2BCD">
      <w:pPr>
        <w:pStyle w:val="BodyText"/>
        <w:ind w:left="-1560"/>
        <w:rPr>
          <w:rFonts w:ascii="Akkurat LL Light" w:hAnsi="Akkurat LL Light" w:cs="Akkurat LL Light"/>
          <w:sz w:val="22"/>
        </w:rPr>
      </w:pPr>
      <w:r w:rsidRPr="00A46A48">
        <w:rPr>
          <w:rFonts w:ascii="Akkurat LL Light" w:hAnsi="Akkurat LL Light" w:cs="Akkurat LL Light"/>
          <w:sz w:val="22"/>
        </w:rPr>
        <w:t xml:space="preserve">The upskilling programme will be set over the timeline </w:t>
      </w:r>
      <w:r w:rsidR="00F43E2A" w:rsidRPr="00A46A48">
        <w:rPr>
          <w:rFonts w:ascii="Akkurat LL Light" w:hAnsi="Akkurat LL Light" w:cs="Akkurat LL Light"/>
          <w:sz w:val="22"/>
        </w:rPr>
        <w:t>of the</w:t>
      </w:r>
      <w:r w:rsidRPr="00A46A48">
        <w:rPr>
          <w:rFonts w:ascii="Akkurat LL Light" w:hAnsi="Akkurat LL Light" w:cs="Akkurat LL Light"/>
          <w:sz w:val="22"/>
        </w:rPr>
        <w:t xml:space="preserve"> programme and aims to provide you with the fundamental skills needed to run a profitable business and create a product/service that is able to scale effectively and protect your rights as a business owner.</w:t>
      </w:r>
    </w:p>
    <w:p w14:paraId="523A0094" w14:textId="77777777" w:rsidR="00FC6477" w:rsidRPr="00A46A48" w:rsidRDefault="00FC6477" w:rsidP="00FF2BCD">
      <w:pPr>
        <w:pStyle w:val="BodyText"/>
        <w:ind w:left="-1560"/>
        <w:rPr>
          <w:rFonts w:ascii="Akkurat LL Light" w:hAnsi="Akkurat LL Light" w:cs="Akkurat LL Light"/>
          <w:sz w:val="22"/>
        </w:rPr>
      </w:pPr>
      <w:r w:rsidRPr="00A46A48">
        <w:rPr>
          <w:rFonts w:ascii="Akkurat LL Light" w:hAnsi="Akkurat LL Light" w:cs="Akkurat LL Light"/>
          <w:sz w:val="22"/>
        </w:rPr>
        <w:t>We are anticipating 4 hours per week plus some time for support and mentoring.</w:t>
      </w:r>
    </w:p>
    <w:p w14:paraId="16350FDA" w14:textId="0C987023" w:rsidR="00FC6477" w:rsidRDefault="00FC6477" w:rsidP="00FF2BCD">
      <w:pPr>
        <w:pStyle w:val="BodyText"/>
        <w:ind w:left="-1560"/>
        <w:rPr>
          <w:rFonts w:ascii="Akkurat LL Light" w:hAnsi="Akkurat LL Light" w:cs="Akkurat LL Light"/>
          <w:sz w:val="22"/>
        </w:rPr>
      </w:pPr>
      <w:r w:rsidRPr="00A46A48">
        <w:rPr>
          <w:rFonts w:ascii="Akkurat LL Light" w:hAnsi="Akkurat LL Light" w:cs="Akkurat LL Light"/>
          <w:sz w:val="22"/>
        </w:rPr>
        <w:t xml:space="preserve">The timetable and sessions will be advised to successful candidates.   Examples sessions will cover 1:1 mentoring and individual time with your Challenge Owner throughout this programme, presentation </w:t>
      </w:r>
      <w:r w:rsidR="00F43E2A" w:rsidRPr="00A46A48">
        <w:rPr>
          <w:rFonts w:ascii="Akkurat LL Light" w:hAnsi="Akkurat LL Light" w:cs="Akkurat LL Light"/>
          <w:sz w:val="22"/>
        </w:rPr>
        <w:t>skills, brand</w:t>
      </w:r>
      <w:r w:rsidRPr="00A46A48">
        <w:rPr>
          <w:rFonts w:ascii="Akkurat LL Light" w:hAnsi="Akkurat LL Light" w:cs="Akkurat LL Light"/>
          <w:sz w:val="22"/>
        </w:rPr>
        <w:t xml:space="preserve"> and company narrative training, Approaches to Scale-Up and Company Vision </w:t>
      </w:r>
    </w:p>
    <w:p w14:paraId="4F1293BB" w14:textId="77777777" w:rsidR="00FF2BCD" w:rsidRPr="00A46A48" w:rsidRDefault="00FF2BCD" w:rsidP="00FF2BCD">
      <w:pPr>
        <w:pStyle w:val="BodyText"/>
        <w:ind w:left="-1560"/>
        <w:rPr>
          <w:rFonts w:ascii="Akkurat LL Light" w:hAnsi="Akkurat LL Light" w:cs="Akkurat LL Light"/>
          <w:sz w:val="22"/>
        </w:rPr>
      </w:pPr>
    </w:p>
    <w:p w14:paraId="26B2EFEF" w14:textId="6B335B51" w:rsidR="00FC6477" w:rsidRPr="00FF2BCD" w:rsidRDefault="00FC6477" w:rsidP="00FF2BCD">
      <w:pPr>
        <w:pStyle w:val="IntroText"/>
        <w:ind w:left="-1560"/>
        <w:rPr>
          <w:rFonts w:ascii="Akkurat LL Light" w:hAnsi="Akkurat LL Light" w:cs="Akkurat LL Light"/>
          <w:b/>
          <w:bCs/>
        </w:rPr>
      </w:pPr>
      <w:r w:rsidRPr="00FF2BCD">
        <w:rPr>
          <w:rFonts w:ascii="Akkurat LL Light" w:hAnsi="Akkurat LL Light" w:cs="Akkurat LL Light"/>
          <w:b/>
          <w:bCs/>
        </w:rPr>
        <w:t>Demo Day</w:t>
      </w:r>
    </w:p>
    <w:p w14:paraId="39AB6BD5" w14:textId="77777777" w:rsidR="00FC6477" w:rsidRPr="00A46A48" w:rsidRDefault="00FC6477" w:rsidP="00FF2BCD">
      <w:pPr>
        <w:pStyle w:val="BodyText"/>
        <w:ind w:left="-1560"/>
        <w:rPr>
          <w:rFonts w:ascii="Akkurat LL Light" w:hAnsi="Akkurat LL Light" w:cs="Akkurat LL Light"/>
          <w:sz w:val="22"/>
        </w:rPr>
      </w:pPr>
      <w:r w:rsidRPr="00A46A48">
        <w:rPr>
          <w:rFonts w:ascii="Akkurat LL Light" w:hAnsi="Akkurat LL Light" w:cs="Akkurat LL Light"/>
          <w:sz w:val="22"/>
        </w:rPr>
        <w:t xml:space="preserve">This Demo Day in March 2022 will provide you, with a platform to celebrate and discuss your innovative solutions and products to an audience comprised of innovation champions from around the globe including City Leaders and Public Sector Organizations as well as our partners from South Korea. </w:t>
      </w:r>
    </w:p>
    <w:p w14:paraId="0054AA37" w14:textId="7945E156" w:rsidR="00FC6477" w:rsidRPr="00A46A48" w:rsidRDefault="00FC6477" w:rsidP="00FF2BCD">
      <w:pPr>
        <w:pStyle w:val="BodyText"/>
        <w:ind w:left="-1560"/>
        <w:rPr>
          <w:rFonts w:ascii="Akkurat LL Light" w:hAnsi="Akkurat LL Light" w:cs="Akkurat LL Light"/>
          <w:sz w:val="22"/>
        </w:rPr>
      </w:pPr>
      <w:r w:rsidRPr="00A46A48">
        <w:rPr>
          <w:rFonts w:ascii="Akkurat LL Light" w:hAnsi="Akkurat LL Light" w:cs="Akkurat LL Light"/>
          <w:sz w:val="22"/>
        </w:rPr>
        <w:t>Attending participants will all be passionate about driving innovative solutions to market through the nurturing and developing of great products and promoting small businesses. Through this demo day, you will be asked to present your solutions and products giving you the opportunity to demo and present your ideas to other communities and councils, providing them with the guidance and potential tools to bring more innovation to their city through your developed product and solution.</w:t>
      </w:r>
    </w:p>
    <w:p w14:paraId="0A5E5529" w14:textId="77777777" w:rsidR="00FF2BCD" w:rsidRDefault="00FF2BCD" w:rsidP="00F43E2A">
      <w:pPr>
        <w:pStyle w:val="Heading1"/>
        <w:numPr>
          <w:ilvl w:val="0"/>
          <w:numId w:val="0"/>
        </w:numPr>
        <w:rPr>
          <w:rFonts w:cs="Akkurat LL Light"/>
          <w:sz w:val="22"/>
        </w:rPr>
      </w:pPr>
      <w:bookmarkStart w:id="3" w:name="_Toc92274853"/>
      <w:bookmarkStart w:id="4" w:name="_Toc92274856"/>
      <w:bookmarkStart w:id="5" w:name="_Toc92276028"/>
      <w:bookmarkStart w:id="6" w:name="_Toc92817648"/>
    </w:p>
    <w:p w14:paraId="5D7D43D3" w14:textId="1E930CCA" w:rsidR="00F43E2A" w:rsidRPr="00FA7636" w:rsidRDefault="00F43E2A" w:rsidP="00FA7636">
      <w:pPr>
        <w:pStyle w:val="IntroText"/>
        <w:ind w:left="-1560"/>
        <w:rPr>
          <w:rFonts w:ascii="Akkurat LL" w:eastAsiaTheme="minorEastAsia" w:hAnsi="Akkurat LL" w:cs="Akkurat LL"/>
          <w:color w:val="auto"/>
          <w:sz w:val="36"/>
          <w:szCs w:val="36"/>
          <w:lang w:eastAsia="zh-TW"/>
        </w:rPr>
      </w:pPr>
      <w:r w:rsidRPr="00FA7636">
        <w:rPr>
          <w:rFonts w:ascii="Akkurat LL" w:eastAsiaTheme="minorEastAsia" w:hAnsi="Akkurat LL" w:cs="Akkurat LL"/>
          <w:color w:val="auto"/>
          <w:sz w:val="36"/>
          <w:szCs w:val="36"/>
          <w:lang w:eastAsia="zh-TW"/>
        </w:rPr>
        <w:t>Qualification Requirements:</w:t>
      </w:r>
      <w:bookmarkEnd w:id="3"/>
      <w:bookmarkEnd w:id="4"/>
      <w:bookmarkEnd w:id="5"/>
      <w:bookmarkEnd w:id="6"/>
    </w:p>
    <w:p w14:paraId="299FE23A" w14:textId="77777777" w:rsidR="00F43E2A" w:rsidRPr="00FA7636" w:rsidRDefault="00F43E2A" w:rsidP="00FA7636">
      <w:pPr>
        <w:pStyle w:val="IntroText"/>
        <w:ind w:left="-1560"/>
        <w:rPr>
          <w:rFonts w:ascii="Akkurat LL Light" w:hAnsi="Akkurat LL Light" w:cs="Akkurat LL Light"/>
          <w:b/>
          <w:bCs/>
        </w:rPr>
      </w:pPr>
      <w:r w:rsidRPr="00FA7636">
        <w:rPr>
          <w:rFonts w:ascii="Akkurat LL Light" w:hAnsi="Akkurat LL Light" w:cs="Akkurat LL Light"/>
          <w:b/>
          <w:bCs/>
        </w:rPr>
        <w:t xml:space="preserve">Mandatory Requirements: </w:t>
      </w:r>
    </w:p>
    <w:p w14:paraId="75B6861C" w14:textId="507EA950" w:rsidR="00F43E2A" w:rsidRPr="00A46A48" w:rsidRDefault="00F43E2A" w:rsidP="00FA7636">
      <w:pPr>
        <w:pStyle w:val="BodyText"/>
        <w:numPr>
          <w:ilvl w:val="0"/>
          <w:numId w:val="10"/>
        </w:numPr>
        <w:ind w:left="-993"/>
        <w:rPr>
          <w:rFonts w:ascii="Akkurat LL Light" w:hAnsi="Akkurat LL Light" w:cs="Akkurat LL Light"/>
          <w:sz w:val="22"/>
        </w:rPr>
      </w:pPr>
      <w:r w:rsidRPr="00A46A48">
        <w:rPr>
          <w:rFonts w:ascii="Akkurat LL Light" w:hAnsi="Akkurat LL Light" w:cs="Akkurat LL Light"/>
          <w:sz w:val="22"/>
        </w:rPr>
        <w:t xml:space="preserve">Fill out the </w:t>
      </w:r>
      <w:r w:rsidR="0043227D">
        <w:rPr>
          <w:rFonts w:ascii="Akkurat LL Light" w:hAnsi="Akkurat LL Light" w:cs="Akkurat LL Light"/>
          <w:sz w:val="22"/>
        </w:rPr>
        <w:t>a</w:t>
      </w:r>
      <w:r w:rsidRPr="00A46A48">
        <w:rPr>
          <w:rFonts w:ascii="Akkurat LL Light" w:hAnsi="Akkurat LL Light" w:cs="Akkurat LL Light"/>
          <w:sz w:val="22"/>
        </w:rPr>
        <w:t xml:space="preserve">pplication </w:t>
      </w:r>
      <w:r w:rsidR="0043227D">
        <w:rPr>
          <w:rFonts w:ascii="Akkurat LL Light" w:hAnsi="Akkurat LL Light" w:cs="Akkurat LL Light"/>
          <w:sz w:val="22"/>
        </w:rPr>
        <w:t>form.</w:t>
      </w:r>
    </w:p>
    <w:p w14:paraId="7643E577" w14:textId="77777777" w:rsidR="00F43E2A" w:rsidRPr="00A46A48" w:rsidRDefault="00F43E2A" w:rsidP="00FA7636">
      <w:pPr>
        <w:pStyle w:val="BodyText"/>
        <w:numPr>
          <w:ilvl w:val="0"/>
          <w:numId w:val="10"/>
        </w:numPr>
        <w:ind w:left="-993"/>
        <w:rPr>
          <w:rFonts w:ascii="Akkurat LL Light" w:hAnsi="Akkurat LL Light" w:cs="Akkurat LL Light"/>
          <w:sz w:val="22"/>
        </w:rPr>
      </w:pPr>
      <w:r w:rsidRPr="00A46A48">
        <w:rPr>
          <w:rFonts w:ascii="Akkurat LL Light" w:hAnsi="Akkurat LL Light" w:cs="Akkurat LL Light"/>
          <w:sz w:val="22"/>
        </w:rPr>
        <w:t>Be a Belfast and Belfast Region founded or based Start-Up and/or SME.</w:t>
      </w:r>
    </w:p>
    <w:p w14:paraId="25C70BD4" w14:textId="77777777" w:rsidR="00F43E2A" w:rsidRPr="00A46A48" w:rsidRDefault="00F43E2A" w:rsidP="00FA7636">
      <w:pPr>
        <w:pStyle w:val="BodyText"/>
        <w:numPr>
          <w:ilvl w:val="0"/>
          <w:numId w:val="10"/>
        </w:numPr>
        <w:ind w:left="-993"/>
        <w:rPr>
          <w:rFonts w:ascii="Akkurat LL Light" w:hAnsi="Akkurat LL Light" w:cs="Akkurat LL Light"/>
          <w:sz w:val="22"/>
        </w:rPr>
      </w:pPr>
      <w:r w:rsidRPr="00A46A48">
        <w:rPr>
          <w:rFonts w:ascii="Akkurat LL Light" w:hAnsi="Akkurat LL Light" w:cs="Akkurat LL Light"/>
          <w:sz w:val="22"/>
        </w:rPr>
        <w:t>Present a solution that is clear, well thought out and seeks to solve the challenge at hand.</w:t>
      </w:r>
    </w:p>
    <w:p w14:paraId="5A5EA30E" w14:textId="5B659BE8" w:rsidR="00FA7636" w:rsidRPr="00CA1870" w:rsidRDefault="00F43E2A" w:rsidP="00CA1870">
      <w:pPr>
        <w:pStyle w:val="BodyText"/>
        <w:numPr>
          <w:ilvl w:val="0"/>
          <w:numId w:val="10"/>
        </w:numPr>
        <w:ind w:left="-993"/>
        <w:rPr>
          <w:rFonts w:ascii="Akkurat LL Light" w:hAnsi="Akkurat LL Light" w:cs="Akkurat LL Light"/>
          <w:sz w:val="22"/>
        </w:rPr>
      </w:pPr>
      <w:r w:rsidRPr="00A46A48">
        <w:rPr>
          <w:rFonts w:ascii="Akkurat LL Light" w:hAnsi="Akkurat LL Light" w:cs="Akkurat LL Light"/>
          <w:sz w:val="22"/>
        </w:rPr>
        <w:t>Has the potential to be a product/service that can be scaled and implemented within Belfast Innovation District.</w:t>
      </w:r>
    </w:p>
    <w:tbl>
      <w:tblPr>
        <w:tblpPr w:leftFromText="180" w:rightFromText="180" w:vertAnchor="text" w:horzAnchor="margin" w:tblpXSpec="center" w:tblpY="712"/>
        <w:tblW w:w="9323" w:type="dxa"/>
        <w:tblLook w:val="04A0" w:firstRow="1" w:lastRow="0" w:firstColumn="1" w:lastColumn="0" w:noHBand="0" w:noVBand="1"/>
      </w:tblPr>
      <w:tblGrid>
        <w:gridCol w:w="7230"/>
        <w:gridCol w:w="2093"/>
      </w:tblGrid>
      <w:tr w:rsidR="00385593" w:rsidRPr="00CA1870" w14:paraId="49309947" w14:textId="77777777" w:rsidTr="00385593">
        <w:trPr>
          <w:trHeight w:val="295"/>
        </w:trPr>
        <w:tc>
          <w:tcPr>
            <w:tcW w:w="72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CA19B6" w14:textId="77777777" w:rsidR="00385593" w:rsidRPr="00CA1870" w:rsidRDefault="00385593" w:rsidP="00385593">
            <w:pPr>
              <w:spacing w:after="0" w:line="240" w:lineRule="auto"/>
              <w:rPr>
                <w:rFonts w:ascii="Akkurat LL Light" w:eastAsia="Times New Roman" w:hAnsi="Akkurat LL Light" w:cs="Akkurat LL Light"/>
                <w:b/>
                <w:bCs/>
                <w:color w:val="000000"/>
                <w:sz w:val="20"/>
                <w:szCs w:val="20"/>
              </w:rPr>
            </w:pPr>
            <w:r w:rsidRPr="00CA1870">
              <w:rPr>
                <w:rFonts w:ascii="Akkurat LL Light" w:eastAsia="Times New Roman" w:hAnsi="Akkurat LL Light" w:cs="Akkurat LL Light"/>
                <w:b/>
                <w:bCs/>
                <w:color w:val="000000"/>
                <w:sz w:val="20"/>
                <w:szCs w:val="20"/>
              </w:rPr>
              <w:lastRenderedPageBreak/>
              <w:t>Criteria</w:t>
            </w:r>
          </w:p>
        </w:tc>
        <w:tc>
          <w:tcPr>
            <w:tcW w:w="2093" w:type="dxa"/>
            <w:tcBorders>
              <w:top w:val="single" w:sz="4" w:space="0" w:color="auto"/>
              <w:left w:val="nil"/>
              <w:bottom w:val="single" w:sz="4" w:space="0" w:color="auto"/>
              <w:right w:val="single" w:sz="4" w:space="0" w:color="auto"/>
            </w:tcBorders>
            <w:shd w:val="clear" w:color="auto" w:fill="auto"/>
            <w:vAlign w:val="center"/>
            <w:hideMark/>
          </w:tcPr>
          <w:p w14:paraId="44494032" w14:textId="77777777" w:rsidR="00385593" w:rsidRPr="00CA1870" w:rsidRDefault="00385593" w:rsidP="00385593">
            <w:pPr>
              <w:spacing w:after="0" w:line="240" w:lineRule="auto"/>
              <w:jc w:val="center"/>
              <w:rPr>
                <w:rFonts w:ascii="Akkurat LL Light" w:eastAsia="Times New Roman" w:hAnsi="Akkurat LL Light" w:cs="Akkurat LL Light"/>
                <w:b/>
                <w:bCs/>
                <w:color w:val="000000"/>
                <w:sz w:val="20"/>
                <w:szCs w:val="20"/>
              </w:rPr>
            </w:pPr>
            <w:r w:rsidRPr="00CA1870">
              <w:rPr>
                <w:rFonts w:ascii="Akkurat LL Light" w:eastAsia="Times New Roman" w:hAnsi="Akkurat LL Light" w:cs="Akkurat LL Light"/>
                <w:b/>
                <w:bCs/>
                <w:color w:val="000000"/>
                <w:sz w:val="20"/>
                <w:szCs w:val="20"/>
              </w:rPr>
              <w:t>Weighting</w:t>
            </w:r>
          </w:p>
        </w:tc>
      </w:tr>
      <w:tr w:rsidR="00385593" w:rsidRPr="00CA1870" w14:paraId="47C54F11" w14:textId="77777777" w:rsidTr="00385593">
        <w:trPr>
          <w:trHeight w:val="780"/>
        </w:trPr>
        <w:tc>
          <w:tcPr>
            <w:tcW w:w="7230" w:type="dxa"/>
            <w:tcBorders>
              <w:top w:val="nil"/>
              <w:left w:val="single" w:sz="4" w:space="0" w:color="auto"/>
              <w:bottom w:val="single" w:sz="4" w:space="0" w:color="auto"/>
              <w:right w:val="single" w:sz="4" w:space="0" w:color="auto"/>
            </w:tcBorders>
            <w:shd w:val="clear" w:color="auto" w:fill="auto"/>
            <w:vAlign w:val="center"/>
            <w:hideMark/>
          </w:tcPr>
          <w:p w14:paraId="68750DD6" w14:textId="77777777" w:rsidR="00385593" w:rsidRPr="00CA1870" w:rsidRDefault="00385593" w:rsidP="00385593">
            <w:pPr>
              <w:spacing w:after="0" w:line="240" w:lineRule="auto"/>
              <w:rPr>
                <w:rFonts w:ascii="Akkurat LL Light" w:eastAsia="Times New Roman" w:hAnsi="Akkurat LL Light" w:cs="Akkurat LL Light"/>
                <w:color w:val="000000"/>
                <w:sz w:val="20"/>
                <w:szCs w:val="20"/>
              </w:rPr>
            </w:pPr>
            <w:r w:rsidRPr="00CA1870">
              <w:rPr>
                <w:rFonts w:ascii="Akkurat LL Light" w:eastAsia="Times New Roman" w:hAnsi="Akkurat LL Light" w:cs="Akkurat LL Light"/>
                <w:color w:val="000000"/>
                <w:sz w:val="20"/>
                <w:szCs w:val="20"/>
              </w:rPr>
              <w:t xml:space="preserve">Is your company a Northern Ireland founded or based Start-Up and/or </w:t>
            </w:r>
            <w:proofErr w:type="gramStart"/>
            <w:r w:rsidRPr="00CA1870">
              <w:rPr>
                <w:rFonts w:ascii="Akkurat LL Light" w:eastAsia="Times New Roman" w:hAnsi="Akkurat LL Light" w:cs="Akkurat LL Light"/>
                <w:color w:val="000000"/>
                <w:sz w:val="20"/>
                <w:szCs w:val="20"/>
              </w:rPr>
              <w:t>SME.</w:t>
            </w:r>
            <w:proofErr w:type="gramEnd"/>
          </w:p>
        </w:tc>
        <w:tc>
          <w:tcPr>
            <w:tcW w:w="2093" w:type="dxa"/>
            <w:tcBorders>
              <w:top w:val="nil"/>
              <w:left w:val="nil"/>
              <w:bottom w:val="single" w:sz="4" w:space="0" w:color="auto"/>
              <w:right w:val="single" w:sz="4" w:space="0" w:color="auto"/>
            </w:tcBorders>
            <w:shd w:val="clear" w:color="auto" w:fill="auto"/>
            <w:vAlign w:val="center"/>
            <w:hideMark/>
          </w:tcPr>
          <w:p w14:paraId="6DA0AACC" w14:textId="77777777" w:rsidR="00385593" w:rsidRPr="00CA1870" w:rsidRDefault="00385593" w:rsidP="00385593">
            <w:pPr>
              <w:spacing w:after="0" w:line="240" w:lineRule="auto"/>
              <w:jc w:val="center"/>
              <w:rPr>
                <w:rFonts w:ascii="Akkurat LL Light" w:eastAsia="Times New Roman" w:hAnsi="Akkurat LL Light" w:cs="Akkurat LL Light"/>
                <w:color w:val="000000"/>
                <w:sz w:val="20"/>
                <w:szCs w:val="20"/>
              </w:rPr>
            </w:pPr>
            <w:r w:rsidRPr="00CA1870">
              <w:rPr>
                <w:rFonts w:ascii="Akkurat LL Light" w:eastAsia="Times New Roman" w:hAnsi="Akkurat LL Light" w:cs="Akkurat LL Light"/>
                <w:color w:val="000000"/>
                <w:sz w:val="20"/>
                <w:szCs w:val="20"/>
              </w:rPr>
              <w:t>N/A</w:t>
            </w:r>
          </w:p>
        </w:tc>
      </w:tr>
      <w:tr w:rsidR="00385593" w:rsidRPr="00CA1870" w14:paraId="2C3EDCDC" w14:textId="77777777" w:rsidTr="00385593">
        <w:trPr>
          <w:trHeight w:val="653"/>
        </w:trPr>
        <w:tc>
          <w:tcPr>
            <w:tcW w:w="7230" w:type="dxa"/>
            <w:tcBorders>
              <w:top w:val="nil"/>
              <w:left w:val="single" w:sz="4" w:space="0" w:color="auto"/>
              <w:bottom w:val="single" w:sz="4" w:space="0" w:color="auto"/>
              <w:right w:val="single" w:sz="4" w:space="0" w:color="auto"/>
            </w:tcBorders>
            <w:shd w:val="clear" w:color="auto" w:fill="auto"/>
            <w:vAlign w:val="center"/>
            <w:hideMark/>
          </w:tcPr>
          <w:p w14:paraId="77771BDC" w14:textId="77777777" w:rsidR="00385593" w:rsidRPr="00CA1870" w:rsidRDefault="00385593" w:rsidP="00385593">
            <w:pPr>
              <w:spacing w:after="0" w:line="240" w:lineRule="auto"/>
              <w:rPr>
                <w:rFonts w:ascii="Akkurat LL Light" w:eastAsia="Times New Roman" w:hAnsi="Akkurat LL Light" w:cs="Akkurat LL Light"/>
                <w:color w:val="000000"/>
                <w:sz w:val="20"/>
                <w:szCs w:val="20"/>
              </w:rPr>
            </w:pPr>
            <w:r w:rsidRPr="00CA1870">
              <w:rPr>
                <w:rFonts w:ascii="Akkurat LL Light" w:eastAsia="Times New Roman" w:hAnsi="Akkurat LL Light" w:cs="Akkurat LL Light"/>
                <w:color w:val="000000"/>
                <w:sz w:val="20"/>
                <w:szCs w:val="20"/>
              </w:rPr>
              <w:t>Does this product/service help solve the Challenge, provide a scalable solution to the challenge at hand?</w:t>
            </w:r>
          </w:p>
        </w:tc>
        <w:tc>
          <w:tcPr>
            <w:tcW w:w="2093" w:type="dxa"/>
            <w:tcBorders>
              <w:top w:val="nil"/>
              <w:left w:val="nil"/>
              <w:bottom w:val="single" w:sz="4" w:space="0" w:color="auto"/>
              <w:right w:val="single" w:sz="4" w:space="0" w:color="auto"/>
            </w:tcBorders>
            <w:shd w:val="clear" w:color="auto" w:fill="auto"/>
            <w:vAlign w:val="center"/>
            <w:hideMark/>
          </w:tcPr>
          <w:p w14:paraId="2F74BB36" w14:textId="77777777" w:rsidR="00385593" w:rsidRPr="00CA1870" w:rsidRDefault="00385593" w:rsidP="00385593">
            <w:pPr>
              <w:spacing w:after="0" w:line="240" w:lineRule="auto"/>
              <w:jc w:val="center"/>
              <w:rPr>
                <w:rFonts w:ascii="Akkurat LL Light" w:eastAsia="Times New Roman" w:hAnsi="Akkurat LL Light" w:cs="Akkurat LL Light"/>
                <w:color w:val="000000"/>
                <w:sz w:val="20"/>
                <w:szCs w:val="20"/>
              </w:rPr>
            </w:pPr>
            <w:r w:rsidRPr="00CA1870">
              <w:rPr>
                <w:rFonts w:ascii="Akkurat LL Light" w:eastAsia="Times New Roman" w:hAnsi="Akkurat LL Light" w:cs="Akkurat LL Light"/>
                <w:color w:val="000000"/>
                <w:sz w:val="20"/>
                <w:szCs w:val="20"/>
              </w:rPr>
              <w:t>25%</w:t>
            </w:r>
          </w:p>
        </w:tc>
      </w:tr>
      <w:tr w:rsidR="00385593" w:rsidRPr="00CA1870" w14:paraId="30E2FC28" w14:textId="77777777" w:rsidTr="00385593">
        <w:trPr>
          <w:trHeight w:val="691"/>
        </w:trPr>
        <w:tc>
          <w:tcPr>
            <w:tcW w:w="7230" w:type="dxa"/>
            <w:tcBorders>
              <w:top w:val="nil"/>
              <w:left w:val="single" w:sz="4" w:space="0" w:color="auto"/>
              <w:bottom w:val="single" w:sz="4" w:space="0" w:color="auto"/>
              <w:right w:val="single" w:sz="4" w:space="0" w:color="auto"/>
            </w:tcBorders>
            <w:shd w:val="clear" w:color="auto" w:fill="auto"/>
            <w:vAlign w:val="center"/>
            <w:hideMark/>
          </w:tcPr>
          <w:p w14:paraId="02ABC063" w14:textId="77777777" w:rsidR="00385593" w:rsidRPr="00CA1870" w:rsidRDefault="00385593" w:rsidP="00385593">
            <w:pPr>
              <w:spacing w:after="0" w:line="240" w:lineRule="auto"/>
              <w:rPr>
                <w:rFonts w:ascii="Akkurat LL Light" w:eastAsia="Times New Roman" w:hAnsi="Akkurat LL Light" w:cs="Akkurat LL Light"/>
                <w:color w:val="000000"/>
                <w:sz w:val="20"/>
                <w:szCs w:val="20"/>
              </w:rPr>
            </w:pPr>
            <w:r w:rsidRPr="00CA1870">
              <w:rPr>
                <w:rFonts w:ascii="Akkurat LL Light" w:eastAsia="Times New Roman" w:hAnsi="Akkurat LL Light" w:cs="Akkurat LL Light"/>
                <w:color w:val="000000"/>
                <w:sz w:val="20"/>
                <w:szCs w:val="20"/>
              </w:rPr>
              <w:t xml:space="preserve">Does this company have the time to partake in this </w:t>
            </w:r>
            <w:proofErr w:type="gramStart"/>
            <w:r w:rsidRPr="00CA1870">
              <w:rPr>
                <w:rFonts w:ascii="Akkurat LL Light" w:eastAsia="Times New Roman" w:hAnsi="Akkurat LL Light" w:cs="Akkurat LL Light"/>
                <w:color w:val="000000"/>
                <w:sz w:val="20"/>
                <w:szCs w:val="20"/>
              </w:rPr>
              <w:t>6 week</w:t>
            </w:r>
            <w:proofErr w:type="gramEnd"/>
            <w:r w:rsidRPr="00CA1870">
              <w:rPr>
                <w:rFonts w:ascii="Akkurat LL Light" w:eastAsia="Times New Roman" w:hAnsi="Akkurat LL Light" w:cs="Akkurat LL Light"/>
                <w:color w:val="000000"/>
                <w:sz w:val="20"/>
                <w:szCs w:val="20"/>
              </w:rPr>
              <w:t xml:space="preserve"> intensive mentorship/training </w:t>
            </w:r>
            <w:proofErr w:type="spellStart"/>
            <w:r w:rsidRPr="00CA1870">
              <w:rPr>
                <w:rFonts w:ascii="Akkurat LL Light" w:eastAsia="Times New Roman" w:hAnsi="Akkurat LL Light" w:cs="Akkurat LL Light"/>
                <w:color w:val="000000"/>
                <w:sz w:val="20"/>
                <w:szCs w:val="20"/>
              </w:rPr>
              <w:t>programme</w:t>
            </w:r>
            <w:proofErr w:type="spellEnd"/>
            <w:r w:rsidRPr="00CA1870">
              <w:rPr>
                <w:rFonts w:ascii="Akkurat LL Light" w:eastAsia="Times New Roman" w:hAnsi="Akkurat LL Light" w:cs="Akkurat LL Light"/>
                <w:color w:val="000000"/>
                <w:sz w:val="20"/>
                <w:szCs w:val="20"/>
              </w:rPr>
              <w:t>? Can they commit to the process and schedule?</w:t>
            </w:r>
          </w:p>
        </w:tc>
        <w:tc>
          <w:tcPr>
            <w:tcW w:w="2093" w:type="dxa"/>
            <w:tcBorders>
              <w:top w:val="nil"/>
              <w:left w:val="nil"/>
              <w:bottom w:val="single" w:sz="4" w:space="0" w:color="auto"/>
              <w:right w:val="single" w:sz="4" w:space="0" w:color="auto"/>
            </w:tcBorders>
            <w:shd w:val="clear" w:color="auto" w:fill="auto"/>
            <w:vAlign w:val="center"/>
            <w:hideMark/>
          </w:tcPr>
          <w:p w14:paraId="12004EFD" w14:textId="77777777" w:rsidR="00385593" w:rsidRPr="00CA1870" w:rsidRDefault="00385593" w:rsidP="00385593">
            <w:pPr>
              <w:spacing w:after="0" w:line="240" w:lineRule="auto"/>
              <w:jc w:val="center"/>
              <w:rPr>
                <w:rFonts w:ascii="Akkurat LL Light" w:eastAsia="Times New Roman" w:hAnsi="Akkurat LL Light" w:cs="Akkurat LL Light"/>
                <w:color w:val="000000"/>
                <w:sz w:val="20"/>
                <w:szCs w:val="20"/>
              </w:rPr>
            </w:pPr>
            <w:r w:rsidRPr="00CA1870">
              <w:rPr>
                <w:rFonts w:ascii="Akkurat LL Light" w:eastAsia="Times New Roman" w:hAnsi="Akkurat LL Light" w:cs="Akkurat LL Light"/>
                <w:color w:val="000000"/>
                <w:sz w:val="20"/>
                <w:szCs w:val="20"/>
              </w:rPr>
              <w:t>20%</w:t>
            </w:r>
          </w:p>
        </w:tc>
      </w:tr>
      <w:tr w:rsidR="00385593" w:rsidRPr="00CA1870" w14:paraId="17ABF8B2" w14:textId="77777777" w:rsidTr="00385593">
        <w:trPr>
          <w:trHeight w:val="673"/>
        </w:trPr>
        <w:tc>
          <w:tcPr>
            <w:tcW w:w="7230" w:type="dxa"/>
            <w:tcBorders>
              <w:top w:val="nil"/>
              <w:left w:val="single" w:sz="4" w:space="0" w:color="auto"/>
              <w:bottom w:val="single" w:sz="4" w:space="0" w:color="auto"/>
              <w:right w:val="single" w:sz="4" w:space="0" w:color="auto"/>
            </w:tcBorders>
            <w:shd w:val="clear" w:color="auto" w:fill="auto"/>
            <w:vAlign w:val="center"/>
            <w:hideMark/>
          </w:tcPr>
          <w:p w14:paraId="0EF05683" w14:textId="77777777" w:rsidR="00385593" w:rsidRPr="00CA1870" w:rsidRDefault="00385593" w:rsidP="00385593">
            <w:pPr>
              <w:spacing w:after="0" w:line="240" w:lineRule="auto"/>
              <w:rPr>
                <w:rFonts w:ascii="Akkurat LL Light" w:eastAsia="Times New Roman" w:hAnsi="Akkurat LL Light" w:cs="Akkurat LL Light"/>
                <w:color w:val="000000"/>
                <w:sz w:val="20"/>
                <w:szCs w:val="20"/>
              </w:rPr>
            </w:pPr>
            <w:r w:rsidRPr="00CA1870">
              <w:rPr>
                <w:rFonts w:ascii="Akkurat LL Light" w:eastAsia="Times New Roman" w:hAnsi="Akkurat LL Light" w:cs="Akkurat LL Light"/>
                <w:color w:val="000000"/>
                <w:sz w:val="20"/>
                <w:szCs w:val="20"/>
              </w:rPr>
              <w:t>Is this Innovative solution new or are there already equivalents on the market?</w:t>
            </w:r>
          </w:p>
        </w:tc>
        <w:tc>
          <w:tcPr>
            <w:tcW w:w="2093" w:type="dxa"/>
            <w:tcBorders>
              <w:top w:val="nil"/>
              <w:left w:val="nil"/>
              <w:bottom w:val="single" w:sz="4" w:space="0" w:color="auto"/>
              <w:right w:val="single" w:sz="4" w:space="0" w:color="auto"/>
            </w:tcBorders>
            <w:shd w:val="clear" w:color="auto" w:fill="auto"/>
            <w:vAlign w:val="center"/>
            <w:hideMark/>
          </w:tcPr>
          <w:p w14:paraId="35339A1C" w14:textId="77777777" w:rsidR="00385593" w:rsidRPr="00CA1870" w:rsidRDefault="00385593" w:rsidP="00385593">
            <w:pPr>
              <w:spacing w:after="0" w:line="240" w:lineRule="auto"/>
              <w:jc w:val="center"/>
              <w:rPr>
                <w:rFonts w:ascii="Akkurat LL Light" w:eastAsia="Times New Roman" w:hAnsi="Akkurat LL Light" w:cs="Akkurat LL Light"/>
                <w:color w:val="000000"/>
                <w:sz w:val="20"/>
                <w:szCs w:val="20"/>
              </w:rPr>
            </w:pPr>
            <w:r w:rsidRPr="00CA1870">
              <w:rPr>
                <w:rFonts w:ascii="Akkurat LL Light" w:eastAsia="Times New Roman" w:hAnsi="Akkurat LL Light" w:cs="Akkurat LL Light"/>
                <w:color w:val="000000"/>
                <w:sz w:val="20"/>
                <w:szCs w:val="20"/>
              </w:rPr>
              <w:t>10%</w:t>
            </w:r>
          </w:p>
        </w:tc>
      </w:tr>
      <w:tr w:rsidR="00385593" w:rsidRPr="00CA1870" w14:paraId="414A4B43" w14:textId="77777777" w:rsidTr="00385593">
        <w:trPr>
          <w:trHeight w:val="697"/>
        </w:trPr>
        <w:tc>
          <w:tcPr>
            <w:tcW w:w="7230" w:type="dxa"/>
            <w:tcBorders>
              <w:top w:val="nil"/>
              <w:left w:val="single" w:sz="4" w:space="0" w:color="auto"/>
              <w:bottom w:val="single" w:sz="4" w:space="0" w:color="auto"/>
              <w:right w:val="single" w:sz="4" w:space="0" w:color="auto"/>
            </w:tcBorders>
            <w:shd w:val="clear" w:color="auto" w:fill="auto"/>
            <w:vAlign w:val="center"/>
            <w:hideMark/>
          </w:tcPr>
          <w:p w14:paraId="3B7073F2" w14:textId="0CFBBAA1" w:rsidR="00385593" w:rsidRPr="00CA1870" w:rsidRDefault="00385593" w:rsidP="00385593">
            <w:pPr>
              <w:spacing w:after="0" w:line="240" w:lineRule="auto"/>
              <w:rPr>
                <w:rFonts w:ascii="Akkurat LL Light" w:eastAsia="Times New Roman" w:hAnsi="Akkurat LL Light" w:cs="Akkurat LL Light"/>
                <w:color w:val="000000"/>
                <w:sz w:val="20"/>
                <w:szCs w:val="20"/>
              </w:rPr>
            </w:pPr>
            <w:r w:rsidRPr="00CA1870">
              <w:rPr>
                <w:rFonts w:ascii="Akkurat LL Light" w:eastAsia="Times New Roman" w:hAnsi="Akkurat LL Light" w:cs="Akkurat LL Light"/>
                <w:color w:val="000000"/>
                <w:sz w:val="20"/>
                <w:szCs w:val="20"/>
              </w:rPr>
              <w:t>The team</w:t>
            </w:r>
            <w:r w:rsidR="00296646">
              <w:rPr>
                <w:rFonts w:ascii="Akkurat LL Light" w:eastAsia="Times New Roman" w:hAnsi="Akkurat LL Light" w:cs="Akkurat LL Light"/>
                <w:color w:val="000000"/>
                <w:sz w:val="20"/>
                <w:szCs w:val="20"/>
              </w:rPr>
              <w:t>'</w:t>
            </w:r>
            <w:r w:rsidRPr="00CA1870">
              <w:rPr>
                <w:rFonts w:ascii="Akkurat LL Light" w:eastAsia="Times New Roman" w:hAnsi="Akkurat LL Light" w:cs="Akkurat LL Light"/>
                <w:color w:val="000000"/>
                <w:sz w:val="20"/>
                <w:szCs w:val="20"/>
              </w:rPr>
              <w:t xml:space="preserve">s skills, experience, </w:t>
            </w:r>
            <w:proofErr w:type="gramStart"/>
            <w:r w:rsidRPr="00CA1870">
              <w:rPr>
                <w:rFonts w:ascii="Akkurat LL Light" w:eastAsia="Times New Roman" w:hAnsi="Akkurat LL Light" w:cs="Akkurat LL Light"/>
                <w:color w:val="000000"/>
                <w:sz w:val="20"/>
                <w:szCs w:val="20"/>
              </w:rPr>
              <w:t>culture</w:t>
            </w:r>
            <w:proofErr w:type="gramEnd"/>
            <w:r w:rsidRPr="00CA1870">
              <w:rPr>
                <w:rFonts w:ascii="Akkurat LL Light" w:eastAsia="Times New Roman" w:hAnsi="Akkurat LL Light" w:cs="Akkurat LL Light"/>
                <w:color w:val="000000"/>
                <w:sz w:val="20"/>
                <w:szCs w:val="20"/>
              </w:rPr>
              <w:t xml:space="preserve"> and ethos</w:t>
            </w:r>
          </w:p>
        </w:tc>
        <w:tc>
          <w:tcPr>
            <w:tcW w:w="2093" w:type="dxa"/>
            <w:tcBorders>
              <w:top w:val="nil"/>
              <w:left w:val="nil"/>
              <w:bottom w:val="single" w:sz="4" w:space="0" w:color="auto"/>
              <w:right w:val="single" w:sz="4" w:space="0" w:color="auto"/>
            </w:tcBorders>
            <w:shd w:val="clear" w:color="auto" w:fill="auto"/>
            <w:vAlign w:val="center"/>
            <w:hideMark/>
          </w:tcPr>
          <w:p w14:paraId="641CD5FE" w14:textId="77777777" w:rsidR="00385593" w:rsidRPr="00CA1870" w:rsidRDefault="00385593" w:rsidP="00385593">
            <w:pPr>
              <w:spacing w:after="0" w:line="240" w:lineRule="auto"/>
              <w:jc w:val="center"/>
              <w:rPr>
                <w:rFonts w:ascii="Akkurat LL Light" w:eastAsia="Times New Roman" w:hAnsi="Akkurat LL Light" w:cs="Akkurat LL Light"/>
                <w:color w:val="000000"/>
                <w:sz w:val="20"/>
                <w:szCs w:val="20"/>
              </w:rPr>
            </w:pPr>
            <w:r w:rsidRPr="00CA1870">
              <w:rPr>
                <w:rFonts w:ascii="Akkurat LL Light" w:eastAsia="Times New Roman" w:hAnsi="Akkurat LL Light" w:cs="Akkurat LL Light"/>
                <w:color w:val="000000"/>
                <w:sz w:val="20"/>
                <w:szCs w:val="20"/>
              </w:rPr>
              <w:t>25%</w:t>
            </w:r>
          </w:p>
        </w:tc>
      </w:tr>
      <w:tr w:rsidR="00385593" w:rsidRPr="00CA1870" w14:paraId="72CEFB92" w14:textId="77777777" w:rsidTr="00385593">
        <w:trPr>
          <w:trHeight w:val="564"/>
        </w:trPr>
        <w:tc>
          <w:tcPr>
            <w:tcW w:w="7230" w:type="dxa"/>
            <w:tcBorders>
              <w:top w:val="nil"/>
              <w:left w:val="single" w:sz="4" w:space="0" w:color="auto"/>
              <w:bottom w:val="single" w:sz="4" w:space="0" w:color="auto"/>
              <w:right w:val="single" w:sz="4" w:space="0" w:color="auto"/>
            </w:tcBorders>
            <w:shd w:val="clear" w:color="auto" w:fill="auto"/>
            <w:vAlign w:val="center"/>
            <w:hideMark/>
          </w:tcPr>
          <w:p w14:paraId="5A3628F2" w14:textId="77777777" w:rsidR="00385593" w:rsidRPr="00CA1870" w:rsidRDefault="00385593" w:rsidP="00385593">
            <w:pPr>
              <w:spacing w:after="0" w:line="240" w:lineRule="auto"/>
              <w:ind w:left="-824" w:firstLine="824"/>
              <w:rPr>
                <w:rFonts w:ascii="Akkurat LL Light" w:eastAsia="Times New Roman" w:hAnsi="Akkurat LL Light" w:cs="Akkurat LL Light"/>
                <w:color w:val="000000"/>
                <w:sz w:val="20"/>
                <w:szCs w:val="20"/>
              </w:rPr>
            </w:pPr>
            <w:r w:rsidRPr="00CA1870">
              <w:rPr>
                <w:rFonts w:ascii="Akkurat LL Light" w:eastAsia="Times New Roman" w:hAnsi="Akkurat LL Light" w:cs="Akkurat LL Light"/>
                <w:color w:val="000000"/>
                <w:sz w:val="20"/>
                <w:szCs w:val="20"/>
              </w:rPr>
              <w:t>Your approach to equality and diversity</w:t>
            </w:r>
          </w:p>
        </w:tc>
        <w:tc>
          <w:tcPr>
            <w:tcW w:w="2093" w:type="dxa"/>
            <w:tcBorders>
              <w:top w:val="nil"/>
              <w:left w:val="nil"/>
              <w:bottom w:val="single" w:sz="4" w:space="0" w:color="auto"/>
              <w:right w:val="single" w:sz="4" w:space="0" w:color="auto"/>
            </w:tcBorders>
            <w:shd w:val="clear" w:color="auto" w:fill="auto"/>
            <w:vAlign w:val="center"/>
            <w:hideMark/>
          </w:tcPr>
          <w:p w14:paraId="6ACDC36C" w14:textId="77777777" w:rsidR="00385593" w:rsidRPr="00CA1870" w:rsidRDefault="00385593" w:rsidP="00385593">
            <w:pPr>
              <w:spacing w:after="0" w:line="240" w:lineRule="auto"/>
              <w:jc w:val="center"/>
              <w:rPr>
                <w:rFonts w:ascii="Akkurat LL Light" w:eastAsia="Times New Roman" w:hAnsi="Akkurat LL Light" w:cs="Akkurat LL Light"/>
                <w:color w:val="000000"/>
                <w:sz w:val="20"/>
                <w:szCs w:val="20"/>
              </w:rPr>
            </w:pPr>
            <w:r w:rsidRPr="00CA1870">
              <w:rPr>
                <w:rFonts w:ascii="Akkurat LL Light" w:eastAsia="Times New Roman" w:hAnsi="Akkurat LL Light" w:cs="Akkurat LL Light"/>
                <w:color w:val="000000"/>
                <w:sz w:val="20"/>
                <w:szCs w:val="20"/>
              </w:rPr>
              <w:t>5%</w:t>
            </w:r>
          </w:p>
        </w:tc>
      </w:tr>
      <w:tr w:rsidR="00385593" w:rsidRPr="00CA1870" w14:paraId="5DE62209" w14:textId="77777777" w:rsidTr="00385593">
        <w:trPr>
          <w:trHeight w:val="418"/>
        </w:trPr>
        <w:tc>
          <w:tcPr>
            <w:tcW w:w="7230" w:type="dxa"/>
            <w:tcBorders>
              <w:top w:val="nil"/>
              <w:left w:val="single" w:sz="4" w:space="0" w:color="auto"/>
              <w:bottom w:val="single" w:sz="4" w:space="0" w:color="auto"/>
              <w:right w:val="single" w:sz="4" w:space="0" w:color="auto"/>
            </w:tcBorders>
            <w:shd w:val="clear" w:color="auto" w:fill="auto"/>
            <w:vAlign w:val="center"/>
            <w:hideMark/>
          </w:tcPr>
          <w:p w14:paraId="0995FB44" w14:textId="77777777" w:rsidR="00385593" w:rsidRPr="00CA1870" w:rsidRDefault="00385593" w:rsidP="00385593">
            <w:pPr>
              <w:spacing w:after="0" w:line="240" w:lineRule="auto"/>
              <w:rPr>
                <w:rFonts w:ascii="Akkurat LL Light" w:eastAsia="Times New Roman" w:hAnsi="Akkurat LL Light" w:cs="Akkurat LL Light"/>
                <w:color w:val="000000"/>
                <w:sz w:val="20"/>
                <w:szCs w:val="20"/>
              </w:rPr>
            </w:pPr>
            <w:r w:rsidRPr="00CA1870">
              <w:rPr>
                <w:rFonts w:ascii="Akkurat LL Light" w:eastAsia="Times New Roman" w:hAnsi="Akkurat LL Light" w:cs="Akkurat LL Light"/>
                <w:color w:val="000000"/>
                <w:sz w:val="20"/>
                <w:szCs w:val="20"/>
              </w:rPr>
              <w:t xml:space="preserve">Your commitment to environmental sustainability </w:t>
            </w:r>
          </w:p>
        </w:tc>
        <w:tc>
          <w:tcPr>
            <w:tcW w:w="2093" w:type="dxa"/>
            <w:tcBorders>
              <w:top w:val="nil"/>
              <w:left w:val="nil"/>
              <w:bottom w:val="single" w:sz="4" w:space="0" w:color="auto"/>
              <w:right w:val="single" w:sz="4" w:space="0" w:color="auto"/>
            </w:tcBorders>
            <w:shd w:val="clear" w:color="auto" w:fill="auto"/>
            <w:vAlign w:val="center"/>
            <w:hideMark/>
          </w:tcPr>
          <w:p w14:paraId="59D5107B" w14:textId="77777777" w:rsidR="00385593" w:rsidRPr="00CA1870" w:rsidRDefault="00385593" w:rsidP="00385593">
            <w:pPr>
              <w:spacing w:after="0" w:line="240" w:lineRule="auto"/>
              <w:jc w:val="center"/>
              <w:rPr>
                <w:rFonts w:ascii="Akkurat LL Light" w:eastAsia="Times New Roman" w:hAnsi="Akkurat LL Light" w:cs="Akkurat LL Light"/>
                <w:color w:val="000000"/>
                <w:sz w:val="20"/>
                <w:szCs w:val="20"/>
              </w:rPr>
            </w:pPr>
            <w:r w:rsidRPr="00CA1870">
              <w:rPr>
                <w:rFonts w:ascii="Akkurat LL Light" w:eastAsia="Times New Roman" w:hAnsi="Akkurat LL Light" w:cs="Akkurat LL Light"/>
                <w:color w:val="000000"/>
                <w:sz w:val="20"/>
                <w:szCs w:val="20"/>
              </w:rPr>
              <w:t>5%</w:t>
            </w:r>
          </w:p>
        </w:tc>
      </w:tr>
      <w:tr w:rsidR="00385593" w:rsidRPr="00CA1870" w14:paraId="10222FF9" w14:textId="77777777" w:rsidTr="00385593">
        <w:trPr>
          <w:trHeight w:val="692"/>
        </w:trPr>
        <w:tc>
          <w:tcPr>
            <w:tcW w:w="7230" w:type="dxa"/>
            <w:tcBorders>
              <w:top w:val="nil"/>
              <w:left w:val="single" w:sz="4" w:space="0" w:color="auto"/>
              <w:bottom w:val="single" w:sz="4" w:space="0" w:color="auto"/>
              <w:right w:val="single" w:sz="4" w:space="0" w:color="auto"/>
            </w:tcBorders>
            <w:shd w:val="clear" w:color="auto" w:fill="auto"/>
            <w:vAlign w:val="center"/>
            <w:hideMark/>
          </w:tcPr>
          <w:p w14:paraId="60B4ADED" w14:textId="77777777" w:rsidR="00385593" w:rsidRPr="00CA1870" w:rsidRDefault="00385593" w:rsidP="00385593">
            <w:pPr>
              <w:spacing w:after="0" w:line="240" w:lineRule="auto"/>
              <w:rPr>
                <w:rFonts w:ascii="Akkurat LL Light" w:eastAsia="Times New Roman" w:hAnsi="Akkurat LL Light" w:cs="Akkurat LL Light"/>
                <w:color w:val="000000"/>
                <w:sz w:val="20"/>
                <w:szCs w:val="20"/>
              </w:rPr>
            </w:pPr>
            <w:r w:rsidRPr="00CA1870">
              <w:rPr>
                <w:rFonts w:ascii="Akkurat LL Light" w:eastAsia="Times New Roman" w:hAnsi="Akkurat LL Light" w:cs="Akkurat LL Light"/>
                <w:color w:val="000000"/>
                <w:sz w:val="20"/>
                <w:szCs w:val="20"/>
              </w:rPr>
              <w:t>Does this solution clearly offer significant advantage in at least one or more areas?</w:t>
            </w:r>
          </w:p>
        </w:tc>
        <w:tc>
          <w:tcPr>
            <w:tcW w:w="2093" w:type="dxa"/>
            <w:tcBorders>
              <w:top w:val="nil"/>
              <w:left w:val="nil"/>
              <w:bottom w:val="single" w:sz="4" w:space="0" w:color="auto"/>
              <w:right w:val="single" w:sz="4" w:space="0" w:color="auto"/>
            </w:tcBorders>
            <w:shd w:val="clear" w:color="auto" w:fill="auto"/>
            <w:vAlign w:val="center"/>
            <w:hideMark/>
          </w:tcPr>
          <w:p w14:paraId="0E814434" w14:textId="77777777" w:rsidR="00385593" w:rsidRPr="00CA1870" w:rsidRDefault="00385593" w:rsidP="00385593">
            <w:pPr>
              <w:spacing w:after="0" w:line="240" w:lineRule="auto"/>
              <w:jc w:val="center"/>
              <w:rPr>
                <w:rFonts w:ascii="Akkurat LL Light" w:eastAsia="Times New Roman" w:hAnsi="Akkurat LL Light" w:cs="Akkurat LL Light"/>
                <w:color w:val="000000"/>
                <w:sz w:val="20"/>
                <w:szCs w:val="20"/>
              </w:rPr>
            </w:pPr>
            <w:r w:rsidRPr="00CA1870">
              <w:rPr>
                <w:rFonts w:ascii="Akkurat LL Light" w:eastAsia="Times New Roman" w:hAnsi="Akkurat LL Light" w:cs="Akkurat LL Light"/>
                <w:color w:val="000000"/>
                <w:sz w:val="20"/>
                <w:szCs w:val="20"/>
              </w:rPr>
              <w:t>10%</w:t>
            </w:r>
          </w:p>
        </w:tc>
      </w:tr>
    </w:tbl>
    <w:p w14:paraId="3C5A839F" w14:textId="77777777" w:rsidR="00FA7636" w:rsidRPr="00FA7636" w:rsidRDefault="00F43E2A" w:rsidP="00FA7636">
      <w:pPr>
        <w:pStyle w:val="BodyText"/>
        <w:ind w:left="-1353"/>
        <w:rPr>
          <w:rFonts w:ascii="Akkurat LL Light" w:hAnsi="Akkurat LL Light" w:cs="Akkurat LL Light"/>
          <w:b/>
          <w:bCs/>
          <w:sz w:val="28"/>
        </w:rPr>
      </w:pPr>
      <w:r w:rsidRPr="00FA7636">
        <w:rPr>
          <w:rFonts w:ascii="Akkurat LL Light" w:hAnsi="Akkurat LL Light" w:cs="Akkurat LL Light"/>
          <w:b/>
          <w:bCs/>
          <w:sz w:val="28"/>
        </w:rPr>
        <w:t>Evaluation Criteria:</w:t>
      </w:r>
    </w:p>
    <w:p w14:paraId="1C8E3A94" w14:textId="77777777" w:rsidR="00FA7636" w:rsidRDefault="00FA7636" w:rsidP="00CA1870">
      <w:pPr>
        <w:pStyle w:val="BodyText"/>
        <w:rPr>
          <w:rFonts w:ascii="Akkurat LL Light" w:hAnsi="Akkurat LL Light" w:cs="Akkurat LL Light"/>
          <w:sz w:val="22"/>
        </w:rPr>
      </w:pPr>
      <w:bookmarkStart w:id="7" w:name="_Toc92274854"/>
      <w:bookmarkStart w:id="8" w:name="_Toc92274857"/>
      <w:bookmarkStart w:id="9" w:name="_Toc92276029"/>
      <w:bookmarkStart w:id="10" w:name="_Toc92817649"/>
    </w:p>
    <w:p w14:paraId="314AB375" w14:textId="77777777" w:rsidR="00FA7636" w:rsidRDefault="00F43E2A" w:rsidP="00FA7636">
      <w:pPr>
        <w:pStyle w:val="IntroText"/>
        <w:ind w:left="-1560"/>
        <w:rPr>
          <w:rFonts w:ascii="Akkurat LL" w:eastAsiaTheme="minorEastAsia" w:hAnsi="Akkurat LL" w:cs="Akkurat LL"/>
          <w:color w:val="auto"/>
          <w:sz w:val="36"/>
          <w:szCs w:val="36"/>
          <w:lang w:eastAsia="zh-TW"/>
        </w:rPr>
      </w:pPr>
      <w:r w:rsidRPr="00FA7636">
        <w:rPr>
          <w:rFonts w:ascii="Akkurat LL" w:eastAsiaTheme="minorEastAsia" w:hAnsi="Akkurat LL" w:cs="Akkurat LL"/>
          <w:color w:val="auto"/>
          <w:sz w:val="36"/>
          <w:szCs w:val="36"/>
          <w:lang w:eastAsia="zh-TW"/>
        </w:rPr>
        <w:t xml:space="preserve">Timeline </w:t>
      </w:r>
      <w:bookmarkEnd w:id="7"/>
      <w:bookmarkEnd w:id="8"/>
      <w:bookmarkEnd w:id="9"/>
      <w:r w:rsidRPr="00FA7636">
        <w:rPr>
          <w:rFonts w:ascii="Akkurat LL" w:eastAsiaTheme="minorEastAsia" w:hAnsi="Akkurat LL" w:cs="Akkurat LL"/>
          <w:color w:val="auto"/>
          <w:sz w:val="36"/>
          <w:szCs w:val="36"/>
          <w:lang w:eastAsia="zh-TW"/>
        </w:rPr>
        <w:t>and Principles of Participation</w:t>
      </w:r>
      <w:bookmarkEnd w:id="10"/>
    </w:p>
    <w:p w14:paraId="48B66154" w14:textId="6B6232FB" w:rsidR="00FA7636" w:rsidRPr="00FA7636" w:rsidRDefault="00F43E2A" w:rsidP="00FA7636">
      <w:pPr>
        <w:pStyle w:val="IntroText"/>
        <w:ind w:left="-1560"/>
        <w:rPr>
          <w:rFonts w:ascii="Akkurat LL Light" w:hAnsi="Akkurat LL Light" w:cs="Akkurat LL Light"/>
          <w:b/>
          <w:bCs/>
        </w:rPr>
      </w:pPr>
      <w:r w:rsidRPr="00FA7636">
        <w:rPr>
          <w:rFonts w:ascii="Akkurat LL Light" w:hAnsi="Akkurat LL Light" w:cs="Akkurat LL Light"/>
          <w:b/>
          <w:bCs/>
        </w:rPr>
        <w:t>Key Principles of Participation</w:t>
      </w:r>
    </w:p>
    <w:p w14:paraId="19298367" w14:textId="77777777" w:rsidR="00FA7636" w:rsidRDefault="00F43E2A" w:rsidP="00385593">
      <w:pPr>
        <w:pStyle w:val="BodyText"/>
        <w:numPr>
          <w:ilvl w:val="0"/>
          <w:numId w:val="19"/>
        </w:numPr>
        <w:rPr>
          <w:rFonts w:ascii="Akkurat LL Light" w:hAnsi="Akkurat LL Light" w:cs="Akkurat LL Light"/>
          <w:sz w:val="22"/>
        </w:rPr>
      </w:pPr>
      <w:r w:rsidRPr="00A46A48">
        <w:rPr>
          <w:rFonts w:ascii="Akkurat LL Light" w:hAnsi="Akkurat LL Light" w:cs="Akkurat LL Light"/>
          <w:sz w:val="22"/>
        </w:rPr>
        <w:t xml:space="preserve">Duration: 6 – 8 weeks </w:t>
      </w:r>
    </w:p>
    <w:p w14:paraId="4FBD9504" w14:textId="77777777" w:rsidR="00FA7636" w:rsidRDefault="00F43E2A" w:rsidP="00385593">
      <w:pPr>
        <w:pStyle w:val="BodyText"/>
        <w:numPr>
          <w:ilvl w:val="0"/>
          <w:numId w:val="19"/>
        </w:numPr>
        <w:rPr>
          <w:rFonts w:ascii="Akkurat LL Light" w:hAnsi="Akkurat LL Light" w:cs="Akkurat LL Light"/>
          <w:sz w:val="22"/>
        </w:rPr>
      </w:pPr>
      <w:r w:rsidRPr="00A46A48">
        <w:rPr>
          <w:rFonts w:ascii="Akkurat LL Light" w:hAnsi="Akkurat LL Light" w:cs="Akkurat LL Light"/>
          <w:sz w:val="22"/>
        </w:rPr>
        <w:t>Location: Belfast</w:t>
      </w:r>
    </w:p>
    <w:p w14:paraId="5401116F" w14:textId="77777777" w:rsidR="00FA7636" w:rsidRDefault="00F43E2A" w:rsidP="00385593">
      <w:pPr>
        <w:pStyle w:val="BodyText"/>
        <w:numPr>
          <w:ilvl w:val="0"/>
          <w:numId w:val="19"/>
        </w:numPr>
        <w:rPr>
          <w:rFonts w:ascii="Akkurat LL Light" w:hAnsi="Akkurat LL Light" w:cs="Akkurat LL Light"/>
          <w:sz w:val="22"/>
        </w:rPr>
      </w:pPr>
      <w:r w:rsidRPr="00A46A48">
        <w:rPr>
          <w:rFonts w:ascii="Akkurat LL Light" w:hAnsi="Akkurat LL Light" w:cs="Akkurat LL Light"/>
          <w:sz w:val="22"/>
        </w:rPr>
        <w:t>Payment: £10,000 (plus VAT if applicable) per team</w:t>
      </w:r>
    </w:p>
    <w:p w14:paraId="312A8ED7" w14:textId="19D228A3" w:rsidR="00385593" w:rsidRDefault="00F43E2A" w:rsidP="00385593">
      <w:pPr>
        <w:pStyle w:val="BodyText"/>
        <w:numPr>
          <w:ilvl w:val="0"/>
          <w:numId w:val="19"/>
        </w:numPr>
        <w:rPr>
          <w:rFonts w:ascii="Akkurat LL Light" w:hAnsi="Akkurat LL Light" w:cs="Akkurat LL Light"/>
          <w:sz w:val="22"/>
        </w:rPr>
      </w:pPr>
      <w:r w:rsidRPr="00A46A48">
        <w:rPr>
          <w:rFonts w:ascii="Akkurat LL Light" w:hAnsi="Akkurat LL Light" w:cs="Akkurat LL Light"/>
          <w:sz w:val="22"/>
        </w:rPr>
        <w:t xml:space="preserve">Intellectual Property must be assigned to an entity of Participants' choosing </w:t>
      </w:r>
      <w:proofErr w:type="gramStart"/>
      <w:r w:rsidRPr="00A46A48">
        <w:rPr>
          <w:rFonts w:ascii="Akkurat LL Light" w:hAnsi="Akkurat LL Light" w:cs="Akkurat LL Light"/>
          <w:sz w:val="22"/>
        </w:rPr>
        <w:t xml:space="preserve">in order </w:t>
      </w:r>
      <w:r w:rsidR="0043227D">
        <w:rPr>
          <w:rFonts w:ascii="Akkurat LL Light" w:hAnsi="Akkurat LL Light" w:cs="Akkurat LL Light"/>
          <w:sz w:val="22"/>
        </w:rPr>
        <w:t>to</w:t>
      </w:r>
      <w:proofErr w:type="gramEnd"/>
      <w:r w:rsidR="0043227D">
        <w:rPr>
          <w:rFonts w:ascii="Akkurat LL Light" w:hAnsi="Akkurat LL Light" w:cs="Akkurat LL Light"/>
          <w:sz w:val="22"/>
        </w:rPr>
        <w:t xml:space="preserve"> </w:t>
      </w:r>
      <w:r w:rsidRPr="00A46A48">
        <w:rPr>
          <w:rFonts w:ascii="Akkurat LL Light" w:hAnsi="Akkurat LL Light" w:cs="Akkurat LL Light"/>
          <w:sz w:val="22"/>
        </w:rPr>
        <w:t xml:space="preserve">reduce </w:t>
      </w:r>
      <w:r w:rsidR="0043227D">
        <w:rPr>
          <w:rFonts w:ascii="Akkurat LL Light" w:hAnsi="Akkurat LL Light" w:cs="Akkurat LL Light"/>
          <w:sz w:val="22"/>
        </w:rPr>
        <w:t xml:space="preserve">the </w:t>
      </w:r>
      <w:r w:rsidRPr="00A46A48">
        <w:rPr>
          <w:rFonts w:ascii="Akkurat LL Light" w:hAnsi="Akkurat LL Light" w:cs="Akkurat LL Light"/>
          <w:sz w:val="22"/>
        </w:rPr>
        <w:t>scope for disputes later</w:t>
      </w:r>
    </w:p>
    <w:p w14:paraId="4FD14F2D" w14:textId="36C1AABB" w:rsidR="00385593" w:rsidRPr="00385593" w:rsidRDefault="00385593" w:rsidP="00385593">
      <w:pPr>
        <w:rPr>
          <w:rFonts w:ascii="Akkurat LL Light" w:hAnsi="Akkurat LL Light" w:cs="Akkurat LL Light"/>
          <w:color w:val="000000" w:themeColor="text1"/>
          <w:lang w:val="en-GB"/>
        </w:rPr>
      </w:pPr>
      <w:r>
        <w:rPr>
          <w:rFonts w:ascii="Akkurat LL Light" w:hAnsi="Akkurat LL Light" w:cs="Akkurat LL Light"/>
        </w:rPr>
        <w:br w:type="page"/>
      </w:r>
    </w:p>
    <w:p w14:paraId="40C8A390" w14:textId="4E2D0BCD" w:rsidR="00F43E2A" w:rsidRPr="00385593" w:rsidRDefault="00F43E2A" w:rsidP="00385593">
      <w:pPr>
        <w:pStyle w:val="IntroText"/>
        <w:ind w:left="-1560"/>
        <w:rPr>
          <w:rFonts w:ascii="Akkurat LL Light" w:hAnsi="Akkurat LL Light" w:cs="Akkurat LL Light"/>
          <w:b/>
          <w:bCs/>
        </w:rPr>
      </w:pPr>
      <w:r w:rsidRPr="00385593">
        <w:rPr>
          <w:rFonts w:ascii="Akkurat LL Light" w:hAnsi="Akkurat LL Light" w:cs="Akkurat LL Light"/>
          <w:b/>
          <w:bCs/>
        </w:rPr>
        <w:lastRenderedPageBreak/>
        <w:t>Timeline</w:t>
      </w:r>
    </w:p>
    <w:p w14:paraId="6C379677" w14:textId="77777777" w:rsidR="00F43E2A" w:rsidRPr="00A46A48" w:rsidRDefault="00F43E2A" w:rsidP="00F43E2A">
      <w:pPr>
        <w:pStyle w:val="BodyText"/>
        <w:rPr>
          <w:rFonts w:ascii="Akkurat LL Light" w:hAnsi="Akkurat LL Light" w:cs="Akkurat LL Light"/>
          <w:sz w:val="22"/>
        </w:rPr>
      </w:pPr>
    </w:p>
    <w:tbl>
      <w:tblPr>
        <w:tblStyle w:val="TableGrid"/>
        <w:tblW w:w="0" w:type="auto"/>
        <w:tblLook w:val="04A0" w:firstRow="1" w:lastRow="0" w:firstColumn="1" w:lastColumn="0" w:noHBand="0" w:noVBand="1"/>
      </w:tblPr>
      <w:tblGrid>
        <w:gridCol w:w="2431"/>
        <w:gridCol w:w="2401"/>
        <w:gridCol w:w="3661"/>
      </w:tblGrid>
      <w:tr w:rsidR="00F43E2A" w:rsidRPr="00A46A48" w14:paraId="29FDA499" w14:textId="77777777" w:rsidTr="004E7EAB">
        <w:tc>
          <w:tcPr>
            <w:tcW w:w="3052" w:type="dxa"/>
            <w:shd w:val="clear" w:color="auto" w:fill="D9D9D9" w:themeFill="background1" w:themeFillShade="D9"/>
          </w:tcPr>
          <w:p w14:paraId="2B943430" w14:textId="77777777" w:rsidR="00F43E2A" w:rsidRPr="00A46A48" w:rsidRDefault="00F43E2A" w:rsidP="004E7EAB">
            <w:pPr>
              <w:pStyle w:val="BodyText"/>
              <w:rPr>
                <w:rFonts w:ascii="Akkurat LL Light" w:hAnsi="Akkurat LL Light" w:cs="Akkurat LL Light"/>
                <w:sz w:val="22"/>
              </w:rPr>
            </w:pPr>
            <w:r w:rsidRPr="00A46A48">
              <w:rPr>
                <w:rFonts w:ascii="Akkurat LL Light" w:hAnsi="Akkurat LL Light" w:cs="Akkurat LL Light"/>
                <w:sz w:val="22"/>
              </w:rPr>
              <w:t>Action</w:t>
            </w:r>
          </w:p>
          <w:p w14:paraId="6FA2F112" w14:textId="77777777" w:rsidR="00F43E2A" w:rsidRPr="00A46A48" w:rsidRDefault="00F43E2A" w:rsidP="004E7EAB">
            <w:pPr>
              <w:pStyle w:val="BodyText"/>
              <w:rPr>
                <w:rFonts w:ascii="Akkurat LL Light" w:hAnsi="Akkurat LL Light" w:cs="Akkurat LL Light"/>
                <w:sz w:val="22"/>
              </w:rPr>
            </w:pPr>
            <w:r w:rsidRPr="00A46A48">
              <w:rPr>
                <w:rFonts w:ascii="Akkurat LL Light" w:hAnsi="Akkurat LL Light" w:cs="Akkurat LL Light"/>
                <w:sz w:val="22"/>
              </w:rPr>
              <w:t>Activity</w:t>
            </w:r>
          </w:p>
        </w:tc>
        <w:tc>
          <w:tcPr>
            <w:tcW w:w="3044" w:type="dxa"/>
            <w:shd w:val="clear" w:color="auto" w:fill="D9D9D9" w:themeFill="background1" w:themeFillShade="D9"/>
          </w:tcPr>
          <w:p w14:paraId="5907455C" w14:textId="77777777" w:rsidR="00F43E2A" w:rsidRPr="00A46A48" w:rsidRDefault="00F43E2A" w:rsidP="004E7EAB">
            <w:pPr>
              <w:pStyle w:val="BodyText"/>
              <w:rPr>
                <w:rFonts w:ascii="Akkurat LL Light" w:hAnsi="Akkurat LL Light" w:cs="Akkurat LL Light"/>
                <w:sz w:val="22"/>
              </w:rPr>
            </w:pPr>
            <w:r w:rsidRPr="00A46A48">
              <w:rPr>
                <w:rFonts w:ascii="Akkurat LL Light" w:hAnsi="Akkurat LL Light" w:cs="Akkurat LL Light"/>
                <w:sz w:val="22"/>
              </w:rPr>
              <w:t>Date</w:t>
            </w:r>
          </w:p>
        </w:tc>
        <w:tc>
          <w:tcPr>
            <w:tcW w:w="4099" w:type="dxa"/>
            <w:shd w:val="clear" w:color="auto" w:fill="D9D9D9" w:themeFill="background1" w:themeFillShade="D9"/>
          </w:tcPr>
          <w:p w14:paraId="06FCC426" w14:textId="77777777" w:rsidR="00F43E2A" w:rsidRPr="00A46A48" w:rsidRDefault="00F43E2A" w:rsidP="004E7EAB">
            <w:pPr>
              <w:pStyle w:val="BodyText"/>
              <w:rPr>
                <w:rFonts w:ascii="Akkurat LL Light" w:hAnsi="Akkurat LL Light" w:cs="Akkurat LL Light"/>
                <w:sz w:val="22"/>
              </w:rPr>
            </w:pPr>
            <w:r w:rsidRPr="00A46A48">
              <w:rPr>
                <w:rFonts w:ascii="Akkurat LL Light" w:hAnsi="Akkurat LL Light" w:cs="Akkurat LL Light"/>
                <w:sz w:val="22"/>
              </w:rPr>
              <w:t>Comment</w:t>
            </w:r>
          </w:p>
        </w:tc>
      </w:tr>
      <w:tr w:rsidR="00F43E2A" w:rsidRPr="00A46A48" w14:paraId="66E98A33" w14:textId="77777777" w:rsidTr="004E7EAB">
        <w:tc>
          <w:tcPr>
            <w:tcW w:w="3052" w:type="dxa"/>
          </w:tcPr>
          <w:p w14:paraId="02A03D4E" w14:textId="77777777" w:rsidR="00F43E2A" w:rsidRPr="00A46A48" w:rsidRDefault="00F43E2A" w:rsidP="004E7EAB">
            <w:pPr>
              <w:pStyle w:val="BodyText"/>
              <w:rPr>
                <w:rFonts w:ascii="Akkurat LL Light" w:hAnsi="Akkurat LL Light" w:cs="Akkurat LL Light"/>
                <w:sz w:val="22"/>
              </w:rPr>
            </w:pPr>
            <w:r w:rsidRPr="00A46A48">
              <w:rPr>
                <w:rFonts w:ascii="Akkurat LL Light" w:hAnsi="Akkurat LL Light" w:cs="Akkurat LL Light"/>
                <w:sz w:val="22"/>
              </w:rPr>
              <w:t>Challenge call launch</w:t>
            </w:r>
          </w:p>
        </w:tc>
        <w:tc>
          <w:tcPr>
            <w:tcW w:w="3044" w:type="dxa"/>
          </w:tcPr>
          <w:p w14:paraId="585C83E5" w14:textId="77777777" w:rsidR="00F43E2A" w:rsidRPr="00A46A48" w:rsidRDefault="00F43E2A" w:rsidP="004E7EAB">
            <w:pPr>
              <w:pStyle w:val="BodyText"/>
              <w:rPr>
                <w:rFonts w:ascii="Akkurat LL Light" w:hAnsi="Akkurat LL Light" w:cs="Akkurat LL Light"/>
                <w:sz w:val="22"/>
              </w:rPr>
            </w:pPr>
            <w:r w:rsidRPr="00A46A48">
              <w:rPr>
                <w:rFonts w:ascii="Akkurat LL Light" w:hAnsi="Akkurat LL Light" w:cs="Akkurat LL Light"/>
                <w:sz w:val="22"/>
              </w:rPr>
              <w:t>w/c 10</w:t>
            </w:r>
            <w:r w:rsidRPr="00A46A48">
              <w:rPr>
                <w:rFonts w:ascii="Akkurat LL Light" w:hAnsi="Akkurat LL Light" w:cs="Akkurat LL Light"/>
                <w:sz w:val="22"/>
                <w:vertAlign w:val="superscript"/>
              </w:rPr>
              <w:t>th</w:t>
            </w:r>
            <w:r w:rsidRPr="00A46A48">
              <w:rPr>
                <w:rFonts w:ascii="Akkurat LL Light" w:hAnsi="Akkurat LL Light" w:cs="Akkurat LL Light"/>
                <w:sz w:val="22"/>
              </w:rPr>
              <w:t xml:space="preserve"> January 2022</w:t>
            </w:r>
          </w:p>
        </w:tc>
        <w:tc>
          <w:tcPr>
            <w:tcW w:w="4099" w:type="dxa"/>
          </w:tcPr>
          <w:p w14:paraId="703CC8A0" w14:textId="77777777" w:rsidR="00F43E2A" w:rsidRPr="00A46A48" w:rsidRDefault="00F43E2A" w:rsidP="004E7EAB">
            <w:pPr>
              <w:pStyle w:val="BodyText"/>
              <w:rPr>
                <w:rFonts w:ascii="Akkurat LL Light" w:hAnsi="Akkurat LL Light" w:cs="Akkurat LL Light"/>
                <w:sz w:val="22"/>
              </w:rPr>
            </w:pPr>
          </w:p>
        </w:tc>
      </w:tr>
      <w:tr w:rsidR="00F43E2A" w:rsidRPr="00A46A48" w14:paraId="26DF0CAA" w14:textId="77777777" w:rsidTr="004E7EAB">
        <w:tc>
          <w:tcPr>
            <w:tcW w:w="3052" w:type="dxa"/>
          </w:tcPr>
          <w:p w14:paraId="2867ABE8" w14:textId="77777777" w:rsidR="00F43E2A" w:rsidRPr="00A46A48" w:rsidRDefault="00F43E2A" w:rsidP="004E7EAB">
            <w:pPr>
              <w:pStyle w:val="BodyText"/>
              <w:rPr>
                <w:rFonts w:ascii="Akkurat LL Light" w:hAnsi="Akkurat LL Light" w:cs="Akkurat LL Light"/>
                <w:sz w:val="22"/>
              </w:rPr>
            </w:pPr>
            <w:r w:rsidRPr="00A46A48">
              <w:rPr>
                <w:rFonts w:ascii="Akkurat LL Light" w:hAnsi="Akkurat LL Light" w:cs="Akkurat LL Light"/>
                <w:sz w:val="22"/>
              </w:rPr>
              <w:t>Briefing and Q&amp;A session</w:t>
            </w:r>
          </w:p>
        </w:tc>
        <w:tc>
          <w:tcPr>
            <w:tcW w:w="3044" w:type="dxa"/>
          </w:tcPr>
          <w:p w14:paraId="2C3AB3E8" w14:textId="4FC28EC9" w:rsidR="00F43E2A" w:rsidRPr="00A46A48" w:rsidRDefault="00263EBE" w:rsidP="004E7EAB">
            <w:pPr>
              <w:pStyle w:val="BodyText"/>
              <w:rPr>
                <w:rFonts w:ascii="Akkurat LL Light" w:hAnsi="Akkurat LL Light" w:cs="Akkurat LL Light"/>
                <w:sz w:val="22"/>
              </w:rPr>
            </w:pPr>
            <w:r>
              <w:rPr>
                <w:rFonts w:ascii="Akkurat LL Light" w:hAnsi="Akkurat LL Light" w:cs="Akkurat LL Light"/>
                <w:sz w:val="22"/>
              </w:rPr>
              <w:t>Friday</w:t>
            </w:r>
            <w:r w:rsidR="00F43E2A" w:rsidRPr="00A46A48">
              <w:rPr>
                <w:rFonts w:ascii="Akkurat LL Light" w:hAnsi="Akkurat LL Light" w:cs="Akkurat LL Light"/>
                <w:sz w:val="22"/>
              </w:rPr>
              <w:t xml:space="preserve"> </w:t>
            </w:r>
            <w:r>
              <w:rPr>
                <w:rFonts w:ascii="Akkurat LL Light" w:hAnsi="Akkurat LL Light" w:cs="Akkurat LL Light"/>
                <w:sz w:val="22"/>
              </w:rPr>
              <w:t>21st</w:t>
            </w:r>
            <w:r w:rsidR="00F43E2A" w:rsidRPr="00A46A48">
              <w:rPr>
                <w:rFonts w:ascii="Akkurat LL Light" w:hAnsi="Akkurat LL Light" w:cs="Akkurat LL Light"/>
                <w:sz w:val="22"/>
              </w:rPr>
              <w:t xml:space="preserve"> January 2022</w:t>
            </w:r>
          </w:p>
        </w:tc>
        <w:tc>
          <w:tcPr>
            <w:tcW w:w="4099" w:type="dxa"/>
          </w:tcPr>
          <w:p w14:paraId="6941C23E" w14:textId="77777777" w:rsidR="00BB5B46" w:rsidRDefault="00F43E2A" w:rsidP="00BB5B46">
            <w:r w:rsidRPr="00A46A48">
              <w:rPr>
                <w:rFonts w:ascii="Akkurat LL Light" w:hAnsi="Akkurat LL Light" w:cs="Akkurat LL Light"/>
                <w:shd w:val="clear" w:color="auto" w:fill="FFFFFF" w:themeFill="background1"/>
              </w:rPr>
              <w:t xml:space="preserve">Please register interest with: Chloe – </w:t>
            </w:r>
            <w:hyperlink r:id="rId11" w:history="1">
              <w:r w:rsidR="00BB5B46">
                <w:rPr>
                  <w:rStyle w:val="Hyperlink"/>
                </w:rPr>
                <w:t>Chloe.harrison-steward@paconsulting.com</w:t>
              </w:r>
            </w:hyperlink>
          </w:p>
          <w:p w14:paraId="63148FD7" w14:textId="1AC5AE7A" w:rsidR="00F43E2A" w:rsidRPr="00A46A48" w:rsidRDefault="00F43E2A" w:rsidP="004E7EAB">
            <w:pPr>
              <w:pStyle w:val="BodyText"/>
              <w:rPr>
                <w:rFonts w:ascii="Akkurat LL Light" w:hAnsi="Akkurat LL Light" w:cs="Akkurat LL Light"/>
                <w:sz w:val="22"/>
                <w:highlight w:val="yellow"/>
              </w:rPr>
            </w:pPr>
          </w:p>
        </w:tc>
      </w:tr>
      <w:tr w:rsidR="00F43E2A" w:rsidRPr="00A46A48" w14:paraId="095B5D47" w14:textId="77777777" w:rsidTr="004E7EAB">
        <w:tc>
          <w:tcPr>
            <w:tcW w:w="3052" w:type="dxa"/>
          </w:tcPr>
          <w:p w14:paraId="55F59C44" w14:textId="77777777" w:rsidR="00F43E2A" w:rsidRPr="00A46A48" w:rsidRDefault="00F43E2A" w:rsidP="004E7EAB">
            <w:pPr>
              <w:pStyle w:val="BodyText"/>
              <w:rPr>
                <w:rFonts w:ascii="Akkurat LL Light" w:hAnsi="Akkurat LL Light" w:cs="Akkurat LL Light"/>
                <w:sz w:val="22"/>
              </w:rPr>
            </w:pPr>
            <w:r w:rsidRPr="00A46A48">
              <w:rPr>
                <w:rFonts w:ascii="Akkurat LL Light" w:hAnsi="Akkurat LL Light" w:cs="Akkurat LL Light"/>
                <w:sz w:val="22"/>
              </w:rPr>
              <w:t>Response due date</w:t>
            </w:r>
          </w:p>
        </w:tc>
        <w:tc>
          <w:tcPr>
            <w:tcW w:w="3044" w:type="dxa"/>
          </w:tcPr>
          <w:p w14:paraId="4A78B39F" w14:textId="77777777" w:rsidR="00F43E2A" w:rsidRPr="00A46A48" w:rsidRDefault="00F43E2A" w:rsidP="004E7EAB">
            <w:pPr>
              <w:pStyle w:val="BodyText"/>
              <w:rPr>
                <w:rFonts w:ascii="Akkurat LL Light" w:hAnsi="Akkurat LL Light" w:cs="Akkurat LL Light"/>
                <w:sz w:val="22"/>
              </w:rPr>
            </w:pPr>
            <w:r w:rsidRPr="00A46A48">
              <w:rPr>
                <w:rFonts w:ascii="Akkurat LL Light" w:hAnsi="Akkurat LL Light" w:cs="Akkurat LL Light"/>
                <w:sz w:val="22"/>
              </w:rPr>
              <w:t>9.00 a.m.  31</w:t>
            </w:r>
            <w:r w:rsidRPr="00A46A48">
              <w:rPr>
                <w:rFonts w:ascii="Akkurat LL Light" w:hAnsi="Akkurat LL Light" w:cs="Akkurat LL Light"/>
                <w:sz w:val="22"/>
                <w:vertAlign w:val="superscript"/>
              </w:rPr>
              <w:t>st</w:t>
            </w:r>
            <w:r w:rsidRPr="00A46A48">
              <w:rPr>
                <w:rFonts w:ascii="Akkurat LL Light" w:hAnsi="Akkurat LL Light" w:cs="Akkurat LL Light"/>
                <w:sz w:val="22"/>
              </w:rPr>
              <w:t xml:space="preserve"> January 2022</w:t>
            </w:r>
          </w:p>
        </w:tc>
        <w:tc>
          <w:tcPr>
            <w:tcW w:w="4099" w:type="dxa"/>
          </w:tcPr>
          <w:p w14:paraId="7CFB9A4C" w14:textId="77777777" w:rsidR="00BB5B46" w:rsidRDefault="00F43E2A" w:rsidP="00BB5B46">
            <w:r w:rsidRPr="00A46A48">
              <w:rPr>
                <w:rFonts w:ascii="Akkurat LL Light" w:hAnsi="Akkurat LL Light" w:cs="Akkurat LL Light"/>
              </w:rPr>
              <w:t xml:space="preserve">Please send your response to: </w:t>
            </w:r>
            <w:hyperlink r:id="rId12" w:history="1">
              <w:r w:rsidR="00BB5B46">
                <w:rPr>
                  <w:rStyle w:val="Hyperlink"/>
                </w:rPr>
                <w:t>Chloe.harrison-steward@paconsulting.com</w:t>
              </w:r>
            </w:hyperlink>
          </w:p>
          <w:p w14:paraId="138FA937" w14:textId="5B5B464D" w:rsidR="00F43E2A" w:rsidRPr="00A46A48" w:rsidRDefault="00F43E2A" w:rsidP="004E7EAB">
            <w:pPr>
              <w:pStyle w:val="BodyText"/>
              <w:rPr>
                <w:rFonts w:ascii="Akkurat LL Light" w:hAnsi="Akkurat LL Light" w:cs="Akkurat LL Light"/>
                <w:sz w:val="22"/>
              </w:rPr>
            </w:pPr>
          </w:p>
        </w:tc>
      </w:tr>
      <w:tr w:rsidR="00F43E2A" w:rsidRPr="00A46A48" w14:paraId="5FFB85CB" w14:textId="77777777" w:rsidTr="004E7EAB">
        <w:tc>
          <w:tcPr>
            <w:tcW w:w="3052" w:type="dxa"/>
          </w:tcPr>
          <w:p w14:paraId="11162C69" w14:textId="77777777" w:rsidR="00F43E2A" w:rsidRPr="00A46A48" w:rsidRDefault="00F43E2A" w:rsidP="004E7EAB">
            <w:pPr>
              <w:pStyle w:val="BodyText"/>
              <w:rPr>
                <w:rFonts w:ascii="Akkurat LL Light" w:hAnsi="Akkurat LL Light" w:cs="Akkurat LL Light"/>
                <w:sz w:val="22"/>
              </w:rPr>
            </w:pPr>
            <w:r w:rsidRPr="00A46A48">
              <w:rPr>
                <w:rFonts w:ascii="Akkurat LL Light" w:hAnsi="Akkurat LL Light" w:cs="Akkurat LL Light"/>
                <w:sz w:val="22"/>
              </w:rPr>
              <w:t>Suppliers advised of outcome</w:t>
            </w:r>
          </w:p>
        </w:tc>
        <w:tc>
          <w:tcPr>
            <w:tcW w:w="3044" w:type="dxa"/>
          </w:tcPr>
          <w:p w14:paraId="1AB273CA" w14:textId="77777777" w:rsidR="00F43E2A" w:rsidRPr="00A46A48" w:rsidRDefault="00F43E2A" w:rsidP="004E7EAB">
            <w:pPr>
              <w:pStyle w:val="BodyText"/>
              <w:rPr>
                <w:rFonts w:ascii="Akkurat LL Light" w:hAnsi="Akkurat LL Light" w:cs="Akkurat LL Light"/>
                <w:sz w:val="22"/>
              </w:rPr>
            </w:pPr>
            <w:r w:rsidRPr="00A46A48">
              <w:rPr>
                <w:rFonts w:ascii="Akkurat LL Light" w:hAnsi="Akkurat LL Light" w:cs="Akkurat LL Light"/>
                <w:sz w:val="22"/>
              </w:rPr>
              <w:t>w/c 7</w:t>
            </w:r>
            <w:r w:rsidRPr="00A46A48">
              <w:rPr>
                <w:rFonts w:ascii="Akkurat LL Light" w:hAnsi="Akkurat LL Light" w:cs="Akkurat LL Light"/>
                <w:sz w:val="22"/>
                <w:vertAlign w:val="superscript"/>
              </w:rPr>
              <w:t>th</w:t>
            </w:r>
            <w:r w:rsidRPr="00A46A48">
              <w:rPr>
                <w:rFonts w:ascii="Akkurat LL Light" w:hAnsi="Akkurat LL Light" w:cs="Akkurat LL Light"/>
                <w:sz w:val="22"/>
              </w:rPr>
              <w:t xml:space="preserve"> February 2022</w:t>
            </w:r>
          </w:p>
        </w:tc>
        <w:tc>
          <w:tcPr>
            <w:tcW w:w="4099" w:type="dxa"/>
          </w:tcPr>
          <w:p w14:paraId="4B10D656" w14:textId="77777777" w:rsidR="00F43E2A" w:rsidRPr="00A46A48" w:rsidRDefault="00F43E2A" w:rsidP="004E7EAB">
            <w:pPr>
              <w:pStyle w:val="BodyText"/>
              <w:rPr>
                <w:rFonts w:ascii="Akkurat LL Light" w:hAnsi="Akkurat LL Light" w:cs="Akkurat LL Light"/>
                <w:sz w:val="22"/>
              </w:rPr>
            </w:pPr>
          </w:p>
        </w:tc>
      </w:tr>
      <w:tr w:rsidR="00F43E2A" w:rsidRPr="00A46A48" w14:paraId="44218B9C" w14:textId="77777777" w:rsidTr="004E7EAB">
        <w:tc>
          <w:tcPr>
            <w:tcW w:w="3052" w:type="dxa"/>
          </w:tcPr>
          <w:p w14:paraId="4F48B3CE" w14:textId="77777777" w:rsidR="00F43E2A" w:rsidRPr="00A46A48" w:rsidRDefault="00F43E2A" w:rsidP="004E7EAB">
            <w:pPr>
              <w:pStyle w:val="BodyText"/>
              <w:rPr>
                <w:rFonts w:ascii="Akkurat LL Light" w:hAnsi="Akkurat LL Light" w:cs="Akkurat LL Light"/>
                <w:sz w:val="22"/>
              </w:rPr>
            </w:pPr>
            <w:r w:rsidRPr="00A46A48">
              <w:rPr>
                <w:rFonts w:ascii="Akkurat LL Light" w:hAnsi="Akkurat LL Light" w:cs="Akkurat LL Light"/>
                <w:sz w:val="22"/>
              </w:rPr>
              <w:t>Contracts in place</w:t>
            </w:r>
          </w:p>
        </w:tc>
        <w:tc>
          <w:tcPr>
            <w:tcW w:w="3044" w:type="dxa"/>
          </w:tcPr>
          <w:p w14:paraId="3326D7BA" w14:textId="77777777" w:rsidR="00F43E2A" w:rsidRPr="00A46A48" w:rsidRDefault="00F43E2A" w:rsidP="004E7EAB">
            <w:pPr>
              <w:pStyle w:val="BodyText"/>
              <w:rPr>
                <w:rFonts w:ascii="Akkurat LL Light" w:hAnsi="Akkurat LL Light" w:cs="Akkurat LL Light"/>
                <w:sz w:val="22"/>
              </w:rPr>
            </w:pPr>
            <w:r w:rsidRPr="00A46A48">
              <w:rPr>
                <w:rFonts w:ascii="Akkurat LL Light" w:hAnsi="Akkurat LL Light" w:cs="Akkurat LL Light"/>
                <w:sz w:val="22"/>
              </w:rPr>
              <w:t>w/c 14</w:t>
            </w:r>
            <w:r w:rsidRPr="00A46A48">
              <w:rPr>
                <w:rFonts w:ascii="Akkurat LL Light" w:hAnsi="Akkurat LL Light" w:cs="Akkurat LL Light"/>
                <w:sz w:val="22"/>
                <w:vertAlign w:val="superscript"/>
              </w:rPr>
              <w:t>th</w:t>
            </w:r>
            <w:r w:rsidRPr="00A46A48">
              <w:rPr>
                <w:rFonts w:ascii="Akkurat LL Light" w:hAnsi="Akkurat LL Light" w:cs="Akkurat LL Light"/>
                <w:sz w:val="22"/>
              </w:rPr>
              <w:t xml:space="preserve"> February 2022</w:t>
            </w:r>
          </w:p>
        </w:tc>
        <w:tc>
          <w:tcPr>
            <w:tcW w:w="4099" w:type="dxa"/>
          </w:tcPr>
          <w:p w14:paraId="742ED801" w14:textId="77777777" w:rsidR="00F43E2A" w:rsidRPr="00A46A48" w:rsidRDefault="00F43E2A" w:rsidP="004E7EAB">
            <w:pPr>
              <w:pStyle w:val="BodyText"/>
              <w:rPr>
                <w:rFonts w:ascii="Akkurat LL Light" w:hAnsi="Akkurat LL Light" w:cs="Akkurat LL Light"/>
                <w:sz w:val="22"/>
              </w:rPr>
            </w:pPr>
          </w:p>
        </w:tc>
      </w:tr>
      <w:tr w:rsidR="00F43E2A" w:rsidRPr="00A46A48" w14:paraId="72D6E220" w14:textId="77777777" w:rsidTr="004E7EAB">
        <w:tc>
          <w:tcPr>
            <w:tcW w:w="3052" w:type="dxa"/>
          </w:tcPr>
          <w:p w14:paraId="55F5B337" w14:textId="77777777" w:rsidR="00F43E2A" w:rsidRPr="00A46A48" w:rsidRDefault="00F43E2A" w:rsidP="004E7EAB">
            <w:pPr>
              <w:pStyle w:val="BodyText"/>
              <w:rPr>
                <w:rFonts w:ascii="Akkurat LL Light" w:hAnsi="Akkurat LL Light" w:cs="Akkurat LL Light"/>
                <w:sz w:val="22"/>
              </w:rPr>
            </w:pPr>
            <w:r w:rsidRPr="00A46A48">
              <w:rPr>
                <w:rFonts w:ascii="Akkurat LL Light" w:hAnsi="Akkurat LL Light" w:cs="Akkurat LL Light"/>
                <w:sz w:val="22"/>
              </w:rPr>
              <w:t xml:space="preserve">Demo day </w:t>
            </w:r>
          </w:p>
        </w:tc>
        <w:tc>
          <w:tcPr>
            <w:tcW w:w="3044" w:type="dxa"/>
          </w:tcPr>
          <w:p w14:paraId="4DE93320" w14:textId="77777777" w:rsidR="00F43E2A" w:rsidRPr="00A46A48" w:rsidRDefault="00F43E2A" w:rsidP="004E7EAB">
            <w:pPr>
              <w:pStyle w:val="BodyText"/>
              <w:rPr>
                <w:rFonts w:ascii="Akkurat LL Light" w:hAnsi="Akkurat LL Light" w:cs="Akkurat LL Light"/>
                <w:sz w:val="22"/>
              </w:rPr>
            </w:pPr>
            <w:r w:rsidRPr="00A46A48">
              <w:rPr>
                <w:rFonts w:ascii="Akkurat LL Light" w:hAnsi="Akkurat LL Light" w:cs="Akkurat LL Light"/>
                <w:sz w:val="22"/>
              </w:rPr>
              <w:t>End March 2022</w:t>
            </w:r>
          </w:p>
        </w:tc>
        <w:tc>
          <w:tcPr>
            <w:tcW w:w="4099" w:type="dxa"/>
          </w:tcPr>
          <w:p w14:paraId="065B2CEB" w14:textId="77777777" w:rsidR="00F43E2A" w:rsidRPr="00A46A48" w:rsidRDefault="00F43E2A" w:rsidP="004E7EAB">
            <w:pPr>
              <w:pStyle w:val="BodyText"/>
              <w:rPr>
                <w:rFonts w:ascii="Akkurat LL Light" w:hAnsi="Akkurat LL Light" w:cs="Akkurat LL Light"/>
                <w:sz w:val="22"/>
              </w:rPr>
            </w:pPr>
          </w:p>
        </w:tc>
      </w:tr>
    </w:tbl>
    <w:p w14:paraId="746FC929" w14:textId="7F851D95" w:rsidR="00F96CCA" w:rsidRDefault="00F96CCA" w:rsidP="00F96CCA">
      <w:pPr>
        <w:rPr>
          <w:lang w:val="en-GB" w:eastAsia="zh-TW"/>
        </w:rPr>
      </w:pPr>
    </w:p>
    <w:p w14:paraId="7A4048A7" w14:textId="7F41BE3D" w:rsidR="00F96CCA" w:rsidRPr="00F96CCA" w:rsidRDefault="00F96CCA" w:rsidP="00F96CCA">
      <w:pPr>
        <w:pStyle w:val="IntroText"/>
        <w:ind w:left="-1560"/>
        <w:rPr>
          <w:lang w:eastAsia="zh-TW"/>
        </w:rPr>
      </w:pPr>
      <w:r>
        <w:rPr>
          <w:lang w:eastAsia="zh-TW"/>
        </w:rPr>
        <w:t>Terms and Conditions</w:t>
      </w:r>
    </w:p>
    <w:p w14:paraId="461B776A" w14:textId="2CF2293B" w:rsidR="00F96CCA" w:rsidRPr="00F96CCA" w:rsidRDefault="00F96CCA" w:rsidP="00F96CCA">
      <w:pPr>
        <w:pStyle w:val="BodyText"/>
        <w:ind w:left="-1560"/>
        <w:rPr>
          <w:rFonts w:ascii="Akkurat LL Light" w:hAnsi="Akkurat LL Light" w:cs="Akkurat LL Light"/>
          <w:sz w:val="22"/>
        </w:rPr>
      </w:pPr>
      <w:r w:rsidRPr="00F96CCA">
        <w:rPr>
          <w:rFonts w:ascii="Akkurat LL Light" w:hAnsi="Akkurat LL Light" w:cs="Akkurat LL Light"/>
          <w:sz w:val="22"/>
        </w:rPr>
        <w:t>Terms and conditions can be found in Appendix 1.</w:t>
      </w:r>
    </w:p>
    <w:p w14:paraId="219EA1F4" w14:textId="6F7399C6" w:rsidR="00F43E2A" w:rsidRPr="00F96CCA" w:rsidRDefault="00F43E2A" w:rsidP="00F96CCA">
      <w:pPr>
        <w:pStyle w:val="Heading1"/>
        <w:numPr>
          <w:ilvl w:val="0"/>
          <w:numId w:val="0"/>
        </w:numPr>
        <w:spacing w:before="120" w:after="120"/>
        <w:rPr>
          <w:rFonts w:ascii="Arial" w:hAnsi="Arial" w:cs="Arial"/>
        </w:rPr>
      </w:pPr>
    </w:p>
    <w:sectPr w:rsidR="00F43E2A" w:rsidRPr="00F96CCA" w:rsidSect="00EF7340">
      <w:headerReference w:type="default" r:id="rId13"/>
      <w:pgSz w:w="11906" w:h="16838" w:code="9"/>
      <w:pgMar w:top="2268" w:right="851" w:bottom="1021" w:left="2552" w:header="1021"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647D9" w14:textId="77777777" w:rsidR="003D1EB3" w:rsidRDefault="003D1EB3" w:rsidP="00FC6477">
      <w:pPr>
        <w:spacing w:after="0" w:line="240" w:lineRule="auto"/>
      </w:pPr>
      <w:r>
        <w:separator/>
      </w:r>
    </w:p>
  </w:endnote>
  <w:endnote w:type="continuationSeparator" w:id="0">
    <w:p w14:paraId="636B887B" w14:textId="77777777" w:rsidR="003D1EB3" w:rsidRDefault="003D1EB3" w:rsidP="00FC6477">
      <w:pPr>
        <w:spacing w:after="0" w:line="240" w:lineRule="auto"/>
      </w:pPr>
      <w:r>
        <w:continuationSeparator/>
      </w:r>
    </w:p>
  </w:endnote>
  <w:endnote w:type="continuationNotice" w:id="1">
    <w:p w14:paraId="04DE7809" w14:textId="77777777" w:rsidR="003D1EB3" w:rsidRDefault="003D1E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kkurat LL Light">
    <w:altName w:val="Calibri"/>
    <w:panose1 w:val="00000000000000000000"/>
    <w:charset w:val="82"/>
    <w:family w:val="swiss"/>
    <w:notTrueType/>
    <w:pitch w:val="variable"/>
    <w:sig w:usb0="A10000FF" w:usb1="5906A47B" w:usb2="00000018" w:usb3="00000000" w:csb0="00200093" w:csb1="00000000"/>
  </w:font>
  <w:font w:name="Publico Headline Medium">
    <w:altName w:val="Cambria"/>
    <w:panose1 w:val="00000000000000000000"/>
    <w:charset w:val="00"/>
    <w:family w:val="roman"/>
    <w:notTrueType/>
    <w:pitch w:val="variable"/>
    <w:sig w:usb0="00000007" w:usb1="00000000" w:usb2="00000000" w:usb3="00000000" w:csb0="00000093" w:csb1="00000000"/>
  </w:font>
  <w:font w:name="Akkurat LL">
    <w:altName w:val="Cambria"/>
    <w:panose1 w:val="00000000000000000000"/>
    <w:charset w:val="82"/>
    <w:family w:val="swiss"/>
    <w:notTrueType/>
    <w:pitch w:val="variable"/>
    <w:sig w:usb0="A10000FF" w:usb1="5906A47B" w:usb2="00000018" w:usb3="00000000" w:csb0="00200093"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Publico Headline">
    <w:altName w:val="Cambria"/>
    <w:panose1 w:val="00000000000000000000"/>
    <w:charset w:val="00"/>
    <w:family w:val="roman"/>
    <w:notTrueType/>
    <w:pitch w:val="variable"/>
    <w:sig w:usb0="00000007" w:usb1="00000000"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58F64" w14:textId="77777777" w:rsidR="003D1EB3" w:rsidRDefault="003D1EB3" w:rsidP="00FC6477">
      <w:pPr>
        <w:spacing w:after="0" w:line="240" w:lineRule="auto"/>
      </w:pPr>
      <w:r>
        <w:separator/>
      </w:r>
    </w:p>
  </w:footnote>
  <w:footnote w:type="continuationSeparator" w:id="0">
    <w:p w14:paraId="394BBD7D" w14:textId="77777777" w:rsidR="003D1EB3" w:rsidRDefault="003D1EB3" w:rsidP="00FC6477">
      <w:pPr>
        <w:spacing w:after="0" w:line="240" w:lineRule="auto"/>
      </w:pPr>
      <w:r>
        <w:continuationSeparator/>
      </w:r>
    </w:p>
  </w:footnote>
  <w:footnote w:type="continuationNotice" w:id="1">
    <w:p w14:paraId="0C69748F" w14:textId="77777777" w:rsidR="003D1EB3" w:rsidRDefault="003D1EB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55862" w14:textId="42F6A0E8" w:rsidR="005C637C" w:rsidRPr="00EF7340" w:rsidRDefault="003A32A3" w:rsidP="00EF7340">
    <w:pPr>
      <w:pStyle w:val="Header"/>
    </w:pPr>
    <w:r>
      <w:rPr>
        <w:noProof/>
      </w:rPr>
      <w:drawing>
        <wp:anchor distT="0" distB="0" distL="114300" distR="114300" simplePos="0" relativeHeight="251658240" behindDoc="1" locked="0" layoutInCell="1" allowOverlap="1" wp14:anchorId="6E0D5528" wp14:editId="2E239B46">
          <wp:simplePos x="0" y="0"/>
          <wp:positionH relativeFrom="column">
            <wp:posOffset>-1366658</wp:posOffset>
          </wp:positionH>
          <wp:positionV relativeFrom="paragraph">
            <wp:posOffset>-390028</wp:posOffset>
          </wp:positionV>
          <wp:extent cx="1878965" cy="628650"/>
          <wp:effectExtent l="0" t="0" r="6985" b="0"/>
          <wp:wrapTight wrapText="bothSides">
            <wp:wrapPolygon edited="0">
              <wp:start x="0" y="0"/>
              <wp:lineTo x="0" y="20945"/>
              <wp:lineTo x="21461" y="20945"/>
              <wp:lineTo x="21461" y="0"/>
              <wp:lineTo x="0" y="0"/>
            </wp:wrapPolygon>
          </wp:wrapTight>
          <wp:docPr id="23" name="Picture 23" descr="Connected Places Catapult – The O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onnected Places Catapult – The O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8965" cy="6286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57EE3"/>
    <w:multiLevelType w:val="multilevel"/>
    <w:tmpl w:val="A3964572"/>
    <w:name w:val="paBulletsReport"/>
    <w:lvl w:ilvl="0">
      <w:start w:val="1"/>
      <w:numFmt w:val="bullet"/>
      <w:lvlText w:val=""/>
      <w:lvlJc w:val="left"/>
      <w:pPr>
        <w:ind w:left="284" w:hanging="284"/>
      </w:pPr>
      <w:rPr>
        <w:rFonts w:ascii="Symbol" w:hAnsi="Symbol" w:hint="default"/>
        <w:color w:val="E7E6E6" w:themeColor="background2"/>
      </w:rPr>
    </w:lvl>
    <w:lvl w:ilvl="1">
      <w:start w:val="1"/>
      <w:numFmt w:val="bullet"/>
      <w:lvlText w:val=""/>
      <w:lvlJc w:val="left"/>
      <w:pPr>
        <w:ind w:left="567" w:hanging="283"/>
      </w:pPr>
      <w:rPr>
        <w:rFonts w:ascii="Symbol" w:hAnsi="Symbol" w:hint="default"/>
        <w:color w:val="E7E6E6" w:themeColor="background2"/>
      </w:rPr>
    </w:lvl>
    <w:lvl w:ilvl="2">
      <w:start w:val="1"/>
      <w:numFmt w:val="bullet"/>
      <w:lvlText w:val=""/>
      <w:lvlJc w:val="left"/>
      <w:pPr>
        <w:ind w:left="284" w:firstLine="283"/>
      </w:pPr>
      <w:rPr>
        <w:rFonts w:ascii="Symbol" w:hAnsi="Symbol" w:hint="default"/>
        <w:color w:val="48BDD7"/>
      </w:rPr>
    </w:lvl>
    <w:lvl w:ilvl="3">
      <w:start w:val="1"/>
      <w:numFmt w:val="none"/>
      <w:lvlRestart w:val="0"/>
      <w:lvlText w:val=""/>
      <w:lvlJc w:val="left"/>
      <w:pPr>
        <w:tabs>
          <w:tab w:val="num" w:pos="567"/>
        </w:tabs>
        <w:ind w:left="284" w:firstLine="283"/>
      </w:pPr>
      <w:rPr>
        <w:rFonts w:hint="default"/>
      </w:rPr>
    </w:lvl>
    <w:lvl w:ilvl="4">
      <w:start w:val="1"/>
      <w:numFmt w:val="none"/>
      <w:lvlRestart w:val="0"/>
      <w:lvlText w:val=""/>
      <w:lvlJc w:val="left"/>
      <w:pPr>
        <w:tabs>
          <w:tab w:val="num" w:pos="567"/>
        </w:tabs>
        <w:ind w:left="284" w:firstLine="283"/>
      </w:pPr>
      <w:rPr>
        <w:rFonts w:hint="default"/>
      </w:rPr>
    </w:lvl>
    <w:lvl w:ilvl="5">
      <w:start w:val="1"/>
      <w:numFmt w:val="none"/>
      <w:lvlRestart w:val="0"/>
      <w:lvlText w:val=""/>
      <w:lvlJc w:val="left"/>
      <w:pPr>
        <w:tabs>
          <w:tab w:val="num" w:pos="567"/>
        </w:tabs>
        <w:ind w:left="284" w:firstLine="283"/>
      </w:pPr>
      <w:rPr>
        <w:rFonts w:hint="default"/>
      </w:rPr>
    </w:lvl>
    <w:lvl w:ilvl="6">
      <w:start w:val="1"/>
      <w:numFmt w:val="none"/>
      <w:lvlRestart w:val="0"/>
      <w:lvlText w:val=""/>
      <w:lvlJc w:val="left"/>
      <w:pPr>
        <w:tabs>
          <w:tab w:val="num" w:pos="567"/>
        </w:tabs>
        <w:ind w:left="284" w:firstLine="283"/>
      </w:pPr>
      <w:rPr>
        <w:rFonts w:hint="default"/>
      </w:rPr>
    </w:lvl>
    <w:lvl w:ilvl="7">
      <w:start w:val="1"/>
      <w:numFmt w:val="none"/>
      <w:lvlRestart w:val="0"/>
      <w:lvlText w:val=""/>
      <w:lvlJc w:val="left"/>
      <w:pPr>
        <w:tabs>
          <w:tab w:val="num" w:pos="567"/>
        </w:tabs>
        <w:ind w:left="284" w:firstLine="283"/>
      </w:pPr>
      <w:rPr>
        <w:rFonts w:hint="default"/>
      </w:rPr>
    </w:lvl>
    <w:lvl w:ilvl="8">
      <w:start w:val="1"/>
      <w:numFmt w:val="none"/>
      <w:lvlRestart w:val="0"/>
      <w:lvlText w:val=""/>
      <w:lvlJc w:val="left"/>
      <w:pPr>
        <w:tabs>
          <w:tab w:val="num" w:pos="567"/>
        </w:tabs>
        <w:ind w:left="284" w:firstLine="283"/>
      </w:pPr>
      <w:rPr>
        <w:rFonts w:hint="default"/>
      </w:rPr>
    </w:lvl>
  </w:abstractNum>
  <w:abstractNum w:abstractNumId="1" w15:restartNumberingAfterBreak="0">
    <w:nsid w:val="06325174"/>
    <w:multiLevelType w:val="hybridMultilevel"/>
    <w:tmpl w:val="2DF0C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E4AE2"/>
    <w:multiLevelType w:val="hybridMultilevel"/>
    <w:tmpl w:val="16DEA0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5F3E36"/>
    <w:multiLevelType w:val="hybridMultilevel"/>
    <w:tmpl w:val="CA3C03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D924B87"/>
    <w:multiLevelType w:val="multilevel"/>
    <w:tmpl w:val="54F6C540"/>
    <w:name w:val="sch_style2"/>
    <w:lvl w:ilvl="0">
      <w:start w:val="1"/>
      <w:numFmt w:val="decimal"/>
      <w:pStyle w:val="Sch2style1"/>
      <w:lvlText w:val="%1."/>
      <w:lvlJc w:val="left"/>
      <w:pPr>
        <w:tabs>
          <w:tab w:val="num" w:pos="709"/>
        </w:tabs>
        <w:ind w:left="709" w:hanging="709"/>
      </w:pPr>
      <w:rPr>
        <w:rFonts w:hint="default"/>
      </w:rPr>
    </w:lvl>
    <w:lvl w:ilvl="1">
      <w:start w:val="1"/>
      <w:numFmt w:val="lowerLetter"/>
      <w:pStyle w:val="Sch2stylea"/>
      <w:lvlText w:val="(%2)"/>
      <w:lvlJc w:val="left"/>
      <w:pPr>
        <w:tabs>
          <w:tab w:val="num" w:pos="1559"/>
        </w:tabs>
        <w:ind w:left="1559" w:hanging="567"/>
      </w:pPr>
      <w:rPr>
        <w:rFonts w:hint="default"/>
      </w:rPr>
    </w:lvl>
    <w:lvl w:ilvl="2">
      <w:start w:val="1"/>
      <w:numFmt w:val="lowerRoman"/>
      <w:pStyle w:val="Sch2stylei"/>
      <w:lvlText w:val="(%3)"/>
      <w:lvlJc w:val="left"/>
      <w:pPr>
        <w:tabs>
          <w:tab w:val="num" w:pos="2421"/>
        </w:tabs>
        <w:ind w:left="2268" w:hanging="567"/>
      </w:pPr>
      <w:rPr>
        <w:rFonts w:hint="default"/>
      </w:rPr>
    </w:lvl>
    <w:lvl w:ilvl="3">
      <w:start w:val="1"/>
      <w:numFmt w:val="lowerRoman"/>
      <w:lvlText w:val="(%4)"/>
      <w:lvlJc w:val="left"/>
      <w:pPr>
        <w:tabs>
          <w:tab w:val="num" w:pos="2421"/>
        </w:tabs>
        <w:ind w:left="2268" w:hanging="56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0E2A0574"/>
    <w:multiLevelType w:val="hybridMultilevel"/>
    <w:tmpl w:val="CA3C016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9DF271E"/>
    <w:multiLevelType w:val="hybridMultilevel"/>
    <w:tmpl w:val="C9DEE9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CB2E95"/>
    <w:multiLevelType w:val="hybridMultilevel"/>
    <w:tmpl w:val="A400FE44"/>
    <w:lvl w:ilvl="0" w:tplc="04090017">
      <w:start w:val="1"/>
      <w:numFmt w:val="lowerLetter"/>
      <w:lvlText w:val="%1)"/>
      <w:lvlJc w:val="left"/>
      <w:pPr>
        <w:ind w:left="-840" w:hanging="360"/>
      </w:pPr>
    </w:lvl>
    <w:lvl w:ilvl="1" w:tplc="04090019" w:tentative="1">
      <w:start w:val="1"/>
      <w:numFmt w:val="lowerLetter"/>
      <w:lvlText w:val="%2."/>
      <w:lvlJc w:val="left"/>
      <w:pPr>
        <w:ind w:left="-120" w:hanging="360"/>
      </w:pPr>
    </w:lvl>
    <w:lvl w:ilvl="2" w:tplc="0409001B" w:tentative="1">
      <w:start w:val="1"/>
      <w:numFmt w:val="lowerRoman"/>
      <w:lvlText w:val="%3."/>
      <w:lvlJc w:val="right"/>
      <w:pPr>
        <w:ind w:left="600" w:hanging="180"/>
      </w:pPr>
    </w:lvl>
    <w:lvl w:ilvl="3" w:tplc="0409000F" w:tentative="1">
      <w:start w:val="1"/>
      <w:numFmt w:val="decimal"/>
      <w:lvlText w:val="%4."/>
      <w:lvlJc w:val="left"/>
      <w:pPr>
        <w:ind w:left="1320" w:hanging="360"/>
      </w:pPr>
    </w:lvl>
    <w:lvl w:ilvl="4" w:tplc="04090019" w:tentative="1">
      <w:start w:val="1"/>
      <w:numFmt w:val="lowerLetter"/>
      <w:lvlText w:val="%5."/>
      <w:lvlJc w:val="left"/>
      <w:pPr>
        <w:ind w:left="2040" w:hanging="360"/>
      </w:pPr>
    </w:lvl>
    <w:lvl w:ilvl="5" w:tplc="0409001B" w:tentative="1">
      <w:start w:val="1"/>
      <w:numFmt w:val="lowerRoman"/>
      <w:lvlText w:val="%6."/>
      <w:lvlJc w:val="right"/>
      <w:pPr>
        <w:ind w:left="2760" w:hanging="180"/>
      </w:pPr>
    </w:lvl>
    <w:lvl w:ilvl="6" w:tplc="0409000F" w:tentative="1">
      <w:start w:val="1"/>
      <w:numFmt w:val="decimal"/>
      <w:lvlText w:val="%7."/>
      <w:lvlJc w:val="left"/>
      <w:pPr>
        <w:ind w:left="3480" w:hanging="360"/>
      </w:pPr>
    </w:lvl>
    <w:lvl w:ilvl="7" w:tplc="04090019" w:tentative="1">
      <w:start w:val="1"/>
      <w:numFmt w:val="lowerLetter"/>
      <w:lvlText w:val="%8."/>
      <w:lvlJc w:val="left"/>
      <w:pPr>
        <w:ind w:left="4200" w:hanging="360"/>
      </w:pPr>
    </w:lvl>
    <w:lvl w:ilvl="8" w:tplc="0409001B" w:tentative="1">
      <w:start w:val="1"/>
      <w:numFmt w:val="lowerRoman"/>
      <w:lvlText w:val="%9."/>
      <w:lvlJc w:val="right"/>
      <w:pPr>
        <w:ind w:left="4920" w:hanging="180"/>
      </w:pPr>
    </w:lvl>
  </w:abstractNum>
  <w:abstractNum w:abstractNumId="8" w15:restartNumberingAfterBreak="0">
    <w:nsid w:val="33CA0C24"/>
    <w:multiLevelType w:val="hybridMultilevel"/>
    <w:tmpl w:val="FC90D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8D2D23"/>
    <w:multiLevelType w:val="hybridMultilevel"/>
    <w:tmpl w:val="B9625E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EF4697B"/>
    <w:multiLevelType w:val="multilevel"/>
    <w:tmpl w:val="252EAC36"/>
    <w:lvl w:ilvl="0">
      <w:start w:val="1"/>
      <w:numFmt w:val="decimal"/>
      <w:pStyle w:val="Heading1"/>
      <w:lvlText w:val="%1."/>
      <w:lvlJc w:val="left"/>
      <w:pPr>
        <w:ind w:left="360" w:hanging="360"/>
      </w:pPr>
      <w:rPr>
        <w:rFonts w:hint="default"/>
        <w:sz w:val="28"/>
        <w:szCs w:val="80"/>
      </w:rPr>
    </w:lvl>
    <w:lvl w:ilvl="1">
      <w:start w:val="1"/>
      <w:numFmt w:val="decimal"/>
      <w:pStyle w:val="Heading2"/>
      <w:lvlText w:val="%1.%2"/>
      <w:lvlJc w:val="left"/>
      <w:pPr>
        <w:ind w:left="0" w:hanging="1701"/>
      </w:pPr>
      <w:rPr>
        <w:rFonts w:hint="default"/>
      </w:rPr>
    </w:lvl>
    <w:lvl w:ilvl="2">
      <w:start w:val="1"/>
      <w:numFmt w:val="decimal"/>
      <w:pStyle w:val="Heading3"/>
      <w:lvlText w:val="%1.%2.%3"/>
      <w:lvlJc w:val="left"/>
      <w:pPr>
        <w:ind w:left="0" w:hanging="170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decimal"/>
      <w:pStyle w:val="ListNumber"/>
      <w:lvlText w:val="%6."/>
      <w:lvlJc w:val="left"/>
      <w:pPr>
        <w:ind w:left="284" w:hanging="284"/>
      </w:pPr>
      <w:rPr>
        <w:rFonts w:hint="default"/>
      </w:rPr>
    </w:lvl>
    <w:lvl w:ilvl="6">
      <w:start w:val="1"/>
      <w:numFmt w:val="decimal"/>
      <w:pStyle w:val="ListNumber2"/>
      <w:lvlText w:val="%7."/>
      <w:lvlJc w:val="left"/>
      <w:pPr>
        <w:ind w:left="567" w:hanging="283"/>
      </w:pPr>
      <w:rPr>
        <w:rFonts w:hint="default"/>
      </w:rPr>
    </w:lvl>
    <w:lvl w:ilvl="7">
      <w:start w:val="1"/>
      <w:numFmt w:val="decimal"/>
      <w:pStyle w:val="ListNumber3"/>
      <w:lvlText w:val="%8."/>
      <w:lvlJc w:val="left"/>
      <w:pPr>
        <w:ind w:left="851" w:hanging="284"/>
      </w:pPr>
      <w:rPr>
        <w:rFonts w:hint="default"/>
      </w:rPr>
    </w:lvl>
    <w:lvl w:ilvl="8">
      <w:start w:val="1"/>
      <w:numFmt w:val="lowerRoman"/>
      <w:lvlText w:val="%9."/>
      <w:lvlJc w:val="left"/>
      <w:pPr>
        <w:ind w:left="3240" w:hanging="360"/>
      </w:pPr>
      <w:rPr>
        <w:rFonts w:hint="default"/>
      </w:rPr>
    </w:lvl>
  </w:abstractNum>
  <w:abstractNum w:abstractNumId="11" w15:restartNumberingAfterBreak="0">
    <w:nsid w:val="45BF7FD5"/>
    <w:multiLevelType w:val="hybridMultilevel"/>
    <w:tmpl w:val="E16A192E"/>
    <w:lvl w:ilvl="0" w:tplc="04090001">
      <w:start w:val="1"/>
      <w:numFmt w:val="bullet"/>
      <w:lvlText w:val=""/>
      <w:lvlJc w:val="left"/>
      <w:pPr>
        <w:ind w:left="-633" w:hanging="360"/>
      </w:pPr>
      <w:rPr>
        <w:rFonts w:ascii="Symbol" w:hAnsi="Symbol" w:hint="default"/>
      </w:rPr>
    </w:lvl>
    <w:lvl w:ilvl="1" w:tplc="04090003" w:tentative="1">
      <w:start w:val="1"/>
      <w:numFmt w:val="bullet"/>
      <w:lvlText w:val="o"/>
      <w:lvlJc w:val="left"/>
      <w:pPr>
        <w:ind w:left="87" w:hanging="360"/>
      </w:pPr>
      <w:rPr>
        <w:rFonts w:ascii="Courier New" w:hAnsi="Courier New" w:cs="Courier New" w:hint="default"/>
      </w:rPr>
    </w:lvl>
    <w:lvl w:ilvl="2" w:tplc="04090005" w:tentative="1">
      <w:start w:val="1"/>
      <w:numFmt w:val="bullet"/>
      <w:lvlText w:val=""/>
      <w:lvlJc w:val="left"/>
      <w:pPr>
        <w:ind w:left="807" w:hanging="360"/>
      </w:pPr>
      <w:rPr>
        <w:rFonts w:ascii="Wingdings" w:hAnsi="Wingdings" w:hint="default"/>
      </w:rPr>
    </w:lvl>
    <w:lvl w:ilvl="3" w:tplc="04090001" w:tentative="1">
      <w:start w:val="1"/>
      <w:numFmt w:val="bullet"/>
      <w:lvlText w:val=""/>
      <w:lvlJc w:val="left"/>
      <w:pPr>
        <w:ind w:left="1527" w:hanging="360"/>
      </w:pPr>
      <w:rPr>
        <w:rFonts w:ascii="Symbol" w:hAnsi="Symbol" w:hint="default"/>
      </w:rPr>
    </w:lvl>
    <w:lvl w:ilvl="4" w:tplc="04090003" w:tentative="1">
      <w:start w:val="1"/>
      <w:numFmt w:val="bullet"/>
      <w:lvlText w:val="o"/>
      <w:lvlJc w:val="left"/>
      <w:pPr>
        <w:ind w:left="2247" w:hanging="360"/>
      </w:pPr>
      <w:rPr>
        <w:rFonts w:ascii="Courier New" w:hAnsi="Courier New" w:cs="Courier New" w:hint="default"/>
      </w:rPr>
    </w:lvl>
    <w:lvl w:ilvl="5" w:tplc="04090005" w:tentative="1">
      <w:start w:val="1"/>
      <w:numFmt w:val="bullet"/>
      <w:lvlText w:val=""/>
      <w:lvlJc w:val="left"/>
      <w:pPr>
        <w:ind w:left="2967" w:hanging="360"/>
      </w:pPr>
      <w:rPr>
        <w:rFonts w:ascii="Wingdings" w:hAnsi="Wingdings" w:hint="default"/>
      </w:rPr>
    </w:lvl>
    <w:lvl w:ilvl="6" w:tplc="04090001" w:tentative="1">
      <w:start w:val="1"/>
      <w:numFmt w:val="bullet"/>
      <w:lvlText w:val=""/>
      <w:lvlJc w:val="left"/>
      <w:pPr>
        <w:ind w:left="3687" w:hanging="360"/>
      </w:pPr>
      <w:rPr>
        <w:rFonts w:ascii="Symbol" w:hAnsi="Symbol" w:hint="default"/>
      </w:rPr>
    </w:lvl>
    <w:lvl w:ilvl="7" w:tplc="04090003" w:tentative="1">
      <w:start w:val="1"/>
      <w:numFmt w:val="bullet"/>
      <w:lvlText w:val="o"/>
      <w:lvlJc w:val="left"/>
      <w:pPr>
        <w:ind w:left="4407" w:hanging="360"/>
      </w:pPr>
      <w:rPr>
        <w:rFonts w:ascii="Courier New" w:hAnsi="Courier New" w:cs="Courier New" w:hint="default"/>
      </w:rPr>
    </w:lvl>
    <w:lvl w:ilvl="8" w:tplc="04090005" w:tentative="1">
      <w:start w:val="1"/>
      <w:numFmt w:val="bullet"/>
      <w:lvlText w:val=""/>
      <w:lvlJc w:val="left"/>
      <w:pPr>
        <w:ind w:left="5127" w:hanging="360"/>
      </w:pPr>
      <w:rPr>
        <w:rFonts w:ascii="Wingdings" w:hAnsi="Wingdings" w:hint="default"/>
      </w:rPr>
    </w:lvl>
  </w:abstractNum>
  <w:abstractNum w:abstractNumId="12" w15:restartNumberingAfterBreak="0">
    <w:nsid w:val="544F1A8A"/>
    <w:multiLevelType w:val="hybridMultilevel"/>
    <w:tmpl w:val="AA227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C016967"/>
    <w:multiLevelType w:val="hybridMultilevel"/>
    <w:tmpl w:val="B61CD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DE3988"/>
    <w:multiLevelType w:val="hybridMultilevel"/>
    <w:tmpl w:val="C63448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FD17257"/>
    <w:multiLevelType w:val="hybridMultilevel"/>
    <w:tmpl w:val="77EE5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6238B7"/>
    <w:multiLevelType w:val="hybridMultilevel"/>
    <w:tmpl w:val="F86608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E1711A3"/>
    <w:multiLevelType w:val="hybridMultilevel"/>
    <w:tmpl w:val="98F454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15"/>
  </w:num>
  <w:num w:numId="3">
    <w:abstractNumId w:val="16"/>
  </w:num>
  <w:num w:numId="4">
    <w:abstractNumId w:val="14"/>
  </w:num>
  <w:num w:numId="5">
    <w:abstractNumId w:val="9"/>
  </w:num>
  <w:num w:numId="6">
    <w:abstractNumId w:val="2"/>
  </w:num>
  <w:num w:numId="7">
    <w:abstractNumId w:val="3"/>
  </w:num>
  <w:num w:numId="8">
    <w:abstractNumId w:val="17"/>
  </w:num>
  <w:num w:numId="9">
    <w:abstractNumId w:val="0"/>
  </w:num>
  <w:num w:numId="10">
    <w:abstractNumId w:val="1"/>
  </w:num>
  <w:num w:numId="11">
    <w:abstractNumId w:val="12"/>
  </w:num>
  <w:num w:numId="12">
    <w:abstractNumId w:val="13"/>
  </w:num>
  <w:num w:numId="13">
    <w:abstractNumId w:val="8"/>
  </w:num>
  <w:num w:numId="14">
    <w:abstractNumId w:val="6"/>
  </w:num>
  <w:num w:numId="15">
    <w:abstractNumId w:val="10"/>
  </w:num>
  <w:num w:numId="16">
    <w:abstractNumId w:val="10"/>
  </w:num>
  <w:num w:numId="17">
    <w:abstractNumId w:val="10"/>
  </w:num>
  <w:num w:numId="18">
    <w:abstractNumId w:val="10"/>
  </w:num>
  <w:num w:numId="19">
    <w:abstractNumId w:val="11"/>
  </w:num>
  <w:num w:numId="20">
    <w:abstractNumId w:val="4"/>
  </w:num>
  <w:num w:numId="21">
    <w:abstractNumId w:val="7"/>
  </w:num>
  <w:num w:numId="22">
    <w:abstractNumId w:val="10"/>
  </w:num>
  <w:num w:numId="23">
    <w:abstractNumId w:val="5"/>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MrY0MTMztTC1tLBU0lEKTi0uzszPAykwqgUAOhmmxiwAAAA="/>
  </w:docVars>
  <w:rsids>
    <w:rsidRoot w:val="00A60504"/>
    <w:rsid w:val="000672A8"/>
    <w:rsid w:val="000B3EC3"/>
    <w:rsid w:val="000C2FA3"/>
    <w:rsid w:val="000E60FE"/>
    <w:rsid w:val="00142115"/>
    <w:rsid w:val="00143D52"/>
    <w:rsid w:val="001A6C95"/>
    <w:rsid w:val="001F5C52"/>
    <w:rsid w:val="0020369B"/>
    <w:rsid w:val="00203B27"/>
    <w:rsid w:val="00226CF5"/>
    <w:rsid w:val="00241961"/>
    <w:rsid w:val="002431DD"/>
    <w:rsid w:val="00263EBE"/>
    <w:rsid w:val="002726C2"/>
    <w:rsid w:val="00296646"/>
    <w:rsid w:val="002A6CB8"/>
    <w:rsid w:val="002B3C9F"/>
    <w:rsid w:val="002C4CF5"/>
    <w:rsid w:val="002D3679"/>
    <w:rsid w:val="002D4BEB"/>
    <w:rsid w:val="002E7280"/>
    <w:rsid w:val="002F77C6"/>
    <w:rsid w:val="003017C0"/>
    <w:rsid w:val="00377D81"/>
    <w:rsid w:val="00385593"/>
    <w:rsid w:val="003A32A3"/>
    <w:rsid w:val="003D1EB3"/>
    <w:rsid w:val="00413FD1"/>
    <w:rsid w:val="0043227D"/>
    <w:rsid w:val="0046105A"/>
    <w:rsid w:val="004732B1"/>
    <w:rsid w:val="004A6481"/>
    <w:rsid w:val="004C5655"/>
    <w:rsid w:val="004F0C93"/>
    <w:rsid w:val="004F5589"/>
    <w:rsid w:val="006404B6"/>
    <w:rsid w:val="0064157F"/>
    <w:rsid w:val="0069660A"/>
    <w:rsid w:val="006B1A3B"/>
    <w:rsid w:val="006C170F"/>
    <w:rsid w:val="006E30A8"/>
    <w:rsid w:val="00715ED2"/>
    <w:rsid w:val="007666C8"/>
    <w:rsid w:val="007A300D"/>
    <w:rsid w:val="007A3DBB"/>
    <w:rsid w:val="007E0B9A"/>
    <w:rsid w:val="007E28D0"/>
    <w:rsid w:val="00840782"/>
    <w:rsid w:val="00897E43"/>
    <w:rsid w:val="0093090F"/>
    <w:rsid w:val="00961EEE"/>
    <w:rsid w:val="00964A3B"/>
    <w:rsid w:val="00990F94"/>
    <w:rsid w:val="009C1A8D"/>
    <w:rsid w:val="009C3447"/>
    <w:rsid w:val="009F2C9E"/>
    <w:rsid w:val="00A42334"/>
    <w:rsid w:val="00A46A48"/>
    <w:rsid w:val="00A60504"/>
    <w:rsid w:val="00A94EF3"/>
    <w:rsid w:val="00A95ED8"/>
    <w:rsid w:val="00A972F9"/>
    <w:rsid w:val="00AA5437"/>
    <w:rsid w:val="00AF0254"/>
    <w:rsid w:val="00B41EDB"/>
    <w:rsid w:val="00B72CC7"/>
    <w:rsid w:val="00B76B5B"/>
    <w:rsid w:val="00B95AE2"/>
    <w:rsid w:val="00BB08FD"/>
    <w:rsid w:val="00BB5B46"/>
    <w:rsid w:val="00BD28E3"/>
    <w:rsid w:val="00BD48DA"/>
    <w:rsid w:val="00BD5B9E"/>
    <w:rsid w:val="00BE3FCD"/>
    <w:rsid w:val="00C8393A"/>
    <w:rsid w:val="00CA1870"/>
    <w:rsid w:val="00CE4540"/>
    <w:rsid w:val="00D57538"/>
    <w:rsid w:val="00D746B8"/>
    <w:rsid w:val="00E067FC"/>
    <w:rsid w:val="00E25CFA"/>
    <w:rsid w:val="00E51953"/>
    <w:rsid w:val="00E752EE"/>
    <w:rsid w:val="00E969A9"/>
    <w:rsid w:val="00F43505"/>
    <w:rsid w:val="00F43E2A"/>
    <w:rsid w:val="00F72B90"/>
    <w:rsid w:val="00F86203"/>
    <w:rsid w:val="00F96CCA"/>
    <w:rsid w:val="00FA7636"/>
    <w:rsid w:val="00FA7A6F"/>
    <w:rsid w:val="00FC6477"/>
    <w:rsid w:val="00FD6526"/>
    <w:rsid w:val="00FE345B"/>
    <w:rsid w:val="00FF2B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CA0C6B"/>
  <w15:chartTrackingRefBased/>
  <w15:docId w15:val="{648BF33C-BD61-4801-925C-AC73D1E6F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504"/>
  </w:style>
  <w:style w:type="paragraph" w:styleId="Heading1">
    <w:name w:val="heading 1"/>
    <w:basedOn w:val="Normal"/>
    <w:next w:val="Normal"/>
    <w:link w:val="Heading1Char"/>
    <w:uiPriority w:val="9"/>
    <w:qFormat/>
    <w:rsid w:val="002431DD"/>
    <w:pPr>
      <w:numPr>
        <w:numId w:val="1"/>
      </w:numPr>
      <w:spacing w:after="0" w:line="216" w:lineRule="auto"/>
      <w:outlineLvl w:val="0"/>
    </w:pPr>
    <w:rPr>
      <w:rFonts w:ascii="Akkurat LL Light" w:eastAsiaTheme="minorEastAsia" w:hAnsi="Akkurat LL Light"/>
      <w:sz w:val="28"/>
      <w:lang w:val="en-GB" w:eastAsia="zh-TW"/>
    </w:rPr>
  </w:style>
  <w:style w:type="paragraph" w:styleId="Heading2">
    <w:name w:val="heading 2"/>
    <w:basedOn w:val="Normal"/>
    <w:next w:val="Normal"/>
    <w:link w:val="Heading2Char"/>
    <w:uiPriority w:val="9"/>
    <w:qFormat/>
    <w:rsid w:val="00A60504"/>
    <w:pPr>
      <w:numPr>
        <w:ilvl w:val="1"/>
        <w:numId w:val="1"/>
      </w:numPr>
      <w:spacing w:after="214" w:line="280" w:lineRule="atLeast"/>
      <w:outlineLvl w:val="1"/>
    </w:pPr>
    <w:rPr>
      <w:rFonts w:ascii="Publico Headline Medium" w:eastAsiaTheme="minorEastAsia" w:hAnsi="Publico Headline Medium"/>
      <w:sz w:val="36"/>
      <w:lang w:val="en-GB" w:eastAsia="zh-TW"/>
    </w:rPr>
  </w:style>
  <w:style w:type="paragraph" w:styleId="Heading3">
    <w:name w:val="heading 3"/>
    <w:basedOn w:val="Normal"/>
    <w:next w:val="Normal"/>
    <w:link w:val="Heading3Char"/>
    <w:uiPriority w:val="9"/>
    <w:qFormat/>
    <w:rsid w:val="00A60504"/>
    <w:pPr>
      <w:keepNext/>
      <w:keepLines/>
      <w:numPr>
        <w:ilvl w:val="2"/>
        <w:numId w:val="1"/>
      </w:numPr>
      <w:spacing w:after="84" w:line="280" w:lineRule="atLeast"/>
      <w:outlineLvl w:val="2"/>
    </w:pPr>
    <w:rPr>
      <w:rFonts w:ascii="Akkurat LL" w:eastAsiaTheme="majorEastAsia" w:hAnsi="Akkurat LL" w:cstheme="majorBidi"/>
      <w:b/>
      <w:sz w:val="26"/>
      <w:lang w:val="en-GB" w:eastAsia="zh-TW"/>
    </w:rPr>
  </w:style>
  <w:style w:type="paragraph" w:styleId="Heading4">
    <w:name w:val="heading 4"/>
    <w:basedOn w:val="Normal"/>
    <w:next w:val="Normal"/>
    <w:link w:val="Heading4Char"/>
    <w:uiPriority w:val="9"/>
    <w:semiHidden/>
    <w:unhideWhenUsed/>
    <w:qFormat/>
    <w:rsid w:val="000E60F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31DD"/>
    <w:rPr>
      <w:rFonts w:ascii="Akkurat LL Light" w:eastAsiaTheme="minorEastAsia" w:hAnsi="Akkurat LL Light"/>
      <w:sz w:val="28"/>
      <w:lang w:val="en-GB" w:eastAsia="zh-TW"/>
    </w:rPr>
  </w:style>
  <w:style w:type="character" w:customStyle="1" w:styleId="Heading2Char">
    <w:name w:val="Heading 2 Char"/>
    <w:basedOn w:val="DefaultParagraphFont"/>
    <w:link w:val="Heading2"/>
    <w:uiPriority w:val="9"/>
    <w:rsid w:val="00A60504"/>
    <w:rPr>
      <w:rFonts w:ascii="Publico Headline Medium" w:eastAsiaTheme="minorEastAsia" w:hAnsi="Publico Headline Medium"/>
      <w:sz w:val="36"/>
      <w:lang w:val="en-GB" w:eastAsia="zh-TW"/>
    </w:rPr>
  </w:style>
  <w:style w:type="character" w:customStyle="1" w:styleId="Heading3Char">
    <w:name w:val="Heading 3 Char"/>
    <w:basedOn w:val="DefaultParagraphFont"/>
    <w:link w:val="Heading3"/>
    <w:uiPriority w:val="9"/>
    <w:rsid w:val="00A60504"/>
    <w:rPr>
      <w:rFonts w:ascii="Akkurat LL" w:eastAsiaTheme="majorEastAsia" w:hAnsi="Akkurat LL" w:cstheme="majorBidi"/>
      <w:b/>
      <w:sz w:val="26"/>
      <w:lang w:val="en-GB" w:eastAsia="zh-TW"/>
    </w:rPr>
  </w:style>
  <w:style w:type="paragraph" w:styleId="ListNumber">
    <w:name w:val="List Number"/>
    <w:basedOn w:val="Normal"/>
    <w:uiPriority w:val="99"/>
    <w:qFormat/>
    <w:rsid w:val="00A60504"/>
    <w:pPr>
      <w:numPr>
        <w:ilvl w:val="5"/>
        <w:numId w:val="1"/>
      </w:numPr>
      <w:spacing w:after="0" w:line="280" w:lineRule="atLeast"/>
      <w:contextualSpacing/>
    </w:pPr>
    <w:rPr>
      <w:rFonts w:eastAsiaTheme="minorEastAsia"/>
      <w:sz w:val="20"/>
      <w:lang w:val="en-GB" w:eastAsia="zh-TW"/>
    </w:rPr>
  </w:style>
  <w:style w:type="paragraph" w:styleId="ListNumber2">
    <w:name w:val="List Number 2"/>
    <w:basedOn w:val="Normal"/>
    <w:uiPriority w:val="99"/>
    <w:qFormat/>
    <w:rsid w:val="00A60504"/>
    <w:pPr>
      <w:numPr>
        <w:ilvl w:val="6"/>
        <w:numId w:val="1"/>
      </w:numPr>
      <w:spacing w:after="0" w:line="280" w:lineRule="atLeast"/>
      <w:contextualSpacing/>
    </w:pPr>
    <w:rPr>
      <w:rFonts w:eastAsiaTheme="minorEastAsia"/>
      <w:sz w:val="20"/>
      <w:lang w:val="en-GB" w:eastAsia="zh-TW"/>
    </w:rPr>
  </w:style>
  <w:style w:type="table" w:styleId="TableGrid">
    <w:name w:val="Table Grid"/>
    <w:basedOn w:val="TableNormal"/>
    <w:uiPriority w:val="59"/>
    <w:rsid w:val="00A60504"/>
    <w:pPr>
      <w:spacing w:after="0" w:line="240" w:lineRule="auto"/>
    </w:pPr>
    <w:rPr>
      <w:rFonts w:eastAsiaTheme="minorEastAsia"/>
      <w:lang w:val="en-GB"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link w:val="HeaderChar"/>
    <w:uiPriority w:val="99"/>
    <w:rsid w:val="00A60504"/>
    <w:pPr>
      <w:tabs>
        <w:tab w:val="right" w:pos="8503"/>
      </w:tabs>
      <w:spacing w:after="0" w:line="240" w:lineRule="auto"/>
    </w:pPr>
    <w:rPr>
      <w:rFonts w:asciiTheme="majorHAnsi" w:eastAsiaTheme="minorEastAsia" w:hAnsiTheme="majorHAnsi"/>
      <w:color w:val="AEAAAA" w:themeColor="background2" w:themeShade="BF"/>
      <w:sz w:val="20"/>
      <w:lang w:val="en-GB" w:eastAsia="zh-TW"/>
    </w:rPr>
  </w:style>
  <w:style w:type="character" w:customStyle="1" w:styleId="HeaderChar">
    <w:name w:val="Header Char"/>
    <w:basedOn w:val="DefaultParagraphFont"/>
    <w:link w:val="Header"/>
    <w:uiPriority w:val="99"/>
    <w:rsid w:val="00A60504"/>
    <w:rPr>
      <w:rFonts w:asciiTheme="majorHAnsi" w:eastAsiaTheme="minorEastAsia" w:hAnsiTheme="majorHAnsi"/>
      <w:color w:val="AEAAAA" w:themeColor="background2" w:themeShade="BF"/>
      <w:sz w:val="20"/>
      <w:lang w:val="en-GB" w:eastAsia="zh-TW"/>
    </w:rPr>
  </w:style>
  <w:style w:type="paragraph" w:styleId="TOCHeading">
    <w:name w:val="TOC Heading"/>
    <w:next w:val="Normal"/>
    <w:uiPriority w:val="39"/>
    <w:unhideWhenUsed/>
    <w:qFormat/>
    <w:rsid w:val="00A60504"/>
    <w:pPr>
      <w:keepNext/>
      <w:keepLines/>
      <w:spacing w:after="840" w:line="240" w:lineRule="auto"/>
    </w:pPr>
    <w:rPr>
      <w:rFonts w:asciiTheme="majorHAnsi" w:eastAsiaTheme="majorEastAsia" w:hAnsiTheme="majorHAnsi" w:cstheme="majorBidi"/>
      <w:color w:val="FFFFFF" w:themeColor="background1"/>
      <w:sz w:val="80"/>
      <w:szCs w:val="32"/>
    </w:rPr>
  </w:style>
  <w:style w:type="paragraph" w:styleId="TOC1">
    <w:name w:val="toc 1"/>
    <w:basedOn w:val="Normal"/>
    <w:next w:val="Normal"/>
    <w:autoRedefine/>
    <w:uiPriority w:val="39"/>
    <w:unhideWhenUsed/>
    <w:rsid w:val="00A60504"/>
    <w:pPr>
      <w:pBdr>
        <w:top w:val="single" w:sz="4" w:space="10" w:color="FFFFFF" w:themeColor="background1"/>
        <w:between w:val="single" w:sz="4" w:space="10" w:color="FFFFFF" w:themeColor="background1"/>
      </w:pBdr>
      <w:tabs>
        <w:tab w:val="left" w:pos="680"/>
        <w:tab w:val="right" w:pos="8493"/>
      </w:tabs>
      <w:spacing w:before="240" w:after="120" w:line="280" w:lineRule="atLeast"/>
      <w:ind w:left="680" w:hanging="680"/>
    </w:pPr>
    <w:rPr>
      <w:rFonts w:asciiTheme="majorHAnsi" w:eastAsiaTheme="minorEastAsia" w:hAnsiTheme="majorHAnsi"/>
      <w:color w:val="FFFFFF" w:themeColor="background1"/>
      <w:sz w:val="30"/>
      <w:lang w:val="en-GB" w:eastAsia="zh-TW"/>
    </w:rPr>
  </w:style>
  <w:style w:type="paragraph" w:styleId="TOC2">
    <w:name w:val="toc 2"/>
    <w:basedOn w:val="Normal"/>
    <w:next w:val="Normal"/>
    <w:autoRedefine/>
    <w:uiPriority w:val="39"/>
    <w:unhideWhenUsed/>
    <w:rsid w:val="00A60504"/>
    <w:pPr>
      <w:tabs>
        <w:tab w:val="left" w:pos="680"/>
        <w:tab w:val="right" w:pos="8493"/>
      </w:tabs>
      <w:spacing w:after="120" w:line="280" w:lineRule="atLeast"/>
      <w:ind w:left="680" w:hanging="680"/>
    </w:pPr>
    <w:rPr>
      <w:rFonts w:asciiTheme="majorHAnsi" w:eastAsiaTheme="minorEastAsia" w:hAnsiTheme="majorHAnsi"/>
      <w:color w:val="FFFFFF" w:themeColor="background1"/>
      <w:sz w:val="20"/>
      <w:lang w:val="en-GB" w:eastAsia="zh-TW"/>
    </w:rPr>
  </w:style>
  <w:style w:type="character" w:styleId="Hyperlink">
    <w:name w:val="Hyperlink"/>
    <w:basedOn w:val="DefaultParagraphFont"/>
    <w:uiPriority w:val="99"/>
    <w:unhideWhenUsed/>
    <w:rsid w:val="00A60504"/>
    <w:rPr>
      <w:color w:val="0563C1" w:themeColor="hyperlink"/>
      <w:u w:val="single"/>
    </w:rPr>
  </w:style>
  <w:style w:type="paragraph" w:customStyle="1" w:styleId="Covertitle">
    <w:name w:val="Cover title"/>
    <w:basedOn w:val="Normal"/>
    <w:next w:val="Coversubtitle"/>
    <w:qFormat/>
    <w:rsid w:val="00A60504"/>
    <w:pPr>
      <w:spacing w:after="240" w:line="216" w:lineRule="auto"/>
    </w:pPr>
    <w:rPr>
      <w:rFonts w:asciiTheme="majorHAnsi" w:eastAsiaTheme="minorEastAsia" w:hAnsiTheme="majorHAnsi"/>
      <w:sz w:val="70"/>
      <w:lang w:val="en-GB" w:eastAsia="zh-TW"/>
    </w:rPr>
  </w:style>
  <w:style w:type="paragraph" w:customStyle="1" w:styleId="Coversubtitle">
    <w:name w:val="Cover subtitle"/>
    <w:basedOn w:val="Normal"/>
    <w:next w:val="Normal"/>
    <w:qFormat/>
    <w:rsid w:val="00A60504"/>
    <w:pPr>
      <w:framePr w:hSpace="181" w:wrap="around" w:vAnchor="page" w:hAnchor="page" w:x="6805" w:y="12475"/>
      <w:spacing w:after="0" w:line="216" w:lineRule="auto"/>
      <w:suppressOverlap/>
    </w:pPr>
    <w:rPr>
      <w:rFonts w:asciiTheme="majorHAnsi" w:eastAsiaTheme="minorEastAsia" w:hAnsiTheme="majorHAnsi"/>
      <w:sz w:val="36"/>
      <w:lang w:val="en-GB" w:eastAsia="zh-TW"/>
    </w:rPr>
  </w:style>
  <w:style w:type="paragraph" w:customStyle="1" w:styleId="Executivesummaryheading">
    <w:name w:val="Executive summary heading"/>
    <w:basedOn w:val="Normal"/>
    <w:qFormat/>
    <w:rsid w:val="00A60504"/>
    <w:pPr>
      <w:spacing w:after="0" w:line="216" w:lineRule="auto"/>
    </w:pPr>
    <w:rPr>
      <w:rFonts w:asciiTheme="majorHAnsi" w:eastAsiaTheme="minorEastAsia" w:hAnsiTheme="majorHAnsi"/>
      <w:sz w:val="80"/>
      <w:lang w:val="en-GB" w:eastAsia="zh-TW"/>
    </w:rPr>
  </w:style>
  <w:style w:type="paragraph" w:styleId="ListNumber3">
    <w:name w:val="List Number 3"/>
    <w:basedOn w:val="Normal"/>
    <w:uiPriority w:val="99"/>
    <w:rsid w:val="00A60504"/>
    <w:pPr>
      <w:numPr>
        <w:ilvl w:val="7"/>
        <w:numId w:val="1"/>
      </w:numPr>
      <w:spacing w:after="0" w:line="280" w:lineRule="atLeast"/>
      <w:contextualSpacing/>
    </w:pPr>
    <w:rPr>
      <w:rFonts w:eastAsiaTheme="minorEastAsia"/>
      <w:sz w:val="20"/>
      <w:lang w:val="en-GB" w:eastAsia="zh-TW"/>
    </w:rPr>
  </w:style>
  <w:style w:type="paragraph" w:styleId="ListParagraph">
    <w:name w:val="List Paragraph"/>
    <w:basedOn w:val="Normal"/>
    <w:uiPriority w:val="34"/>
    <w:qFormat/>
    <w:rsid w:val="00A60504"/>
    <w:pPr>
      <w:spacing w:after="0" w:line="280" w:lineRule="atLeast"/>
      <w:ind w:left="720"/>
      <w:contextualSpacing/>
    </w:pPr>
    <w:rPr>
      <w:rFonts w:eastAsiaTheme="minorEastAsia"/>
      <w:sz w:val="20"/>
      <w:lang w:val="en-GB" w:eastAsia="zh-TW"/>
    </w:rPr>
  </w:style>
  <w:style w:type="paragraph" w:styleId="NormalWeb">
    <w:name w:val="Normal (Web)"/>
    <w:basedOn w:val="Normal"/>
    <w:uiPriority w:val="99"/>
    <w:semiHidden/>
    <w:unhideWhenUsed/>
    <w:rsid w:val="00A605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troText">
    <w:name w:val="IntroText"/>
    <w:basedOn w:val="Normal"/>
    <w:next w:val="BodyText"/>
    <w:uiPriority w:val="14"/>
    <w:qFormat/>
    <w:rsid w:val="00A972F9"/>
    <w:pPr>
      <w:spacing w:before="100" w:after="200" w:line="240" w:lineRule="auto"/>
    </w:pPr>
    <w:rPr>
      <w:rFonts w:ascii="Arial" w:hAnsi="Arial"/>
      <w:color w:val="000000" w:themeColor="text1"/>
      <w:sz w:val="28"/>
      <w:lang w:val="en-GB"/>
    </w:rPr>
  </w:style>
  <w:style w:type="paragraph" w:styleId="BodyText">
    <w:name w:val="Body Text"/>
    <w:basedOn w:val="Normal"/>
    <w:link w:val="BodyTextChar"/>
    <w:qFormat/>
    <w:rsid w:val="00A972F9"/>
    <w:pPr>
      <w:spacing w:before="100" w:after="100" w:line="240" w:lineRule="auto"/>
    </w:pPr>
    <w:rPr>
      <w:rFonts w:ascii="Arial" w:hAnsi="Arial"/>
      <w:color w:val="000000" w:themeColor="text1"/>
      <w:sz w:val="20"/>
      <w:lang w:val="en-GB"/>
    </w:rPr>
  </w:style>
  <w:style w:type="character" w:customStyle="1" w:styleId="BodyTextChar">
    <w:name w:val="Body Text Char"/>
    <w:basedOn w:val="DefaultParagraphFont"/>
    <w:link w:val="BodyText"/>
    <w:rsid w:val="00A972F9"/>
    <w:rPr>
      <w:rFonts w:ascii="Arial" w:hAnsi="Arial"/>
      <w:color w:val="000000" w:themeColor="text1"/>
      <w:sz w:val="20"/>
      <w:lang w:val="en-GB"/>
    </w:rPr>
  </w:style>
  <w:style w:type="character" w:customStyle="1" w:styleId="normaltextrun">
    <w:name w:val="normaltextrun"/>
    <w:basedOn w:val="DefaultParagraphFont"/>
    <w:rsid w:val="00A972F9"/>
  </w:style>
  <w:style w:type="paragraph" w:styleId="Footer">
    <w:name w:val="footer"/>
    <w:basedOn w:val="Normal"/>
    <w:link w:val="FooterChar"/>
    <w:uiPriority w:val="99"/>
    <w:unhideWhenUsed/>
    <w:rsid w:val="00FC64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6477"/>
  </w:style>
  <w:style w:type="paragraph" w:customStyle="1" w:styleId="Bodysubclause">
    <w:name w:val="Body  sub clause"/>
    <w:basedOn w:val="Normal"/>
    <w:rsid w:val="00F43E2A"/>
    <w:pPr>
      <w:spacing w:before="240" w:after="120" w:line="300" w:lineRule="atLeast"/>
      <w:ind w:left="720"/>
      <w:jc w:val="both"/>
    </w:pPr>
    <w:rPr>
      <w:rFonts w:ascii="Times New Roman" w:eastAsia="Times New Roman" w:hAnsi="Times New Roman" w:cs="Times New Roman"/>
      <w:szCs w:val="20"/>
      <w:lang w:val="en-GB"/>
    </w:rPr>
  </w:style>
  <w:style w:type="paragraph" w:customStyle="1" w:styleId="1stIntroHeadings">
    <w:name w:val="1stIntroHeadings"/>
    <w:basedOn w:val="Normal"/>
    <w:next w:val="Normal"/>
    <w:rsid w:val="00F43E2A"/>
    <w:pPr>
      <w:tabs>
        <w:tab w:val="left" w:pos="709"/>
      </w:tabs>
      <w:spacing w:before="120" w:after="120" w:line="300" w:lineRule="atLeast"/>
      <w:jc w:val="both"/>
    </w:pPr>
    <w:rPr>
      <w:rFonts w:ascii="Times New Roman" w:eastAsia="Times New Roman" w:hAnsi="Times New Roman" w:cs="Times New Roman"/>
      <w:b/>
      <w:smallCaps/>
      <w:sz w:val="24"/>
      <w:szCs w:val="20"/>
      <w:lang w:val="en-GB"/>
    </w:rPr>
  </w:style>
  <w:style w:type="paragraph" w:customStyle="1" w:styleId="Definitions">
    <w:name w:val="Definitions"/>
    <w:basedOn w:val="Normal"/>
    <w:rsid w:val="002D3679"/>
    <w:pPr>
      <w:tabs>
        <w:tab w:val="left" w:pos="709"/>
      </w:tabs>
      <w:spacing w:after="120" w:line="300" w:lineRule="atLeast"/>
      <w:ind w:left="720"/>
      <w:jc w:val="both"/>
    </w:pPr>
    <w:rPr>
      <w:rFonts w:ascii="Times New Roman" w:eastAsia="Times New Roman" w:hAnsi="Times New Roman" w:cs="Times New Roman"/>
      <w:szCs w:val="20"/>
      <w:lang w:val="en-GB"/>
    </w:rPr>
  </w:style>
  <w:style w:type="character" w:customStyle="1" w:styleId="Defterm">
    <w:name w:val="Defterm"/>
    <w:rsid w:val="002D3679"/>
    <w:rPr>
      <w:b/>
      <w:bCs w:val="0"/>
      <w:color w:val="000000"/>
      <w:sz w:val="22"/>
    </w:rPr>
  </w:style>
  <w:style w:type="paragraph" w:styleId="TOC3">
    <w:name w:val="toc 3"/>
    <w:basedOn w:val="Normal"/>
    <w:next w:val="Normal"/>
    <w:autoRedefine/>
    <w:uiPriority w:val="39"/>
    <w:unhideWhenUsed/>
    <w:rsid w:val="00B41EDB"/>
    <w:pPr>
      <w:spacing w:after="100"/>
      <w:ind w:left="440"/>
    </w:pPr>
  </w:style>
  <w:style w:type="paragraph" w:styleId="TOC4">
    <w:name w:val="toc 4"/>
    <w:basedOn w:val="Normal"/>
    <w:next w:val="Normal"/>
    <w:autoRedefine/>
    <w:uiPriority w:val="39"/>
    <w:unhideWhenUsed/>
    <w:rsid w:val="00F86203"/>
    <w:pPr>
      <w:spacing w:after="100"/>
      <w:ind w:left="660"/>
    </w:pPr>
    <w:rPr>
      <w:rFonts w:eastAsiaTheme="minorEastAsia"/>
    </w:rPr>
  </w:style>
  <w:style w:type="paragraph" w:styleId="TOC5">
    <w:name w:val="toc 5"/>
    <w:basedOn w:val="Normal"/>
    <w:next w:val="Normal"/>
    <w:autoRedefine/>
    <w:uiPriority w:val="39"/>
    <w:unhideWhenUsed/>
    <w:rsid w:val="00F86203"/>
    <w:pPr>
      <w:spacing w:after="100"/>
      <w:ind w:left="880"/>
    </w:pPr>
    <w:rPr>
      <w:rFonts w:eastAsiaTheme="minorEastAsia"/>
    </w:rPr>
  </w:style>
  <w:style w:type="paragraph" w:styleId="TOC6">
    <w:name w:val="toc 6"/>
    <w:basedOn w:val="Normal"/>
    <w:next w:val="Normal"/>
    <w:autoRedefine/>
    <w:uiPriority w:val="39"/>
    <w:unhideWhenUsed/>
    <w:rsid w:val="00F86203"/>
    <w:pPr>
      <w:spacing w:after="100"/>
      <w:ind w:left="1100"/>
    </w:pPr>
    <w:rPr>
      <w:rFonts w:eastAsiaTheme="minorEastAsia"/>
    </w:rPr>
  </w:style>
  <w:style w:type="paragraph" w:styleId="TOC7">
    <w:name w:val="toc 7"/>
    <w:basedOn w:val="Normal"/>
    <w:next w:val="Normal"/>
    <w:autoRedefine/>
    <w:uiPriority w:val="39"/>
    <w:unhideWhenUsed/>
    <w:rsid w:val="00F86203"/>
    <w:pPr>
      <w:spacing w:after="100"/>
      <w:ind w:left="1320"/>
    </w:pPr>
    <w:rPr>
      <w:rFonts w:eastAsiaTheme="minorEastAsia"/>
    </w:rPr>
  </w:style>
  <w:style w:type="paragraph" w:styleId="TOC8">
    <w:name w:val="toc 8"/>
    <w:basedOn w:val="Normal"/>
    <w:next w:val="Normal"/>
    <w:autoRedefine/>
    <w:uiPriority w:val="39"/>
    <w:unhideWhenUsed/>
    <w:rsid w:val="00F86203"/>
    <w:pPr>
      <w:spacing w:after="100"/>
      <w:ind w:left="1540"/>
    </w:pPr>
    <w:rPr>
      <w:rFonts w:eastAsiaTheme="minorEastAsia"/>
    </w:rPr>
  </w:style>
  <w:style w:type="paragraph" w:styleId="TOC9">
    <w:name w:val="toc 9"/>
    <w:basedOn w:val="Normal"/>
    <w:next w:val="Normal"/>
    <w:autoRedefine/>
    <w:uiPriority w:val="39"/>
    <w:unhideWhenUsed/>
    <w:rsid w:val="00F86203"/>
    <w:pPr>
      <w:spacing w:after="100"/>
      <w:ind w:left="1760"/>
    </w:pPr>
    <w:rPr>
      <w:rFonts w:eastAsiaTheme="minorEastAsia"/>
    </w:rPr>
  </w:style>
  <w:style w:type="character" w:styleId="UnresolvedMention">
    <w:name w:val="Unresolved Mention"/>
    <w:basedOn w:val="DefaultParagraphFont"/>
    <w:uiPriority w:val="99"/>
    <w:semiHidden/>
    <w:unhideWhenUsed/>
    <w:rsid w:val="00F86203"/>
    <w:rPr>
      <w:color w:val="605E5C"/>
      <w:shd w:val="clear" w:color="auto" w:fill="E1DFDD"/>
    </w:rPr>
  </w:style>
  <w:style w:type="table" w:customStyle="1" w:styleId="TableGrid1">
    <w:name w:val="Table Grid1"/>
    <w:basedOn w:val="TableNormal"/>
    <w:next w:val="TableGrid"/>
    <w:uiPriority w:val="39"/>
    <w:rsid w:val="00E067FC"/>
    <w:pPr>
      <w:spacing w:after="0" w:line="240" w:lineRule="auto"/>
    </w:pPr>
    <w:rPr>
      <w:rFonts w:eastAsia="PMingLiU"/>
      <w:lang w:val="en-GB"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h2style1">
    <w:name w:val="Sch (2style)  1"/>
    <w:basedOn w:val="Normal"/>
    <w:rsid w:val="000E60FE"/>
    <w:pPr>
      <w:numPr>
        <w:numId w:val="20"/>
      </w:numPr>
      <w:spacing w:before="280" w:after="120" w:line="300" w:lineRule="exact"/>
      <w:jc w:val="both"/>
    </w:pPr>
    <w:rPr>
      <w:rFonts w:ascii="Times New Roman" w:eastAsia="Times New Roman" w:hAnsi="Times New Roman" w:cs="Times New Roman"/>
      <w:szCs w:val="20"/>
      <w:lang w:val="en-GB"/>
    </w:rPr>
  </w:style>
  <w:style w:type="paragraph" w:customStyle="1" w:styleId="Sch2stylea">
    <w:name w:val="Sch (2style) (a)"/>
    <w:basedOn w:val="Normal"/>
    <w:rsid w:val="000E60FE"/>
    <w:pPr>
      <w:numPr>
        <w:ilvl w:val="1"/>
        <w:numId w:val="20"/>
      </w:numPr>
      <w:spacing w:after="120" w:line="300" w:lineRule="exact"/>
      <w:jc w:val="both"/>
    </w:pPr>
    <w:rPr>
      <w:rFonts w:ascii="Times New Roman" w:eastAsia="Times New Roman" w:hAnsi="Times New Roman" w:cs="Times New Roman"/>
      <w:szCs w:val="20"/>
      <w:lang w:val="en-GB"/>
    </w:rPr>
  </w:style>
  <w:style w:type="paragraph" w:customStyle="1" w:styleId="Sch2stylei">
    <w:name w:val="Sch (2style) (i)"/>
    <w:basedOn w:val="Heading4"/>
    <w:rsid w:val="000E60FE"/>
    <w:pPr>
      <w:keepNext w:val="0"/>
      <w:keepLines w:val="0"/>
      <w:numPr>
        <w:ilvl w:val="2"/>
        <w:numId w:val="20"/>
      </w:numPr>
      <w:tabs>
        <w:tab w:val="clear" w:pos="2421"/>
        <w:tab w:val="left" w:pos="2268"/>
      </w:tabs>
      <w:spacing w:before="0" w:after="120" w:line="300" w:lineRule="atLeast"/>
      <w:ind w:left="0" w:hanging="1701"/>
      <w:jc w:val="both"/>
    </w:pPr>
    <w:rPr>
      <w:rFonts w:ascii="Times New Roman" w:eastAsia="Times New Roman" w:hAnsi="Times New Roman" w:cs="Times New Roman"/>
      <w:i w:val="0"/>
      <w:iCs w:val="0"/>
      <w:noProof/>
      <w:color w:val="auto"/>
      <w:szCs w:val="20"/>
      <w:lang w:val="en-GB"/>
    </w:rPr>
  </w:style>
  <w:style w:type="character" w:customStyle="1" w:styleId="Heading4Char">
    <w:name w:val="Heading 4 Char"/>
    <w:basedOn w:val="DefaultParagraphFont"/>
    <w:link w:val="Heading4"/>
    <w:uiPriority w:val="9"/>
    <w:semiHidden/>
    <w:rsid w:val="000E60FE"/>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291439">
      <w:bodyDiv w:val="1"/>
      <w:marLeft w:val="0"/>
      <w:marRight w:val="0"/>
      <w:marTop w:val="0"/>
      <w:marBottom w:val="0"/>
      <w:divBdr>
        <w:top w:val="none" w:sz="0" w:space="0" w:color="auto"/>
        <w:left w:val="none" w:sz="0" w:space="0" w:color="auto"/>
        <w:bottom w:val="none" w:sz="0" w:space="0" w:color="auto"/>
        <w:right w:val="none" w:sz="0" w:space="0" w:color="auto"/>
      </w:divBdr>
    </w:div>
    <w:div w:id="724185181">
      <w:bodyDiv w:val="1"/>
      <w:marLeft w:val="0"/>
      <w:marRight w:val="0"/>
      <w:marTop w:val="0"/>
      <w:marBottom w:val="0"/>
      <w:divBdr>
        <w:top w:val="none" w:sz="0" w:space="0" w:color="auto"/>
        <w:left w:val="none" w:sz="0" w:space="0" w:color="auto"/>
        <w:bottom w:val="none" w:sz="0" w:space="0" w:color="auto"/>
        <w:right w:val="none" w:sz="0" w:space="0" w:color="auto"/>
      </w:divBdr>
    </w:div>
    <w:div w:id="1421023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hloe.harrison-steward@paconsulting.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loe.harrison-steward@paconsulting.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E169AB-0CA8-4BD0-A3E9-104540ECB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63</Words>
  <Characters>6064</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y McDonough</dc:creator>
  <cp:keywords/>
  <dc:description/>
  <cp:lastModifiedBy>Harry McDonough</cp:lastModifiedBy>
  <cp:revision>2</cp:revision>
  <cp:lastPrinted>2022-01-13T13:27:00Z</cp:lastPrinted>
  <dcterms:created xsi:type="dcterms:W3CDTF">2022-01-17T14:54:00Z</dcterms:created>
  <dcterms:modified xsi:type="dcterms:W3CDTF">2022-01-17T14:54:00Z</dcterms:modified>
</cp:coreProperties>
</file>